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71F48" w14:textId="71A1FAC6" w:rsidR="00AC67C8" w:rsidRDefault="00AC67C8" w:rsidP="008C7D73">
      <w:pPr>
        <w:pStyle w:val="Heading1"/>
      </w:pPr>
      <w:r>
        <w:rPr>
          <w:noProof/>
        </w:rPr>
        <w:drawing>
          <wp:inline distT="0" distB="0" distL="0" distR="0" wp14:anchorId="6E1E76B6" wp14:editId="5401C1A9">
            <wp:extent cx="1049731" cy="657025"/>
            <wp:effectExtent l="0" t="0" r="0" b="0"/>
            <wp:docPr id="1" name="Picture 1" descr="Student-Centered Design at SJI logo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tudent-Centered Design at SJI logo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7330" cy="674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9E2B1" w14:textId="77777777" w:rsidR="00AC67C8" w:rsidRPr="008C7D73" w:rsidRDefault="00AC67C8" w:rsidP="00AC67C8">
      <w:pPr>
        <w:pStyle w:val="Heading1"/>
        <w:rPr>
          <w:rFonts w:ascii="Arial Nova Light" w:hAnsi="Arial Nova Light"/>
          <w:sz w:val="10"/>
          <w:szCs w:val="10"/>
        </w:rPr>
      </w:pPr>
    </w:p>
    <w:p w14:paraId="2CE8306E" w14:textId="2F4C16F8" w:rsidR="00290BA7" w:rsidRPr="008C7D73" w:rsidRDefault="00290BA7">
      <w:pPr>
        <w:pStyle w:val="Heading1"/>
        <w:rPr>
          <w:rFonts w:ascii="Arial Nova Light" w:hAnsi="Arial Nova Light"/>
        </w:rPr>
      </w:pPr>
      <w:r w:rsidRPr="008C7D73">
        <w:rPr>
          <w:rFonts w:ascii="Arial Nova Light" w:hAnsi="Arial Nova Light"/>
        </w:rPr>
        <w:t>benefits for success CTE academy</w:t>
      </w:r>
    </w:p>
    <w:p w14:paraId="7018C7B1" w14:textId="029AEF69" w:rsidR="000035C1" w:rsidRPr="009274A3" w:rsidRDefault="00016DDC">
      <w:pPr>
        <w:pStyle w:val="Heading1"/>
        <w:rPr>
          <w:b/>
          <w:bCs/>
          <w:u w:val="single"/>
        </w:rPr>
      </w:pPr>
      <w:r w:rsidRPr="009274A3">
        <w:rPr>
          <w:rFonts w:ascii="Arial Nova Light" w:hAnsi="Arial Nova Light"/>
          <w:b/>
          <w:bCs/>
          <w:u w:val="single"/>
        </w:rPr>
        <w:t xml:space="preserve">2021 </w:t>
      </w:r>
      <w:r w:rsidR="000035C1" w:rsidRPr="009274A3">
        <w:rPr>
          <w:rFonts w:ascii="Arial Nova Light" w:hAnsi="Arial Nova Light"/>
          <w:b/>
          <w:bCs/>
          <w:u w:val="single"/>
        </w:rPr>
        <w:t>Application</w:t>
      </w:r>
      <w:r w:rsidR="00290BA7" w:rsidRPr="009274A3">
        <w:rPr>
          <w:rFonts w:ascii="Arial Nova Light" w:hAnsi="Arial Nova Light"/>
          <w:b/>
          <w:bCs/>
          <w:u w:val="single"/>
        </w:rPr>
        <w:t xml:space="preserve"> form</w:t>
      </w:r>
    </w:p>
    <w:p w14:paraId="6DD19E04" w14:textId="1DA7F638" w:rsidR="00A54D58" w:rsidRPr="002C3C3A" w:rsidRDefault="00A54D58" w:rsidP="006B3B70">
      <w:pPr>
        <w:spacing w:line="240" w:lineRule="auto"/>
        <w:rPr>
          <w:rFonts w:ascii="Arial Nova Light" w:hAnsi="Arial Nova Light"/>
          <w:sz w:val="24"/>
          <w:szCs w:val="24"/>
        </w:rPr>
      </w:pPr>
    </w:p>
    <w:p w14:paraId="6B423128" w14:textId="6EAF7028" w:rsidR="00A54D58" w:rsidRPr="0034204C" w:rsidRDefault="00A54D58" w:rsidP="006B3B70">
      <w:pPr>
        <w:spacing w:line="240" w:lineRule="auto"/>
        <w:rPr>
          <w:rStyle w:val="IntenseEmphasis"/>
          <w:sz w:val="32"/>
          <w:szCs w:val="32"/>
        </w:rPr>
      </w:pPr>
      <w:r w:rsidRPr="0034204C">
        <w:rPr>
          <w:rStyle w:val="IntenseEmphasis"/>
          <w:sz w:val="32"/>
          <w:szCs w:val="32"/>
        </w:rPr>
        <w:t>Applications are due Friday, December 18 at 5:00</w:t>
      </w:r>
      <w:r w:rsidR="004B0134">
        <w:rPr>
          <w:rStyle w:val="IntenseEmphasis"/>
          <w:sz w:val="32"/>
          <w:szCs w:val="32"/>
        </w:rPr>
        <w:t xml:space="preserve"> </w:t>
      </w:r>
      <w:r w:rsidRPr="0034204C">
        <w:rPr>
          <w:rStyle w:val="IntenseEmphasis"/>
          <w:sz w:val="32"/>
          <w:szCs w:val="32"/>
        </w:rPr>
        <w:t>PM Pacific Time</w:t>
      </w:r>
    </w:p>
    <w:p w14:paraId="3261118F" w14:textId="42CDB8BB" w:rsidR="00336ED0" w:rsidRPr="005A4E3B" w:rsidRDefault="00AC67C8" w:rsidP="006107DD">
      <w:pPr>
        <w:spacing w:line="276" w:lineRule="auto"/>
        <w:rPr>
          <w:rFonts w:ascii="Arial Nova Light" w:hAnsi="Arial Nova Light"/>
          <w:sz w:val="24"/>
          <w:szCs w:val="24"/>
        </w:rPr>
      </w:pPr>
      <w:r w:rsidRPr="005A4E3B">
        <w:rPr>
          <w:rFonts w:ascii="Arial Nova Light" w:eastAsia="Times New Roman" w:hAnsi="Arial Nova Light"/>
          <w:sz w:val="24"/>
          <w:szCs w:val="24"/>
        </w:rPr>
        <w:t>We</w:t>
      </w:r>
      <w:r w:rsidR="00D95BFB" w:rsidRPr="005A4E3B">
        <w:rPr>
          <w:rFonts w:ascii="Arial Nova Light" w:eastAsia="Times New Roman" w:hAnsi="Arial Nova Light"/>
          <w:sz w:val="24"/>
          <w:szCs w:val="24"/>
        </w:rPr>
        <w:t xml:space="preserve"> are</w:t>
      </w:r>
      <w:r w:rsidR="00336ED0" w:rsidRPr="005A4E3B">
        <w:rPr>
          <w:rFonts w:ascii="Arial Nova Light" w:eastAsia="Times New Roman" w:hAnsi="Arial Nova Light"/>
          <w:sz w:val="24"/>
          <w:szCs w:val="24"/>
        </w:rPr>
        <w:t xml:space="preserve"> currently accepting applications </w:t>
      </w:r>
      <w:r w:rsidR="00126015" w:rsidRPr="005A4E3B">
        <w:rPr>
          <w:rFonts w:ascii="Arial Nova Light" w:eastAsia="Times New Roman" w:hAnsi="Arial Nova Light"/>
          <w:sz w:val="24"/>
          <w:szCs w:val="24"/>
        </w:rPr>
        <w:t>for</w:t>
      </w:r>
      <w:r w:rsidR="00336ED0" w:rsidRPr="005A4E3B">
        <w:rPr>
          <w:rFonts w:ascii="Arial Nova Light" w:eastAsia="Times New Roman" w:hAnsi="Arial Nova Light"/>
          <w:sz w:val="24"/>
          <w:szCs w:val="24"/>
        </w:rPr>
        <w:t xml:space="preserve"> our </w:t>
      </w:r>
      <w:hyperlink r:id="rId10" w:history="1">
        <w:r w:rsidR="003F3FBB" w:rsidRPr="005A4E3B">
          <w:rPr>
            <w:rStyle w:val="Hyperlink"/>
            <w:rFonts w:ascii="Arial Nova Light" w:eastAsia="Times New Roman" w:hAnsi="Arial Nova Light"/>
            <w:b/>
            <w:bCs/>
            <w:sz w:val="24"/>
            <w:szCs w:val="24"/>
          </w:rPr>
          <w:t xml:space="preserve">2021 </w:t>
        </w:r>
        <w:r w:rsidR="008773D5" w:rsidRPr="005A4E3B">
          <w:rPr>
            <w:rStyle w:val="Hyperlink"/>
            <w:rFonts w:ascii="Arial Nova Light" w:eastAsia="Times New Roman" w:hAnsi="Arial Nova Light"/>
            <w:b/>
            <w:bCs/>
            <w:sz w:val="24"/>
            <w:szCs w:val="24"/>
          </w:rPr>
          <w:t>Benefits for Success CTE Academy</w:t>
        </w:r>
      </w:hyperlink>
      <w:r w:rsidR="00336ED0" w:rsidRPr="005A4E3B">
        <w:rPr>
          <w:rFonts w:ascii="Arial Nova Light" w:eastAsia="Times New Roman" w:hAnsi="Arial Nova Light"/>
          <w:sz w:val="24"/>
          <w:szCs w:val="24"/>
        </w:rPr>
        <w:t xml:space="preserve">, </w:t>
      </w:r>
      <w:r w:rsidR="009C70B7" w:rsidRPr="005A4E3B">
        <w:rPr>
          <w:rFonts w:ascii="Arial Nova Light" w:eastAsia="Times New Roman" w:hAnsi="Arial Nova Light"/>
          <w:sz w:val="24"/>
          <w:szCs w:val="24"/>
        </w:rPr>
        <w:t xml:space="preserve">a </w:t>
      </w:r>
      <w:r w:rsidR="008378ED" w:rsidRPr="005A4E3B">
        <w:rPr>
          <w:rFonts w:ascii="Arial Nova Light" w:eastAsia="Times New Roman" w:hAnsi="Arial Nova Light"/>
          <w:sz w:val="24"/>
          <w:szCs w:val="24"/>
        </w:rPr>
        <w:t>one-</w:t>
      </w:r>
      <w:r w:rsidR="009C70B7" w:rsidRPr="005A4E3B">
        <w:rPr>
          <w:rFonts w:ascii="Arial Nova Light" w:eastAsia="Times New Roman" w:hAnsi="Arial Nova Light"/>
          <w:sz w:val="24"/>
          <w:szCs w:val="24"/>
        </w:rPr>
        <w:t xml:space="preserve">year hands-on design program for community college CTE programs to maximize students’ use of </w:t>
      </w:r>
      <w:r w:rsidR="00091687" w:rsidRPr="005A4E3B">
        <w:rPr>
          <w:rFonts w:ascii="Arial Nova Light" w:eastAsia="Times New Roman" w:hAnsi="Arial Nova Light"/>
          <w:sz w:val="24"/>
          <w:szCs w:val="24"/>
        </w:rPr>
        <w:t>vita</w:t>
      </w:r>
      <w:r w:rsidR="009C70B7" w:rsidRPr="005A4E3B">
        <w:rPr>
          <w:rFonts w:ascii="Arial Nova Light" w:eastAsia="Times New Roman" w:hAnsi="Arial Nova Light"/>
          <w:sz w:val="24"/>
          <w:szCs w:val="24"/>
        </w:rPr>
        <w:t xml:space="preserve">l benefits, resources, and supports. Designed to </w:t>
      </w:r>
      <w:r w:rsidR="008378ED" w:rsidRPr="005A4E3B">
        <w:rPr>
          <w:rFonts w:ascii="Arial Nova Light" w:eastAsia="Times New Roman" w:hAnsi="Arial Nova Light"/>
          <w:sz w:val="24"/>
          <w:szCs w:val="24"/>
        </w:rPr>
        <w:t xml:space="preserve">build on </w:t>
      </w:r>
      <w:r w:rsidR="009C70B7" w:rsidRPr="005A4E3B">
        <w:rPr>
          <w:rFonts w:ascii="Arial Nova Light" w:eastAsia="Times New Roman" w:hAnsi="Arial Nova Light"/>
          <w:sz w:val="24"/>
          <w:szCs w:val="24"/>
        </w:rPr>
        <w:t xml:space="preserve">existing </w:t>
      </w:r>
      <w:r w:rsidR="00AB299F" w:rsidRPr="005A4E3B">
        <w:rPr>
          <w:rFonts w:ascii="Arial Nova Light" w:eastAsia="Times New Roman" w:hAnsi="Arial Nova Light"/>
          <w:sz w:val="24"/>
          <w:szCs w:val="24"/>
        </w:rPr>
        <w:t>work</w:t>
      </w:r>
      <w:r w:rsidR="00126015" w:rsidRPr="005A4E3B">
        <w:rPr>
          <w:rFonts w:ascii="Arial Nova Light" w:eastAsia="Times New Roman" w:hAnsi="Arial Nova Light"/>
          <w:sz w:val="24"/>
          <w:szCs w:val="24"/>
        </w:rPr>
        <w:t xml:space="preserve"> at your college</w:t>
      </w:r>
      <w:r w:rsidR="009C70B7" w:rsidRPr="005A4E3B">
        <w:rPr>
          <w:rFonts w:ascii="Arial Nova Light" w:eastAsia="Times New Roman" w:hAnsi="Arial Nova Light"/>
          <w:sz w:val="24"/>
          <w:szCs w:val="24"/>
        </w:rPr>
        <w:t xml:space="preserve">, this program will provide </w:t>
      </w:r>
      <w:r w:rsidR="00126015" w:rsidRPr="005A4E3B">
        <w:rPr>
          <w:rFonts w:ascii="Arial Nova Light" w:eastAsia="Times New Roman" w:hAnsi="Arial Nova Light"/>
          <w:sz w:val="24"/>
          <w:szCs w:val="24"/>
        </w:rPr>
        <w:t xml:space="preserve">you </w:t>
      </w:r>
      <w:r w:rsidR="009C70B7" w:rsidRPr="005A4E3B">
        <w:rPr>
          <w:rFonts w:ascii="Arial Nova Light" w:eastAsia="Times New Roman" w:hAnsi="Arial Nova Light"/>
          <w:sz w:val="24"/>
          <w:szCs w:val="24"/>
        </w:rPr>
        <w:t>with new strategies to support student retention and completion goals through the development and testing of evidence-based interventions</w:t>
      </w:r>
      <w:r w:rsidR="009C70B7" w:rsidRPr="005A4E3B">
        <w:rPr>
          <w:rStyle w:val="has-inline-color"/>
          <w:rFonts w:ascii="Arial Nova Light" w:hAnsi="Arial Nova Light"/>
          <w:sz w:val="24"/>
          <w:szCs w:val="24"/>
        </w:rPr>
        <w:t>.</w:t>
      </w:r>
    </w:p>
    <w:p w14:paraId="730ED22C" w14:textId="44F176E8" w:rsidR="00A54D58" w:rsidRPr="008C7D73" w:rsidRDefault="000701DA" w:rsidP="006B3B70">
      <w:pPr>
        <w:spacing w:line="240" w:lineRule="auto"/>
        <w:rPr>
          <w:rFonts w:ascii="Arial Nova Light" w:hAnsi="Arial Nova Light"/>
          <w:b/>
          <w:sz w:val="24"/>
          <w:szCs w:val="24"/>
        </w:rPr>
      </w:pPr>
      <w:r w:rsidRPr="008C7D73">
        <w:rPr>
          <w:rFonts w:ascii="Arial Nova Light" w:hAnsi="Arial Nova Light"/>
          <w:b/>
          <w:bCs/>
          <w:sz w:val="24"/>
          <w:szCs w:val="24"/>
        </w:rPr>
        <w:t>Instructions</w:t>
      </w:r>
      <w:r w:rsidR="009B1C7E" w:rsidRPr="008C7D73">
        <w:rPr>
          <w:rFonts w:ascii="Arial Nova Light" w:hAnsi="Arial Nova Light"/>
          <w:b/>
          <w:sz w:val="24"/>
          <w:szCs w:val="24"/>
        </w:rPr>
        <w:t xml:space="preserve"> for completing the application can be </w:t>
      </w:r>
      <w:r w:rsidR="00D301A2" w:rsidRPr="008C7D73">
        <w:rPr>
          <w:rFonts w:ascii="Arial Nova Light" w:hAnsi="Arial Nova Light"/>
          <w:b/>
          <w:bCs/>
          <w:sz w:val="24"/>
          <w:szCs w:val="24"/>
        </w:rPr>
        <w:t xml:space="preserve">downloaded </w:t>
      </w:r>
      <w:r w:rsidR="00E31F53" w:rsidRPr="008C7D73">
        <w:rPr>
          <w:rFonts w:ascii="Arial Nova Light" w:hAnsi="Arial Nova Light"/>
          <w:b/>
          <w:bCs/>
          <w:sz w:val="24"/>
          <w:szCs w:val="24"/>
        </w:rPr>
        <w:t xml:space="preserve">from our </w:t>
      </w:r>
      <w:hyperlink r:id="rId11" w:history="1">
        <w:r w:rsidR="006B5005" w:rsidRPr="008C7D73">
          <w:rPr>
            <w:rStyle w:val="Hyperlink"/>
            <w:rFonts w:ascii="Arial Nova Light" w:hAnsi="Arial Nova Light" w:cs="Sanskrit Text"/>
            <w:b/>
            <w:bCs/>
            <w:sz w:val="24"/>
            <w:szCs w:val="24"/>
          </w:rPr>
          <w:t>website</w:t>
        </w:r>
      </w:hyperlink>
      <w:r w:rsidR="005C7F2F" w:rsidRPr="008C7D73">
        <w:rPr>
          <w:rFonts w:ascii="Arial Nova Light" w:hAnsi="Arial Nova Light"/>
          <w:b/>
          <w:bCs/>
          <w:sz w:val="24"/>
          <w:szCs w:val="24"/>
        </w:rPr>
        <w:t xml:space="preserve">. </w:t>
      </w:r>
      <w:r w:rsidR="009B1C7E" w:rsidRPr="008C7D73">
        <w:rPr>
          <w:rFonts w:ascii="Arial Nova Light" w:hAnsi="Arial Nova Light"/>
          <w:b/>
          <w:bCs/>
          <w:sz w:val="24"/>
          <w:szCs w:val="24"/>
        </w:rPr>
        <w:t xml:space="preserve"> </w:t>
      </w:r>
    </w:p>
    <w:p w14:paraId="5F2357D5" w14:textId="77777777" w:rsidR="003079CF" w:rsidRDefault="003079CF" w:rsidP="006B3B70">
      <w:pPr>
        <w:pStyle w:val="Heading2"/>
      </w:pPr>
      <w:bookmarkStart w:id="0" w:name="_Toc50997555"/>
    </w:p>
    <w:bookmarkEnd w:id="0"/>
    <w:p w14:paraId="0F732932" w14:textId="63A0983E" w:rsidR="00216E79" w:rsidRDefault="00D301A2" w:rsidP="00216E79">
      <w:pPr>
        <w:pStyle w:val="Heading2"/>
        <w:rPr>
          <w:rFonts w:ascii="Arial Nova Light" w:hAnsi="Arial Nova Light"/>
        </w:rPr>
      </w:pPr>
      <w:r>
        <w:rPr>
          <w:rFonts w:ascii="Arial Nova Light" w:hAnsi="Arial Nova Light"/>
        </w:rPr>
        <w:t>KEY DATES</w:t>
      </w:r>
    </w:p>
    <w:p w14:paraId="2A27FF28" w14:textId="77777777" w:rsidR="00D301A2" w:rsidRPr="00547201" w:rsidRDefault="00D301A2" w:rsidP="00547201">
      <w:pPr>
        <w:rPr>
          <w:sz w:val="10"/>
          <w:szCs w:val="10"/>
        </w:rPr>
      </w:pPr>
    </w:p>
    <w:tbl>
      <w:tblPr>
        <w:tblStyle w:val="PlainTable5"/>
        <w:tblW w:w="9931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15"/>
        <w:gridCol w:w="6716"/>
      </w:tblGrid>
      <w:tr w:rsidR="00F57062" w:rsidRPr="0075507B" w14:paraId="3C8DAF24" w14:textId="77777777" w:rsidTr="005472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dxa"/>
            <w:tcBorders>
              <w:bottom w:val="none" w:sz="0" w:space="0" w:color="auto"/>
              <w:right w:val="none" w:sz="0" w:space="0" w:color="auto"/>
            </w:tcBorders>
          </w:tcPr>
          <w:p w14:paraId="47AA3F40" w14:textId="3B32AF65" w:rsidR="00F57062" w:rsidRPr="0075507B" w:rsidRDefault="00F57062" w:rsidP="00102FBA">
            <w:pPr>
              <w:pStyle w:val="paragraph"/>
              <w:spacing w:before="0" w:beforeAutospacing="0"/>
              <w:textAlignment w:val="baseline"/>
              <w:rPr>
                <w:rFonts w:ascii="Arial Nova Light" w:hAnsi="Arial Nova Light" w:cs="Sanskrit Text"/>
              </w:rPr>
            </w:pPr>
            <w:r>
              <w:rPr>
                <w:rFonts w:ascii="Arial Nova Light" w:hAnsi="Arial Nova Light" w:cs="Sanskrit Text"/>
              </w:rPr>
              <w:t>November 1</w:t>
            </w:r>
            <w:r w:rsidR="009A760E">
              <w:rPr>
                <w:rFonts w:ascii="Arial Nova Light" w:hAnsi="Arial Nova Light" w:cs="Sanskrit Text"/>
              </w:rPr>
              <w:t>2</w:t>
            </w:r>
            <w:r>
              <w:rPr>
                <w:rFonts w:ascii="Arial Nova Light" w:hAnsi="Arial Nova Light" w:cs="Sanskrit Text"/>
              </w:rPr>
              <w:t xml:space="preserve"> </w:t>
            </w:r>
          </w:p>
        </w:tc>
        <w:tc>
          <w:tcPr>
            <w:tcW w:w="0" w:type="dxa"/>
            <w:tcBorders>
              <w:bottom w:val="none" w:sz="0" w:space="0" w:color="auto"/>
            </w:tcBorders>
          </w:tcPr>
          <w:p w14:paraId="0A10C458" w14:textId="5E3A069C" w:rsidR="00005A79" w:rsidRDefault="00F57062" w:rsidP="005379CE">
            <w:pPr>
              <w:pStyle w:val="paragraph"/>
              <w:spacing w:before="0" w:beforeAutospacing="0" w:after="0" w:afterAutospacing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  <w:i w:val="0"/>
                <w:iCs w:val="0"/>
              </w:rPr>
            </w:pPr>
            <w:r w:rsidRPr="32AD75EB">
              <w:rPr>
                <w:rFonts w:ascii="Arial Nova Light" w:hAnsi="Arial Nova Light" w:cs="Sanskrit Text"/>
              </w:rPr>
              <w:t>Live informational webinar</w:t>
            </w:r>
            <w:r w:rsidR="009A760E">
              <w:rPr>
                <w:rFonts w:ascii="Arial Nova Light" w:hAnsi="Arial Nova Light" w:cs="Sanskrit Text"/>
              </w:rPr>
              <w:t xml:space="preserve"> 10 AM PT/ 1 PM ET</w:t>
            </w:r>
          </w:p>
          <w:p w14:paraId="69494FF7" w14:textId="728FE952" w:rsidR="00F57062" w:rsidRPr="00547201" w:rsidRDefault="00CF23B7" w:rsidP="005472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/>
                <w:b/>
              </w:rPr>
            </w:pPr>
            <w:r w:rsidRPr="00547201">
              <w:rPr>
                <w:rFonts w:ascii="Arial Nova Light" w:eastAsiaTheme="minorEastAsia" w:hAnsi="Arial Nova Light" w:cstheme="minorBidi"/>
                <w:b/>
                <w:bCs/>
                <w:sz w:val="24"/>
                <w:szCs w:val="24"/>
              </w:rPr>
              <w:t xml:space="preserve">Register to attend </w:t>
            </w:r>
            <w:hyperlink r:id="rId12" w:history="1">
              <w:r w:rsidR="00005A79" w:rsidRPr="00547201">
                <w:rPr>
                  <w:rStyle w:val="Hyperlink"/>
                  <w:rFonts w:ascii="Arial Nova Light" w:eastAsiaTheme="minorEastAsia" w:hAnsi="Arial Nova Light" w:cstheme="minorBidi"/>
                  <w:b/>
                  <w:bCs/>
                  <w:sz w:val="24"/>
                  <w:szCs w:val="24"/>
                </w:rPr>
                <w:t>HERE</w:t>
              </w:r>
            </w:hyperlink>
            <w:r w:rsidRPr="00547201">
              <w:rPr>
                <w:rFonts w:ascii="Arial Nova Light" w:eastAsiaTheme="minorEastAsia" w:hAnsi="Arial Nova Light" w:cs="Sanskrit Text"/>
                <w:b/>
                <w:bCs/>
                <w:sz w:val="21"/>
                <w:szCs w:val="21"/>
              </w:rPr>
              <w:t xml:space="preserve"> </w:t>
            </w:r>
          </w:p>
        </w:tc>
      </w:tr>
      <w:tr w:rsidR="00F57062" w:rsidRPr="0075507B" w14:paraId="5FD8F12E" w14:textId="77777777" w:rsidTr="001A47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right w:val="none" w:sz="0" w:space="0" w:color="auto"/>
            </w:tcBorders>
          </w:tcPr>
          <w:p w14:paraId="2284CDF3" w14:textId="77777777" w:rsidR="00F57062" w:rsidRPr="0075507B" w:rsidRDefault="00F57062" w:rsidP="00BE791D">
            <w:pPr>
              <w:pStyle w:val="paragraph"/>
              <w:textAlignment w:val="baseline"/>
              <w:rPr>
                <w:rFonts w:ascii="Arial Nova Light" w:hAnsi="Arial Nova Light" w:cs="Sanskrit Text"/>
              </w:rPr>
            </w:pPr>
            <w:r>
              <w:rPr>
                <w:rFonts w:ascii="Arial Nova Light" w:hAnsi="Arial Nova Light" w:cs="Sanskrit Text"/>
              </w:rPr>
              <w:t>December 1</w:t>
            </w:r>
          </w:p>
        </w:tc>
        <w:tc>
          <w:tcPr>
            <w:tcW w:w="0" w:type="dxa"/>
          </w:tcPr>
          <w:p w14:paraId="5BDD9CE5" w14:textId="77777777" w:rsidR="00F57062" w:rsidRPr="0075507B" w:rsidRDefault="00F57062" w:rsidP="00BE791D">
            <w:pPr>
              <w:pStyle w:val="paragraph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 Light" w:hAnsi="Arial Nova Light" w:cs="Sanskrit Text"/>
              </w:rPr>
            </w:pPr>
            <w:r>
              <w:rPr>
                <w:rFonts w:ascii="Arial Nova Light" w:hAnsi="Arial Nova Light" w:cs="Sanskrit Text"/>
              </w:rPr>
              <w:t>Deadline (optional): S</w:t>
            </w:r>
            <w:r w:rsidRPr="0075507B">
              <w:rPr>
                <w:rFonts w:ascii="Arial Nova Light" w:hAnsi="Arial Nova Light" w:cs="Sanskrit Text"/>
              </w:rPr>
              <w:t xml:space="preserve">end an </w:t>
            </w:r>
            <w:r w:rsidRPr="005A01F2">
              <w:rPr>
                <w:rFonts w:ascii="Arial Nova Light" w:hAnsi="Arial Nova Light" w:cs="Sanskrit Text"/>
              </w:rPr>
              <w:t>email of interest</w:t>
            </w:r>
            <w:r w:rsidRPr="0075507B">
              <w:rPr>
                <w:rFonts w:ascii="Arial Nova Light" w:hAnsi="Arial Nova Light" w:cs="Sanskrit Text"/>
              </w:rPr>
              <w:t xml:space="preserve"> to </w:t>
            </w:r>
            <w:hyperlink r:id="rId13" w:history="1">
              <w:r w:rsidRPr="0075507B">
                <w:rPr>
                  <w:rStyle w:val="Hyperlink"/>
                  <w:rFonts w:ascii="Arial Nova Light" w:hAnsi="Arial Nova Light" w:cs="Sanskrit Text"/>
                </w:rPr>
                <w:t>scd@seattlejobsinit.com</w:t>
              </w:r>
            </w:hyperlink>
            <w:r w:rsidRPr="0075507B">
              <w:rPr>
                <w:rFonts w:ascii="Arial Nova Light" w:hAnsi="Arial Nova Light" w:cs="Sanskrit Text"/>
              </w:rPr>
              <w:t xml:space="preserve"> </w:t>
            </w:r>
          </w:p>
        </w:tc>
      </w:tr>
      <w:tr w:rsidR="00F57062" w:rsidRPr="0075507B" w14:paraId="38090586" w14:textId="77777777" w:rsidTr="001A471C">
        <w:trPr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right w:val="none" w:sz="0" w:space="0" w:color="auto"/>
            </w:tcBorders>
          </w:tcPr>
          <w:p w14:paraId="20A95272" w14:textId="77777777" w:rsidR="00F57062" w:rsidRPr="0075507B" w:rsidRDefault="00F57062" w:rsidP="00BE791D">
            <w:pPr>
              <w:pStyle w:val="paragraph"/>
              <w:textAlignment w:val="baseline"/>
              <w:rPr>
                <w:rFonts w:ascii="Arial Nova Light" w:hAnsi="Arial Nova Light" w:cs="Sanskrit Text"/>
                <w:b/>
                <w:bCs/>
              </w:rPr>
            </w:pPr>
            <w:r w:rsidRPr="0075507B">
              <w:rPr>
                <w:rFonts w:ascii="Arial Nova Light" w:hAnsi="Arial Nova Light" w:cs="Sanskrit Text"/>
                <w:b/>
                <w:bCs/>
              </w:rPr>
              <w:t>December 18</w:t>
            </w:r>
          </w:p>
        </w:tc>
        <w:tc>
          <w:tcPr>
            <w:tcW w:w="0" w:type="dxa"/>
          </w:tcPr>
          <w:p w14:paraId="1ACCA600" w14:textId="4532FB4E" w:rsidR="00F57062" w:rsidRPr="0075507B" w:rsidRDefault="00F57062" w:rsidP="00BE791D">
            <w:pPr>
              <w:pStyle w:val="paragraph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  <w:b/>
                <w:bCs/>
              </w:rPr>
            </w:pPr>
            <w:r>
              <w:rPr>
                <w:rFonts w:ascii="Arial Nova Light" w:hAnsi="Arial Nova Light" w:cs="Sanskrit Text"/>
                <w:b/>
                <w:bCs/>
              </w:rPr>
              <w:t xml:space="preserve">Deadline: </w:t>
            </w:r>
            <w:r w:rsidRPr="32AD75EB">
              <w:rPr>
                <w:rFonts w:ascii="Arial Nova Light" w:hAnsi="Arial Nova Light" w:cs="Sanskrit Text"/>
                <w:b/>
                <w:bCs/>
              </w:rPr>
              <w:t>Submit your application</w:t>
            </w:r>
            <w:r>
              <w:rPr>
                <w:rFonts w:ascii="Arial Nova Light" w:hAnsi="Arial Nova Light" w:cs="Sanskrit Text"/>
                <w:b/>
                <w:bCs/>
              </w:rPr>
              <w:t xml:space="preserve"> by 5:00 PM PT to </w:t>
            </w:r>
            <w:hyperlink r:id="rId14" w:history="1">
              <w:r w:rsidR="005379CE" w:rsidRPr="0075507B">
                <w:rPr>
                  <w:rStyle w:val="Hyperlink"/>
                  <w:rFonts w:ascii="Arial Nova Light" w:hAnsi="Arial Nova Light" w:cs="Sanskrit Text"/>
                </w:rPr>
                <w:t>scd@seattlejobsinit.com</w:t>
              </w:r>
            </w:hyperlink>
          </w:p>
        </w:tc>
      </w:tr>
      <w:tr w:rsidR="00F57062" w:rsidRPr="0075507B" w14:paraId="19287DEF" w14:textId="77777777" w:rsidTr="001A47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right w:val="none" w:sz="0" w:space="0" w:color="auto"/>
            </w:tcBorders>
          </w:tcPr>
          <w:p w14:paraId="4D25B002" w14:textId="77777777" w:rsidR="00F57062" w:rsidRPr="0075507B" w:rsidRDefault="00F57062" w:rsidP="00BE791D">
            <w:pPr>
              <w:pStyle w:val="paragraph"/>
              <w:textAlignment w:val="baseline"/>
              <w:rPr>
                <w:rFonts w:ascii="Arial Nova Light" w:hAnsi="Arial Nova Light" w:cs="Sanskrit Text"/>
              </w:rPr>
            </w:pPr>
            <w:r w:rsidRPr="0075507B">
              <w:rPr>
                <w:rFonts w:ascii="Arial Nova Light" w:hAnsi="Arial Nova Light" w:cs="Sanskrit Text"/>
              </w:rPr>
              <w:t>January 11-29</w:t>
            </w:r>
          </w:p>
        </w:tc>
        <w:tc>
          <w:tcPr>
            <w:tcW w:w="0" w:type="dxa"/>
          </w:tcPr>
          <w:p w14:paraId="39DE1DC2" w14:textId="77777777" w:rsidR="00F57062" w:rsidRPr="0075507B" w:rsidRDefault="00F57062" w:rsidP="00BE791D">
            <w:pPr>
              <w:pStyle w:val="paragraph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 Light" w:hAnsi="Arial Nova Light" w:cs="Sanskrit Text"/>
              </w:rPr>
            </w:pPr>
            <w:r w:rsidRPr="0075507B">
              <w:rPr>
                <w:rFonts w:ascii="Arial Nova Light" w:hAnsi="Arial Nova Light" w:cs="Sanskrit Text"/>
              </w:rPr>
              <w:t xml:space="preserve">Contact short-listed institutions to schedule and conduct interviews </w:t>
            </w:r>
          </w:p>
        </w:tc>
      </w:tr>
      <w:tr w:rsidR="00F57062" w:rsidRPr="0075507B" w14:paraId="68A9D580" w14:textId="77777777" w:rsidTr="001A471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right w:val="none" w:sz="0" w:space="0" w:color="auto"/>
            </w:tcBorders>
          </w:tcPr>
          <w:p w14:paraId="4174073A" w14:textId="77777777" w:rsidR="00F57062" w:rsidRPr="0075507B" w:rsidRDefault="00F57062" w:rsidP="00BE791D">
            <w:pPr>
              <w:pStyle w:val="paragraph"/>
              <w:textAlignment w:val="baseline"/>
              <w:rPr>
                <w:rFonts w:ascii="Arial Nova Light" w:hAnsi="Arial Nova Light" w:cs="Sanskrit Text"/>
              </w:rPr>
            </w:pPr>
            <w:r w:rsidRPr="0075507B">
              <w:rPr>
                <w:rFonts w:ascii="Arial Nova Light" w:hAnsi="Arial Nova Light" w:cs="Sanskrit Text"/>
              </w:rPr>
              <w:t>February 15</w:t>
            </w:r>
          </w:p>
        </w:tc>
        <w:tc>
          <w:tcPr>
            <w:tcW w:w="0" w:type="dxa"/>
          </w:tcPr>
          <w:p w14:paraId="1B4607E6" w14:textId="77777777" w:rsidR="00F57062" w:rsidRPr="005A01F2" w:rsidRDefault="00F57062" w:rsidP="00BE791D">
            <w:pPr>
              <w:pStyle w:val="paragraph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</w:rPr>
            </w:pPr>
            <w:r w:rsidRPr="005A01F2">
              <w:rPr>
                <w:rFonts w:ascii="Arial Nova Light" w:hAnsi="Arial Nova Light" w:cs="Sanskrit Text"/>
              </w:rPr>
              <w:t>Notification of status</w:t>
            </w:r>
          </w:p>
        </w:tc>
      </w:tr>
      <w:tr w:rsidR="00F57062" w:rsidRPr="0075507B" w14:paraId="497F9EEB" w14:textId="77777777" w:rsidTr="001A47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right w:val="none" w:sz="0" w:space="0" w:color="auto"/>
            </w:tcBorders>
          </w:tcPr>
          <w:p w14:paraId="56706C43" w14:textId="77777777" w:rsidR="00F57062" w:rsidRPr="0075507B" w:rsidRDefault="00F57062" w:rsidP="00BE791D">
            <w:pPr>
              <w:pStyle w:val="paragraph"/>
              <w:textAlignment w:val="baseline"/>
              <w:rPr>
                <w:rFonts w:ascii="Arial Nova Light" w:hAnsi="Arial Nova Light" w:cs="Sanskrit Text"/>
                <w:highlight w:val="yellow"/>
              </w:rPr>
            </w:pPr>
            <w:r>
              <w:rPr>
                <w:rFonts w:ascii="Arial Nova Light" w:hAnsi="Arial Nova Light" w:cs="Sanskrit Text"/>
              </w:rPr>
              <w:t xml:space="preserve">Early </w:t>
            </w:r>
            <w:r w:rsidRPr="00441A72">
              <w:rPr>
                <w:rFonts w:ascii="Arial Nova Light" w:hAnsi="Arial Nova Light" w:cs="Sanskrit Text"/>
              </w:rPr>
              <w:t xml:space="preserve">April </w:t>
            </w:r>
          </w:p>
        </w:tc>
        <w:tc>
          <w:tcPr>
            <w:tcW w:w="0" w:type="dxa"/>
          </w:tcPr>
          <w:p w14:paraId="31F61B3C" w14:textId="731C7EE9" w:rsidR="00F57062" w:rsidRPr="0075507B" w:rsidRDefault="00F57062" w:rsidP="00BE791D">
            <w:pPr>
              <w:pStyle w:val="paragraph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ova Light" w:hAnsi="Arial Nova Light" w:cs="Sanskrit Text"/>
              </w:rPr>
            </w:pPr>
            <w:r w:rsidRPr="0075507B">
              <w:rPr>
                <w:rFonts w:ascii="Arial Nova Light" w:hAnsi="Arial Nova Light" w:cs="Sanskrit Text"/>
              </w:rPr>
              <w:t>Kick</w:t>
            </w:r>
            <w:r w:rsidR="005F79E7">
              <w:rPr>
                <w:rFonts w:ascii="Arial Nova Light" w:hAnsi="Arial Nova Light" w:cs="Sanskrit Text"/>
              </w:rPr>
              <w:t>-</w:t>
            </w:r>
            <w:r>
              <w:rPr>
                <w:rFonts w:ascii="Arial Nova Light" w:hAnsi="Arial Nova Light" w:cs="Sanskrit Text"/>
              </w:rPr>
              <w:t>o</w:t>
            </w:r>
            <w:r w:rsidRPr="0075507B">
              <w:rPr>
                <w:rFonts w:ascii="Arial Nova Light" w:hAnsi="Arial Nova Light" w:cs="Sanskrit Text"/>
              </w:rPr>
              <w:t>ff!</w:t>
            </w:r>
          </w:p>
        </w:tc>
      </w:tr>
    </w:tbl>
    <w:p w14:paraId="1A0D7278" w14:textId="77777777" w:rsidR="00D301A2" w:rsidRDefault="00D301A2" w:rsidP="00216E79">
      <w:pPr>
        <w:spacing w:line="240" w:lineRule="auto"/>
        <w:rPr>
          <w:rFonts w:ascii="Arial Nova Light" w:hAnsi="Arial Nova Light"/>
        </w:rPr>
      </w:pPr>
    </w:p>
    <w:p w14:paraId="00EB224D" w14:textId="05274678" w:rsidR="00E74080" w:rsidRPr="007006FD" w:rsidRDefault="007006FD" w:rsidP="007006FD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 w:type="page"/>
      </w:r>
    </w:p>
    <w:p w14:paraId="4BF4D043" w14:textId="273DB498" w:rsidR="00E74080" w:rsidRDefault="00E74080" w:rsidP="006B3B70">
      <w:pPr>
        <w:pStyle w:val="Heading1"/>
      </w:pPr>
      <w:r>
        <w:lastRenderedPageBreak/>
        <w:t>Application Form</w:t>
      </w:r>
    </w:p>
    <w:p w14:paraId="41A303DE" w14:textId="38E0BEB7" w:rsidR="00E74080" w:rsidRDefault="00E74080" w:rsidP="633C11D0">
      <w:pPr>
        <w:pStyle w:val="NormalWeb"/>
        <w:numPr>
          <w:ilvl w:val="0"/>
          <w:numId w:val="1"/>
        </w:numPr>
        <w:spacing w:after="165" w:afterAutospacing="0"/>
        <w:rPr>
          <w:rFonts w:ascii="Arial Nova Light" w:hAnsi="Arial Nova Light" w:cs="Segoe UI"/>
        </w:rPr>
      </w:pPr>
      <w:r w:rsidRPr="633C11D0">
        <w:rPr>
          <w:rFonts w:ascii="Arial Nova Light" w:hAnsi="Arial Nova Light" w:cs="Segoe UI"/>
        </w:rPr>
        <w:t xml:space="preserve">Why </w:t>
      </w:r>
      <w:r w:rsidR="00BE4948">
        <w:rPr>
          <w:rFonts w:ascii="Arial Nova Light" w:hAnsi="Arial Nova Light" w:cs="Segoe UI"/>
        </w:rPr>
        <w:t>is</w:t>
      </w:r>
      <w:r w:rsidR="001A5CCD">
        <w:rPr>
          <w:rFonts w:ascii="Arial Nova Light" w:hAnsi="Arial Nova Light" w:cs="Segoe UI"/>
        </w:rPr>
        <w:t xml:space="preserve"> your college</w:t>
      </w:r>
      <w:r w:rsidRPr="633C11D0">
        <w:rPr>
          <w:rFonts w:ascii="Arial Nova Light" w:hAnsi="Arial Nova Light" w:cs="Segoe UI"/>
        </w:rPr>
        <w:t xml:space="preserve"> interested in participating</w:t>
      </w:r>
      <w:r w:rsidR="009C70B7" w:rsidRPr="633C11D0">
        <w:rPr>
          <w:rFonts w:ascii="Arial Nova Light" w:hAnsi="Arial Nova Light" w:cs="Segoe UI"/>
        </w:rPr>
        <w:t xml:space="preserve"> in </w:t>
      </w:r>
      <w:r w:rsidR="001A5CCD">
        <w:rPr>
          <w:rFonts w:ascii="Arial Nova Light" w:hAnsi="Arial Nova Light" w:cs="Segoe UI"/>
        </w:rPr>
        <w:t>the</w:t>
      </w:r>
      <w:r w:rsidR="00C31D18" w:rsidRPr="633C11D0">
        <w:rPr>
          <w:rFonts w:ascii="Arial Nova Light" w:hAnsi="Arial Nova Light" w:cs="Segoe UI"/>
        </w:rPr>
        <w:t xml:space="preserve"> </w:t>
      </w:r>
      <w:r w:rsidR="00BB7E55" w:rsidRPr="006A2FC6">
        <w:rPr>
          <w:rFonts w:ascii="Arial Nova Light" w:hAnsi="Arial Nova Light" w:cs="Segoe UI"/>
          <w:b/>
          <w:bCs/>
        </w:rPr>
        <w:t>2021</w:t>
      </w:r>
      <w:r w:rsidR="00C31D18" w:rsidRPr="633C11D0">
        <w:rPr>
          <w:rFonts w:ascii="Arial Nova Light" w:hAnsi="Arial Nova Light" w:cs="Segoe UI"/>
        </w:rPr>
        <w:t xml:space="preserve"> </w:t>
      </w:r>
      <w:r w:rsidR="00B83818" w:rsidRPr="001A5CCD">
        <w:rPr>
          <w:rFonts w:ascii="Arial Nova Light" w:hAnsi="Arial Nova Light" w:cs="Segoe UI"/>
          <w:b/>
          <w:bCs/>
        </w:rPr>
        <w:t>Benefits for Success</w:t>
      </w:r>
      <w:r w:rsidR="0030298D" w:rsidRPr="001A5CCD">
        <w:rPr>
          <w:rFonts w:ascii="Arial Nova Light" w:hAnsi="Arial Nova Light" w:cs="Segoe UI"/>
          <w:b/>
          <w:bCs/>
        </w:rPr>
        <w:t xml:space="preserve"> CTE Academy</w:t>
      </w:r>
      <w:r w:rsidRPr="633C11D0">
        <w:rPr>
          <w:rFonts w:ascii="Arial Nova Light" w:hAnsi="Arial Nova Light" w:cs="Segoe UI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E74080" w14:paraId="6443EA40" w14:textId="77777777" w:rsidTr="633C11D0">
        <w:tc>
          <w:tcPr>
            <w:tcW w:w="8630" w:type="dxa"/>
          </w:tcPr>
          <w:p w14:paraId="627BB16C" w14:textId="34B8E846" w:rsidR="00A5330E" w:rsidRDefault="00A5330E" w:rsidP="633C11D0">
            <w:pPr>
              <w:pStyle w:val="NormalWeb"/>
              <w:spacing w:after="165" w:afterAutospacing="0"/>
              <w:rPr>
                <w:rFonts w:ascii="Arial Nova Light" w:hAnsi="Arial Nova Light" w:cs="Segoe UI"/>
              </w:rPr>
            </w:pPr>
          </w:p>
          <w:p w14:paraId="63238220" w14:textId="056E05CF" w:rsidR="00E74080" w:rsidRDefault="00E74080" w:rsidP="633C11D0">
            <w:pPr>
              <w:pStyle w:val="NormalWeb"/>
              <w:spacing w:after="165" w:afterAutospacing="0"/>
              <w:rPr>
                <w:rFonts w:ascii="Arial Nova Light" w:hAnsi="Arial Nova Light" w:cs="Segoe UI"/>
              </w:rPr>
            </w:pPr>
          </w:p>
        </w:tc>
      </w:tr>
    </w:tbl>
    <w:p w14:paraId="78DED72F" w14:textId="77777777" w:rsidR="001F47C9" w:rsidRPr="00800754" w:rsidRDefault="009401DB" w:rsidP="001F47C9">
      <w:pPr>
        <w:pStyle w:val="NormalWeb"/>
        <w:numPr>
          <w:ilvl w:val="0"/>
          <w:numId w:val="1"/>
        </w:numPr>
        <w:spacing w:after="165" w:afterAutospacing="0"/>
        <w:rPr>
          <w:rFonts w:ascii="Arial Nova Light" w:hAnsi="Arial Nova Light" w:cs="Segoe UI"/>
          <w:sz w:val="20"/>
          <w:szCs w:val="20"/>
        </w:rPr>
      </w:pPr>
      <w:r w:rsidRPr="001F47C9">
        <w:rPr>
          <w:rStyle w:val="normaltextrun"/>
          <w:rFonts w:ascii="Arial Nova Light" w:hAnsi="Arial Nova Light" w:cs="Sanskrit Text"/>
        </w:rPr>
        <w:t xml:space="preserve">Please identify a </w:t>
      </w:r>
      <w:r w:rsidR="001B0DB7" w:rsidRPr="001F47C9">
        <w:rPr>
          <w:rStyle w:val="normaltextrun"/>
          <w:rFonts w:ascii="Arial Nova Light" w:hAnsi="Arial Nova Light" w:cs="Sanskrit Text"/>
        </w:rPr>
        <w:t>benefit</w:t>
      </w:r>
      <w:r w:rsidR="007F1DB8" w:rsidRPr="001F47C9">
        <w:rPr>
          <w:rStyle w:val="normaltextrun"/>
          <w:rFonts w:ascii="Arial Nova Light" w:hAnsi="Arial Nova Light" w:cs="Sanskrit Text"/>
        </w:rPr>
        <w:t xml:space="preserve"> or resource </w:t>
      </w:r>
      <w:r w:rsidR="009C7004" w:rsidRPr="001F47C9">
        <w:rPr>
          <w:rStyle w:val="normaltextrun"/>
          <w:rFonts w:ascii="Arial Nova Light" w:hAnsi="Arial Nova Light" w:cs="Sanskrit Text"/>
        </w:rPr>
        <w:t xml:space="preserve">that will be </w:t>
      </w:r>
      <w:r w:rsidR="009E0BA9" w:rsidRPr="001F47C9">
        <w:rPr>
          <w:rStyle w:val="normaltextrun"/>
          <w:rFonts w:ascii="Arial Nova Light" w:hAnsi="Arial Nova Light" w:cs="Sanskrit Text"/>
        </w:rPr>
        <w:t xml:space="preserve">your </w:t>
      </w:r>
      <w:r w:rsidR="009C7004" w:rsidRPr="001F47C9">
        <w:rPr>
          <w:rStyle w:val="normaltextrun"/>
          <w:rFonts w:ascii="Arial Nova Light" w:hAnsi="Arial Nova Light" w:cs="Sanskrit Text"/>
        </w:rPr>
        <w:t xml:space="preserve">college’s area of focus for this </w:t>
      </w:r>
      <w:r w:rsidR="009E0BA9" w:rsidRPr="001F47C9">
        <w:rPr>
          <w:rStyle w:val="normaltextrun"/>
          <w:rFonts w:ascii="Arial Nova Light" w:hAnsi="Arial Nova Light" w:cs="Sanskrit Text"/>
        </w:rPr>
        <w:t>A</w:t>
      </w:r>
      <w:r w:rsidR="00F943CC" w:rsidRPr="001F47C9">
        <w:rPr>
          <w:rStyle w:val="normaltextrun"/>
          <w:rFonts w:ascii="Arial Nova Light" w:hAnsi="Arial Nova Light" w:cs="Sanskrit Text"/>
        </w:rPr>
        <w:t>cademy</w:t>
      </w:r>
      <w:r w:rsidR="00B44FB0" w:rsidRPr="001F47C9">
        <w:rPr>
          <w:rFonts w:ascii="Arial Nova Light" w:hAnsi="Arial Nova Light" w:cs="Segoe UI"/>
        </w:rPr>
        <w:t>.</w:t>
      </w:r>
      <w:r w:rsidR="00E755F0" w:rsidRPr="001F47C9">
        <w:rPr>
          <w:rFonts w:ascii="Arial Nova Light" w:hAnsi="Arial Nova Light" w:cs="Segoe UI"/>
        </w:rPr>
        <w:t xml:space="preserve"> </w:t>
      </w:r>
      <w:r w:rsidR="00BA0769" w:rsidRPr="001F47C9">
        <w:rPr>
          <w:rFonts w:ascii="Arial Nova Light" w:hAnsi="Arial Nova Light" w:cs="Segoe UI"/>
        </w:rPr>
        <w:t xml:space="preserve">You will be developing solutions to improve student access to and/or use of this </w:t>
      </w:r>
      <w:r w:rsidR="001B0DB7" w:rsidRPr="001F47C9">
        <w:rPr>
          <w:rFonts w:ascii="Arial Nova Light" w:hAnsi="Arial Nova Light" w:cs="Segoe UI"/>
        </w:rPr>
        <w:t>benefit or resource</w:t>
      </w:r>
      <w:r w:rsidR="005F79E7" w:rsidRPr="001F47C9">
        <w:rPr>
          <w:rFonts w:ascii="Arial Nova Light" w:hAnsi="Arial Nova Light" w:cs="Segoe UI"/>
        </w:rPr>
        <w:t>.</w:t>
      </w:r>
      <w:r w:rsidR="00E755F0" w:rsidRPr="001F47C9">
        <w:rPr>
          <w:rFonts w:ascii="Arial Nova Light" w:hAnsi="Arial Nova Light" w:cs="Segoe UI"/>
        </w:rPr>
        <w:t xml:space="preserve"> </w:t>
      </w:r>
      <w:r w:rsidR="001F47C9">
        <w:rPr>
          <w:rFonts w:ascii="Arial Nova Light" w:hAnsi="Arial Nova Light" w:cs="Segoe UI"/>
        </w:rPr>
        <w:t>Consider choosing a resource that is:</w:t>
      </w:r>
    </w:p>
    <w:p w14:paraId="17F214D2" w14:textId="03E46D24" w:rsidR="001F47C9" w:rsidRPr="00800754" w:rsidRDefault="001F47C9" w:rsidP="001F47C9">
      <w:pPr>
        <w:pStyle w:val="NormalWeb"/>
        <w:numPr>
          <w:ilvl w:val="1"/>
          <w:numId w:val="1"/>
        </w:numPr>
        <w:spacing w:after="0" w:afterAutospacing="0"/>
        <w:rPr>
          <w:rFonts w:ascii="Arial Nova Light" w:hAnsi="Arial Nova Light" w:cs="Segoe UI"/>
          <w:sz w:val="20"/>
          <w:szCs w:val="20"/>
        </w:rPr>
      </w:pPr>
      <w:r>
        <w:rPr>
          <w:rFonts w:ascii="Arial Nova Light" w:hAnsi="Arial Nova Light" w:cs="Segoe UI"/>
        </w:rPr>
        <w:t>Under</w:t>
      </w:r>
      <w:r w:rsidR="00A95762">
        <w:rPr>
          <w:rFonts w:ascii="Arial Nova Light" w:hAnsi="Arial Nova Light" w:cs="Segoe UI"/>
        </w:rPr>
        <w:t xml:space="preserve"> </w:t>
      </w:r>
      <w:r>
        <w:rPr>
          <w:rFonts w:ascii="Arial Nova Light" w:hAnsi="Arial Nova Light" w:cs="Segoe UI"/>
        </w:rPr>
        <w:t xml:space="preserve">accessed </w:t>
      </w:r>
    </w:p>
    <w:p w14:paraId="3D1581C0" w14:textId="2587ACBA" w:rsidR="001F47C9" w:rsidRPr="00800754" w:rsidRDefault="001F47C9" w:rsidP="001F47C9">
      <w:pPr>
        <w:pStyle w:val="NormalWeb"/>
        <w:numPr>
          <w:ilvl w:val="1"/>
          <w:numId w:val="1"/>
        </w:numPr>
        <w:spacing w:after="0" w:afterAutospacing="0"/>
        <w:rPr>
          <w:rFonts w:ascii="Arial Nova Light" w:hAnsi="Arial Nova Light" w:cs="Segoe UI"/>
          <w:sz w:val="20"/>
          <w:szCs w:val="20"/>
        </w:rPr>
      </w:pPr>
      <w:r>
        <w:rPr>
          <w:rFonts w:ascii="Arial Nova Light" w:hAnsi="Arial Nova Light" w:cs="Segoe UI"/>
        </w:rPr>
        <w:t>Under</w:t>
      </w:r>
      <w:r w:rsidR="00A95762">
        <w:rPr>
          <w:rFonts w:ascii="Arial Nova Light" w:hAnsi="Arial Nova Light" w:cs="Segoe UI"/>
        </w:rPr>
        <w:t xml:space="preserve"> </w:t>
      </w:r>
      <w:r>
        <w:rPr>
          <w:rFonts w:ascii="Arial Nova Light" w:hAnsi="Arial Nova Light" w:cs="Segoe UI"/>
        </w:rPr>
        <w:t xml:space="preserve">utilized  </w:t>
      </w:r>
    </w:p>
    <w:p w14:paraId="7D1F64D5" w14:textId="77777777" w:rsidR="001F47C9" w:rsidRPr="00AF53D8" w:rsidRDefault="001F47C9" w:rsidP="001F47C9">
      <w:pPr>
        <w:pStyle w:val="NormalWeb"/>
        <w:numPr>
          <w:ilvl w:val="1"/>
          <w:numId w:val="1"/>
        </w:numPr>
        <w:spacing w:after="0" w:afterAutospacing="0"/>
        <w:rPr>
          <w:rFonts w:ascii="Arial Nova Light" w:hAnsi="Arial Nova Light" w:cs="Segoe UI"/>
          <w:sz w:val="20"/>
          <w:szCs w:val="20"/>
        </w:rPr>
      </w:pPr>
      <w:r>
        <w:rPr>
          <w:rFonts w:ascii="Arial Nova Light" w:hAnsi="Arial Nova Light" w:cs="Segoe UI"/>
        </w:rPr>
        <w:t>Could substantially alleviate student need</w:t>
      </w:r>
    </w:p>
    <w:p w14:paraId="386C4786" w14:textId="77777777" w:rsidR="001F47C9" w:rsidRPr="001F47C9" w:rsidRDefault="001F47C9" w:rsidP="001F47C9">
      <w:pPr>
        <w:pStyle w:val="NormalWeb"/>
        <w:numPr>
          <w:ilvl w:val="1"/>
          <w:numId w:val="1"/>
        </w:numPr>
        <w:spacing w:after="0" w:afterAutospacing="0"/>
        <w:rPr>
          <w:rFonts w:ascii="Arial Nova Light" w:hAnsi="Arial Nova Light" w:cs="Segoe UI"/>
          <w:sz w:val="20"/>
          <w:szCs w:val="20"/>
        </w:rPr>
      </w:pPr>
      <w:r>
        <w:rPr>
          <w:rFonts w:ascii="Arial Nova Light" w:hAnsi="Arial Nova Light" w:cs="Segoe UI"/>
        </w:rPr>
        <w:t>Could benefit from updates or improvements</w:t>
      </w:r>
    </w:p>
    <w:p w14:paraId="09BD49E5" w14:textId="2D00BB2B" w:rsidR="00E74080" w:rsidRPr="00C31D18" w:rsidRDefault="00063925" w:rsidP="00302D1A">
      <w:pPr>
        <w:pStyle w:val="NormalWeb"/>
        <w:spacing w:after="165" w:afterAutospacing="0"/>
        <w:ind w:left="720"/>
        <w:rPr>
          <w:rFonts w:ascii="Arial Nova Light" w:hAnsi="Arial Nova Light" w:cs="Segoe UI"/>
          <w:sz w:val="20"/>
          <w:szCs w:val="20"/>
        </w:rPr>
      </w:pPr>
      <w:r w:rsidRPr="00B627E7">
        <w:rPr>
          <w:rFonts w:ascii="Arial Nova Light" w:hAnsi="Arial Nova Light" w:cs="Segoe UI"/>
          <w:sz w:val="20"/>
          <w:szCs w:val="20"/>
        </w:rPr>
        <w:t xml:space="preserve">(Examples include but are not limited to: food security resources such as SNAP or food pantries, physical or mental health resources, financial supports, tutoring or other academic supports, technology support, state or local public assistance benefits, </w:t>
      </w:r>
      <w:r w:rsidR="00C70F4B">
        <w:rPr>
          <w:rFonts w:ascii="Arial Nova Light" w:hAnsi="Arial Nova Light" w:cs="Segoe UI"/>
          <w:sz w:val="20"/>
          <w:szCs w:val="20"/>
        </w:rPr>
        <w:t>SNAP E&amp;T</w:t>
      </w:r>
      <w:r w:rsidR="00B657CD">
        <w:rPr>
          <w:rFonts w:ascii="Arial Nova Light" w:hAnsi="Arial Nova Light" w:cs="Segoe UI"/>
          <w:sz w:val="20"/>
          <w:szCs w:val="20"/>
        </w:rPr>
        <w:t xml:space="preserve"> or workforce </w:t>
      </w:r>
      <w:r w:rsidR="00B848F9">
        <w:rPr>
          <w:rFonts w:ascii="Arial Nova Light" w:hAnsi="Arial Nova Light" w:cs="Segoe UI"/>
          <w:sz w:val="20"/>
          <w:szCs w:val="20"/>
        </w:rPr>
        <w:t>funding</w:t>
      </w:r>
      <w:r w:rsidR="00C70F4B">
        <w:rPr>
          <w:rFonts w:ascii="Arial Nova Light" w:hAnsi="Arial Nova Light" w:cs="Segoe UI"/>
          <w:sz w:val="20"/>
          <w:szCs w:val="20"/>
        </w:rPr>
        <w:t xml:space="preserve">, </w:t>
      </w:r>
      <w:r w:rsidRPr="00B627E7">
        <w:rPr>
          <w:rFonts w:ascii="Arial Nova Light" w:hAnsi="Arial Nova Light" w:cs="Segoe UI"/>
          <w:sz w:val="20"/>
          <w:szCs w:val="20"/>
        </w:rPr>
        <w:t>other wraparound services.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7489B" w:rsidRPr="00880409" w14:paraId="7C38EF2D" w14:textId="77777777" w:rsidTr="0017489B">
        <w:tc>
          <w:tcPr>
            <w:tcW w:w="9350" w:type="dxa"/>
          </w:tcPr>
          <w:p w14:paraId="147A6E18" w14:textId="77777777" w:rsidR="0017489B" w:rsidRPr="00880409" w:rsidRDefault="0017489B" w:rsidP="006B3B70">
            <w:pPr>
              <w:pStyle w:val="NormalWeb"/>
              <w:spacing w:after="165" w:afterAutospacing="0"/>
              <w:rPr>
                <w:rFonts w:ascii="Arial Nova Light" w:hAnsi="Arial Nova Light" w:cs="Segoe UI"/>
              </w:rPr>
            </w:pPr>
          </w:p>
          <w:p w14:paraId="205F1F1A" w14:textId="7B9AE7E8" w:rsidR="0017489B" w:rsidRPr="00880409" w:rsidRDefault="0017489B" w:rsidP="006B3B70">
            <w:pPr>
              <w:pStyle w:val="NormalWeb"/>
              <w:spacing w:after="165" w:afterAutospacing="0"/>
              <w:rPr>
                <w:rFonts w:ascii="Arial Nova Light" w:hAnsi="Arial Nova Light" w:cs="Segoe UI"/>
              </w:rPr>
            </w:pPr>
          </w:p>
        </w:tc>
      </w:tr>
    </w:tbl>
    <w:p w14:paraId="750A258B" w14:textId="41BCF94D" w:rsidR="0017489B" w:rsidRDefault="0017489B" w:rsidP="006B3B70">
      <w:pPr>
        <w:pStyle w:val="NormalWeb"/>
        <w:numPr>
          <w:ilvl w:val="0"/>
          <w:numId w:val="1"/>
        </w:numPr>
        <w:spacing w:after="165" w:afterAutospacing="0"/>
        <w:rPr>
          <w:rFonts w:ascii="Arial Nova Light" w:hAnsi="Arial Nova Light" w:cs="Segoe UI"/>
        </w:rPr>
      </w:pPr>
      <w:r w:rsidRPr="0017489B">
        <w:rPr>
          <w:rFonts w:ascii="Arial Nova Light" w:hAnsi="Arial Nova Light" w:cs="Segoe UI"/>
        </w:rPr>
        <w:t xml:space="preserve">Please describe why you have chosen </w:t>
      </w:r>
      <w:r w:rsidR="008D2083" w:rsidRPr="0017489B">
        <w:rPr>
          <w:rFonts w:ascii="Arial Nova Light" w:hAnsi="Arial Nova Light" w:cs="Segoe UI"/>
        </w:rPr>
        <w:t>t</w:t>
      </w:r>
      <w:r w:rsidR="008D2083">
        <w:rPr>
          <w:rFonts w:ascii="Arial Nova Light" w:hAnsi="Arial Nova Light" w:cs="Segoe UI"/>
        </w:rPr>
        <w:t>his</w:t>
      </w:r>
      <w:r w:rsidR="008D2083" w:rsidRPr="0017489B">
        <w:rPr>
          <w:rFonts w:ascii="Arial Nova Light" w:hAnsi="Arial Nova Light" w:cs="Segoe UI"/>
        </w:rPr>
        <w:t xml:space="preserve"> </w:t>
      </w:r>
      <w:r w:rsidRPr="0017489B">
        <w:rPr>
          <w:rFonts w:ascii="Arial Nova Light" w:hAnsi="Arial Nova Light" w:cs="Segoe UI"/>
        </w:rPr>
        <w:t>particular benefit</w:t>
      </w:r>
      <w:r w:rsidR="00F943CC">
        <w:rPr>
          <w:rFonts w:ascii="Arial Nova Light" w:hAnsi="Arial Nova Light" w:cs="Segoe UI"/>
        </w:rPr>
        <w:t xml:space="preserve">, </w:t>
      </w:r>
      <w:r w:rsidRPr="0017489B">
        <w:rPr>
          <w:rFonts w:ascii="Arial Nova Light" w:hAnsi="Arial Nova Light" w:cs="Segoe UI"/>
        </w:rPr>
        <w:t>resource</w:t>
      </w:r>
      <w:r w:rsidR="00F943CC">
        <w:rPr>
          <w:rFonts w:ascii="Arial Nova Light" w:hAnsi="Arial Nova Light" w:cs="Segoe UI"/>
        </w:rPr>
        <w:t>, or support</w:t>
      </w:r>
      <w:r w:rsidR="001B0DB7">
        <w:rPr>
          <w:rFonts w:ascii="Arial Nova Light" w:hAnsi="Arial Nova Light" w:cs="Segoe UI"/>
        </w:rPr>
        <w:t xml:space="preserve"> for your area of focus</w:t>
      </w:r>
      <w:r w:rsidRPr="0017489B">
        <w:rPr>
          <w:rFonts w:ascii="Arial Nova Light" w:hAnsi="Arial Nova Light" w:cs="Segoe UI"/>
        </w:rPr>
        <w:t xml:space="preserve">. Why </w:t>
      </w:r>
      <w:r w:rsidR="00593AAF">
        <w:rPr>
          <w:rFonts w:ascii="Arial Nova Light" w:hAnsi="Arial Nova Light" w:cs="Segoe UI"/>
        </w:rPr>
        <w:t xml:space="preserve">is </w:t>
      </w:r>
      <w:r w:rsidR="001F47C9">
        <w:rPr>
          <w:rFonts w:ascii="Arial Nova Light" w:hAnsi="Arial Nova Light" w:cs="Segoe UI"/>
        </w:rPr>
        <w:t>it</w:t>
      </w:r>
      <w:r w:rsidR="00593AAF">
        <w:rPr>
          <w:rFonts w:ascii="Arial Nova Light" w:hAnsi="Arial Nova Light" w:cs="Segoe UI"/>
        </w:rPr>
        <w:t xml:space="preserve"> a good fit for </w:t>
      </w:r>
      <w:r w:rsidR="001B0DB7">
        <w:rPr>
          <w:rFonts w:ascii="Arial Nova Light" w:hAnsi="Arial Nova Light" w:cs="Segoe UI"/>
        </w:rPr>
        <w:t>this A</w:t>
      </w:r>
      <w:r w:rsidR="0042231F">
        <w:rPr>
          <w:rFonts w:ascii="Arial Nova Light" w:hAnsi="Arial Nova Light" w:cs="Segoe UI"/>
        </w:rPr>
        <w:t>cademy</w:t>
      </w:r>
      <w:r w:rsidRPr="0017489B">
        <w:rPr>
          <w:rFonts w:ascii="Arial Nova Light" w:hAnsi="Arial Nova Light" w:cs="Segoe UI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7489B" w14:paraId="6FE74A65" w14:textId="77777777" w:rsidTr="0017489B">
        <w:tc>
          <w:tcPr>
            <w:tcW w:w="9350" w:type="dxa"/>
          </w:tcPr>
          <w:p w14:paraId="524831A9" w14:textId="34B395C1" w:rsidR="0017489B" w:rsidRDefault="0017489B" w:rsidP="006B3B70">
            <w:pPr>
              <w:pStyle w:val="NormalWeb"/>
              <w:spacing w:after="165" w:afterAutospacing="0"/>
              <w:rPr>
                <w:rFonts w:ascii="Arial Nova Light" w:hAnsi="Arial Nova Light" w:cs="Segoe UI"/>
              </w:rPr>
            </w:pPr>
          </w:p>
          <w:p w14:paraId="0D4D7752" w14:textId="36A5FB0F" w:rsidR="0017489B" w:rsidRDefault="0017489B" w:rsidP="006B3B70">
            <w:pPr>
              <w:pStyle w:val="NormalWeb"/>
              <w:spacing w:after="165" w:afterAutospacing="0"/>
              <w:rPr>
                <w:rFonts w:ascii="Arial Nova Light" w:hAnsi="Arial Nova Light" w:cs="Segoe UI"/>
              </w:rPr>
            </w:pPr>
          </w:p>
        </w:tc>
      </w:tr>
    </w:tbl>
    <w:p w14:paraId="724F5DE4" w14:textId="0698CF77" w:rsidR="00006ED3" w:rsidRDefault="000C690A" w:rsidP="006B3B70">
      <w:pPr>
        <w:pStyle w:val="NormalWeb"/>
        <w:numPr>
          <w:ilvl w:val="0"/>
          <w:numId w:val="1"/>
        </w:numPr>
        <w:spacing w:after="165" w:afterAutospacing="0"/>
        <w:rPr>
          <w:rFonts w:ascii="Arial Nova Light" w:hAnsi="Arial Nova Light" w:cs="Segoe UI"/>
        </w:rPr>
      </w:pPr>
      <w:r>
        <w:rPr>
          <w:rFonts w:ascii="Arial Nova Light" w:hAnsi="Arial Nova Light" w:cs="Segoe UI"/>
        </w:rPr>
        <w:t>Explain how</w:t>
      </w:r>
      <w:r w:rsidR="00F95516">
        <w:rPr>
          <w:rFonts w:ascii="Arial Nova Light" w:hAnsi="Arial Nova Light" w:cs="Segoe UI"/>
        </w:rPr>
        <w:t xml:space="preserve"> this </w:t>
      </w:r>
      <w:r>
        <w:rPr>
          <w:rFonts w:ascii="Arial Nova Light" w:hAnsi="Arial Nova Light" w:cs="Segoe UI"/>
        </w:rPr>
        <w:t>benefit or resource targets an area of need for your student</w:t>
      </w:r>
      <w:r w:rsidR="0092153E">
        <w:rPr>
          <w:rFonts w:ascii="Arial Nova Light" w:hAnsi="Arial Nova Light" w:cs="Segoe UI"/>
        </w:rPr>
        <w:t>s</w:t>
      </w:r>
      <w:r>
        <w:rPr>
          <w:rFonts w:ascii="Arial Nova Light" w:hAnsi="Arial Nova Light" w:cs="Segoe UI"/>
        </w:rPr>
        <w:t xml:space="preserve">. </w:t>
      </w:r>
      <w:r w:rsidR="0092153E">
        <w:rPr>
          <w:rFonts w:ascii="Arial Nova Light" w:hAnsi="Arial Nova Light" w:cs="Segoe UI"/>
        </w:rPr>
        <w:t>Provide data or evidence if possible.</w:t>
      </w:r>
      <w:r>
        <w:rPr>
          <w:rFonts w:ascii="Arial Nova Light" w:hAnsi="Arial Nova Light" w:cs="Segoe UI"/>
        </w:rPr>
        <w:t xml:space="preserve"> </w:t>
      </w:r>
    </w:p>
    <w:p w14:paraId="1F0E08CA" w14:textId="63539F94" w:rsidR="0017489B" w:rsidRDefault="00A171E8" w:rsidP="006A2FC6">
      <w:pPr>
        <w:pStyle w:val="NormalWeb"/>
        <w:spacing w:after="165" w:afterAutospacing="0"/>
        <w:ind w:left="720"/>
        <w:rPr>
          <w:rFonts w:ascii="Arial Nova Light" w:hAnsi="Arial Nova Light" w:cs="Segoe UI"/>
        </w:rPr>
      </w:pPr>
      <w:r>
        <w:rPr>
          <w:rFonts w:ascii="Arial Nova Light" w:hAnsi="Arial Nova Light" w:cs="Segoe UI"/>
          <w:sz w:val="20"/>
          <w:szCs w:val="20"/>
        </w:rPr>
        <w:t xml:space="preserve">(For example: </w:t>
      </w:r>
      <w:r w:rsidR="007F1DB8">
        <w:rPr>
          <w:rFonts w:ascii="Arial Nova Light" w:hAnsi="Arial Nova Light" w:cs="Segoe UI"/>
          <w:sz w:val="20"/>
          <w:szCs w:val="20"/>
        </w:rPr>
        <w:t xml:space="preserve">Students could benefit from a workforce funding </w:t>
      </w:r>
      <w:r w:rsidR="00C267D8">
        <w:rPr>
          <w:rFonts w:ascii="Arial Nova Light" w:hAnsi="Arial Nova Light" w:cs="Segoe UI"/>
          <w:sz w:val="20"/>
          <w:szCs w:val="20"/>
        </w:rPr>
        <w:t xml:space="preserve">grant </w:t>
      </w:r>
      <w:r w:rsidR="006747C6">
        <w:rPr>
          <w:rFonts w:ascii="Arial Nova Light" w:hAnsi="Arial Nova Light" w:cs="Segoe UI"/>
          <w:sz w:val="20"/>
          <w:szCs w:val="20"/>
        </w:rPr>
        <w:t xml:space="preserve">program available at the college. </w:t>
      </w:r>
      <w:r w:rsidR="00A5330E">
        <w:rPr>
          <w:rFonts w:ascii="Arial Nova Light" w:hAnsi="Arial Nova Light" w:cs="Segoe UI"/>
          <w:sz w:val="20"/>
          <w:szCs w:val="20"/>
        </w:rPr>
        <w:t>D</w:t>
      </w:r>
      <w:r w:rsidR="006747C6">
        <w:rPr>
          <w:rFonts w:ascii="Arial Nova Light" w:hAnsi="Arial Nova Light" w:cs="Segoe UI"/>
          <w:sz w:val="20"/>
          <w:szCs w:val="20"/>
        </w:rPr>
        <w:t>ata indicates that a sizeable percentage of students have unmet financial need and could qualify for the program. However, students are unaware that this program exists, or are confused about how to access it.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006ED3" w14:paraId="7FEFE5E8" w14:textId="77777777" w:rsidTr="00006ED3">
        <w:tc>
          <w:tcPr>
            <w:tcW w:w="9350" w:type="dxa"/>
          </w:tcPr>
          <w:p w14:paraId="7C98CC3E" w14:textId="6884DC29" w:rsidR="00006ED3" w:rsidRDefault="00006ED3" w:rsidP="006B3B70">
            <w:pPr>
              <w:pStyle w:val="NormalWeb"/>
              <w:spacing w:after="165" w:afterAutospacing="0"/>
              <w:rPr>
                <w:rFonts w:ascii="Arial Nova Light" w:hAnsi="Arial Nova Light" w:cs="Segoe UI"/>
              </w:rPr>
            </w:pPr>
          </w:p>
          <w:p w14:paraId="2AA7BC4F" w14:textId="0CE05D10" w:rsidR="00006ED3" w:rsidRDefault="00006ED3" w:rsidP="006B3B70">
            <w:pPr>
              <w:pStyle w:val="NormalWeb"/>
              <w:spacing w:after="165" w:afterAutospacing="0"/>
              <w:rPr>
                <w:rFonts w:ascii="Arial Nova Light" w:hAnsi="Arial Nova Light" w:cs="Segoe UI"/>
              </w:rPr>
            </w:pPr>
          </w:p>
        </w:tc>
      </w:tr>
    </w:tbl>
    <w:p w14:paraId="6F080DEA" w14:textId="4196F63D" w:rsidR="00006ED3" w:rsidRPr="0017489B" w:rsidRDefault="00A5330E" w:rsidP="00167787">
      <w:pPr>
        <w:pStyle w:val="NormalWeb"/>
        <w:numPr>
          <w:ilvl w:val="0"/>
          <w:numId w:val="1"/>
        </w:numPr>
        <w:spacing w:after="165" w:afterAutospacing="0"/>
        <w:rPr>
          <w:rFonts w:ascii="Arial Nova Light" w:hAnsi="Arial Nova Light" w:cs="Segoe UI"/>
        </w:rPr>
      </w:pPr>
      <w:r>
        <w:rPr>
          <w:rFonts w:ascii="Arial Nova Light" w:hAnsi="Arial Nova Light" w:cs="Segoe UI"/>
        </w:rPr>
        <w:lastRenderedPageBreak/>
        <w:t xml:space="preserve">Based on your current understanding, </w:t>
      </w:r>
      <w:r w:rsidR="00006ED3">
        <w:rPr>
          <w:rFonts w:ascii="Arial Nova Light" w:hAnsi="Arial Nova Light" w:cs="Segoe UI"/>
        </w:rPr>
        <w:t>what do you believe are the main reasons that students are under</w:t>
      </w:r>
      <w:r w:rsidR="00A53D0A">
        <w:rPr>
          <w:rFonts w:ascii="Arial Nova Light" w:hAnsi="Arial Nova Light" w:cs="Segoe UI"/>
        </w:rPr>
        <w:t>-utilizing</w:t>
      </w:r>
      <w:r w:rsidR="00006ED3">
        <w:rPr>
          <w:rFonts w:ascii="Arial Nova Light" w:hAnsi="Arial Nova Light" w:cs="Segoe UI"/>
        </w:rPr>
        <w:t xml:space="preserve"> </w:t>
      </w:r>
      <w:r>
        <w:rPr>
          <w:rFonts w:ascii="Arial Nova Light" w:hAnsi="Arial Nova Light" w:cs="Segoe UI"/>
        </w:rPr>
        <w:t xml:space="preserve">this benefit or resource? 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89"/>
      </w:tblGrid>
      <w:tr w:rsidR="00006ED3" w14:paraId="795BD3B5" w14:textId="77777777" w:rsidTr="000A38A5">
        <w:trPr>
          <w:trHeight w:val="1152"/>
        </w:trPr>
        <w:tc>
          <w:tcPr>
            <w:tcW w:w="8589" w:type="dxa"/>
          </w:tcPr>
          <w:p w14:paraId="11C97A0C" w14:textId="09B807C7" w:rsidR="00006ED3" w:rsidRPr="00167787" w:rsidRDefault="00006ED3" w:rsidP="006A2FC6">
            <w:pPr>
              <w:pStyle w:val="NormalWeb"/>
              <w:spacing w:after="165" w:afterAutospacing="0"/>
              <w:rPr>
                <w:rFonts w:ascii="Arial Nova Light" w:hAnsi="Arial Nova Light" w:cs="Segoe UI"/>
              </w:rPr>
            </w:pPr>
          </w:p>
        </w:tc>
      </w:tr>
    </w:tbl>
    <w:p w14:paraId="5B288B0B" w14:textId="7FA73BAD" w:rsidR="00A54D58" w:rsidRPr="00A05278" w:rsidRDefault="00A5330E" w:rsidP="006A2FC6">
      <w:pPr>
        <w:pStyle w:val="NormalWeb"/>
        <w:numPr>
          <w:ilvl w:val="0"/>
          <w:numId w:val="17"/>
        </w:numPr>
        <w:spacing w:after="165" w:afterAutospacing="0"/>
        <w:rPr>
          <w:rFonts w:ascii="Arial Nova Light" w:hAnsi="Arial Nova Light"/>
        </w:rPr>
      </w:pPr>
      <w:r w:rsidRPr="006A2FC6">
        <w:rPr>
          <w:rFonts w:ascii="Arial Nova Light" w:hAnsi="Arial Nova Light" w:cs="Segoe UI"/>
        </w:rPr>
        <w:t xml:space="preserve">If applicable, how are you changing (or considering changing) the way you deliver </w:t>
      </w:r>
      <w:r>
        <w:rPr>
          <w:rFonts w:ascii="Arial Nova Light" w:hAnsi="Arial Nova Light" w:cs="Segoe UI"/>
        </w:rPr>
        <w:t>this benefit or resource</w:t>
      </w:r>
      <w:r w:rsidRPr="006A2FC6">
        <w:rPr>
          <w:rFonts w:ascii="Arial Nova Light" w:hAnsi="Arial Nova Light" w:cs="Segoe UI"/>
        </w:rPr>
        <w:t xml:space="preserve"> to students to address </w:t>
      </w:r>
      <w:r>
        <w:rPr>
          <w:rFonts w:ascii="Arial Nova Light" w:hAnsi="Arial Nova Light" w:cs="Segoe UI"/>
        </w:rPr>
        <w:t xml:space="preserve">the reasons described above, or to better address student needs? </w:t>
      </w:r>
      <w:r w:rsidRPr="006A2FC6">
        <w:rPr>
          <w:rFonts w:ascii="Arial Nova Light" w:hAnsi="Arial Nova Light" w:cs="Segoe UI"/>
        </w:rPr>
        <w:t xml:space="preserve"> 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006ED3" w14:paraId="285B8C4A" w14:textId="77777777" w:rsidTr="000A38A5">
        <w:trPr>
          <w:trHeight w:val="1008"/>
        </w:trPr>
        <w:tc>
          <w:tcPr>
            <w:tcW w:w="8635" w:type="dxa"/>
          </w:tcPr>
          <w:p w14:paraId="2DCCE435" w14:textId="6C24EEE7" w:rsidR="00006ED3" w:rsidRDefault="00006ED3" w:rsidP="006B3B70">
            <w:pPr>
              <w:pStyle w:val="ListParagraph"/>
              <w:ind w:left="0"/>
              <w:rPr>
                <w:rFonts w:ascii="Arial Nova Light" w:hAnsi="Arial Nova Light"/>
                <w:sz w:val="24"/>
                <w:szCs w:val="24"/>
              </w:rPr>
            </w:pPr>
          </w:p>
        </w:tc>
      </w:tr>
    </w:tbl>
    <w:p w14:paraId="7000E5E7" w14:textId="77777777" w:rsidR="00006ED3" w:rsidRDefault="00006ED3" w:rsidP="006B3B70">
      <w:pPr>
        <w:pStyle w:val="ListParagraph"/>
        <w:spacing w:line="240" w:lineRule="auto"/>
        <w:rPr>
          <w:rFonts w:ascii="Arial Nova Light" w:hAnsi="Arial Nova Light"/>
          <w:sz w:val="24"/>
          <w:szCs w:val="24"/>
        </w:rPr>
      </w:pPr>
    </w:p>
    <w:p w14:paraId="1E0A3270" w14:textId="2A6C0133" w:rsidR="00006ED3" w:rsidRDefault="00006ED3" w:rsidP="006B3B70">
      <w:pPr>
        <w:pStyle w:val="ListParagraph"/>
        <w:numPr>
          <w:ilvl w:val="0"/>
          <w:numId w:val="1"/>
        </w:numPr>
        <w:spacing w:line="240" w:lineRule="auto"/>
        <w:rPr>
          <w:rFonts w:ascii="Arial Nova Light" w:hAnsi="Arial Nova Light"/>
          <w:sz w:val="24"/>
          <w:szCs w:val="24"/>
        </w:rPr>
      </w:pPr>
      <w:r w:rsidRPr="00006ED3">
        <w:rPr>
          <w:rFonts w:ascii="Arial Nova Light" w:hAnsi="Arial Nova Light"/>
          <w:sz w:val="24"/>
          <w:szCs w:val="24"/>
        </w:rPr>
        <w:t xml:space="preserve">If selected to participate in </w:t>
      </w:r>
      <w:r w:rsidR="00F943CC">
        <w:rPr>
          <w:rFonts w:ascii="Arial Nova Light" w:hAnsi="Arial Nova Light"/>
          <w:sz w:val="24"/>
          <w:szCs w:val="24"/>
        </w:rPr>
        <w:t xml:space="preserve">this </w:t>
      </w:r>
      <w:r w:rsidR="00A5330E">
        <w:rPr>
          <w:rFonts w:ascii="Arial Nova Light" w:hAnsi="Arial Nova Light"/>
          <w:sz w:val="24"/>
          <w:szCs w:val="24"/>
        </w:rPr>
        <w:t>Academy</w:t>
      </w:r>
      <w:r w:rsidRPr="00006ED3">
        <w:rPr>
          <w:rFonts w:ascii="Arial Nova Light" w:hAnsi="Arial Nova Light"/>
          <w:sz w:val="24"/>
          <w:szCs w:val="24"/>
        </w:rPr>
        <w:t xml:space="preserve">, will your </w:t>
      </w:r>
      <w:r w:rsidR="00444377">
        <w:rPr>
          <w:rFonts w:ascii="Arial Nova Light" w:hAnsi="Arial Nova Light"/>
          <w:sz w:val="24"/>
          <w:szCs w:val="24"/>
        </w:rPr>
        <w:t>c</w:t>
      </w:r>
      <w:r w:rsidRPr="00006ED3">
        <w:rPr>
          <w:rFonts w:ascii="Arial Nova Light" w:hAnsi="Arial Nova Light"/>
          <w:sz w:val="24"/>
          <w:szCs w:val="24"/>
        </w:rPr>
        <w:t xml:space="preserve">ollege </w:t>
      </w:r>
      <w:r w:rsidR="00444377">
        <w:rPr>
          <w:rFonts w:ascii="Arial Nova Light" w:hAnsi="Arial Nova Light"/>
          <w:sz w:val="24"/>
          <w:szCs w:val="24"/>
        </w:rPr>
        <w:t>p</w:t>
      </w:r>
      <w:r w:rsidR="004F766B">
        <w:rPr>
          <w:rFonts w:ascii="Arial Nova Light" w:hAnsi="Arial Nova Light"/>
          <w:sz w:val="24"/>
          <w:szCs w:val="24"/>
        </w:rPr>
        <w:t>resident sign a statement of commitment to signal support for this work</w:t>
      </w:r>
      <w:r w:rsidRPr="00006ED3">
        <w:rPr>
          <w:rFonts w:ascii="Arial Nova Light" w:hAnsi="Arial Nova Light"/>
          <w:sz w:val="24"/>
          <w:szCs w:val="24"/>
        </w:rPr>
        <w:t>?</w:t>
      </w:r>
    </w:p>
    <w:p w14:paraId="5793ABF6" w14:textId="77777777" w:rsidR="00006ED3" w:rsidRPr="00006ED3" w:rsidRDefault="00006ED3" w:rsidP="006B3B70">
      <w:pPr>
        <w:pStyle w:val="ListParagraph"/>
        <w:spacing w:line="240" w:lineRule="auto"/>
        <w:rPr>
          <w:rFonts w:ascii="Arial Nova Light" w:hAnsi="Arial Nova Light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006ED3" w14:paraId="6715A316" w14:textId="77777777" w:rsidTr="00006ED3">
        <w:tc>
          <w:tcPr>
            <w:tcW w:w="9350" w:type="dxa"/>
          </w:tcPr>
          <w:p w14:paraId="5E490D1D" w14:textId="77777777" w:rsidR="00006ED3" w:rsidRDefault="00006ED3" w:rsidP="006B3B70">
            <w:pPr>
              <w:pStyle w:val="ListParagraph"/>
              <w:ind w:left="0"/>
              <w:rPr>
                <w:rFonts w:ascii="Arial Nova Light" w:hAnsi="Arial Nova Light"/>
                <w:sz w:val="24"/>
                <w:szCs w:val="24"/>
              </w:rPr>
            </w:pPr>
          </w:p>
          <w:p w14:paraId="1BF05999" w14:textId="4BFF02EF" w:rsidR="00006ED3" w:rsidRDefault="00006ED3" w:rsidP="006B3B70">
            <w:pPr>
              <w:pStyle w:val="ListParagraph"/>
              <w:ind w:left="0"/>
              <w:rPr>
                <w:rFonts w:ascii="Arial Nova Light" w:hAnsi="Arial Nova Light"/>
                <w:sz w:val="24"/>
                <w:szCs w:val="24"/>
              </w:rPr>
            </w:pPr>
          </w:p>
          <w:p w14:paraId="0A1D85F1" w14:textId="77777777" w:rsidR="00A5330E" w:rsidRDefault="00A5330E" w:rsidP="006B3B70">
            <w:pPr>
              <w:pStyle w:val="ListParagraph"/>
              <w:ind w:left="0"/>
              <w:rPr>
                <w:rFonts w:ascii="Arial Nova Light" w:hAnsi="Arial Nova Light"/>
                <w:sz w:val="24"/>
                <w:szCs w:val="24"/>
              </w:rPr>
            </w:pPr>
          </w:p>
          <w:p w14:paraId="4BC1DBAF" w14:textId="6EA9FB60" w:rsidR="00006ED3" w:rsidRDefault="00006ED3" w:rsidP="006B3B70">
            <w:pPr>
              <w:pStyle w:val="ListParagraph"/>
              <w:ind w:left="0"/>
              <w:rPr>
                <w:rFonts w:ascii="Arial Nova Light" w:hAnsi="Arial Nova Light"/>
                <w:sz w:val="24"/>
                <w:szCs w:val="24"/>
              </w:rPr>
            </w:pPr>
          </w:p>
        </w:tc>
      </w:tr>
    </w:tbl>
    <w:p w14:paraId="3108F503" w14:textId="77777777" w:rsidR="00006ED3" w:rsidRDefault="00006ED3" w:rsidP="006B3B70">
      <w:pPr>
        <w:pStyle w:val="ListParagraph"/>
        <w:spacing w:line="240" w:lineRule="auto"/>
        <w:rPr>
          <w:rFonts w:ascii="Arial Nova Light" w:hAnsi="Arial Nova Light"/>
          <w:sz w:val="24"/>
          <w:szCs w:val="24"/>
        </w:rPr>
      </w:pPr>
    </w:p>
    <w:p w14:paraId="39C4977D" w14:textId="77777777" w:rsidR="00072510" w:rsidRDefault="00006ED3" w:rsidP="00072510">
      <w:pPr>
        <w:pStyle w:val="ListParagraph"/>
        <w:numPr>
          <w:ilvl w:val="0"/>
          <w:numId w:val="1"/>
        </w:numPr>
        <w:spacing w:line="240" w:lineRule="auto"/>
        <w:rPr>
          <w:rFonts w:ascii="Arial Nova Light" w:hAnsi="Arial Nova Light"/>
          <w:sz w:val="24"/>
          <w:szCs w:val="24"/>
        </w:rPr>
      </w:pPr>
      <w:r w:rsidRPr="00006ED3">
        <w:rPr>
          <w:rFonts w:ascii="Arial Nova Light" w:hAnsi="Arial Nova Light"/>
          <w:sz w:val="24"/>
          <w:szCs w:val="24"/>
        </w:rPr>
        <w:t xml:space="preserve">Please </w:t>
      </w:r>
      <w:r w:rsidR="00096AD4">
        <w:rPr>
          <w:rFonts w:ascii="Arial Nova Light" w:hAnsi="Arial Nova Light"/>
          <w:sz w:val="24"/>
          <w:szCs w:val="24"/>
        </w:rPr>
        <w:t>list</w:t>
      </w:r>
      <w:r w:rsidRPr="00006ED3">
        <w:rPr>
          <w:rFonts w:ascii="Arial Nova Light" w:hAnsi="Arial Nova Light"/>
          <w:sz w:val="24"/>
          <w:szCs w:val="24"/>
        </w:rPr>
        <w:t xml:space="preserve"> </w:t>
      </w:r>
      <w:r w:rsidR="00CF7A72">
        <w:rPr>
          <w:rFonts w:ascii="Arial Nova Light" w:hAnsi="Arial Nova Light"/>
          <w:sz w:val="24"/>
          <w:szCs w:val="24"/>
        </w:rPr>
        <w:t xml:space="preserve">your </w:t>
      </w:r>
      <w:r w:rsidRPr="00006ED3">
        <w:rPr>
          <w:rFonts w:ascii="Arial Nova Light" w:hAnsi="Arial Nova Light"/>
          <w:sz w:val="24"/>
          <w:szCs w:val="24"/>
        </w:rPr>
        <w:t>proposed project team in the table below</w:t>
      </w:r>
      <w:r w:rsidR="002C027D">
        <w:rPr>
          <w:rFonts w:ascii="Arial Nova Light" w:hAnsi="Arial Nova Light"/>
          <w:sz w:val="24"/>
          <w:szCs w:val="24"/>
        </w:rPr>
        <w:t xml:space="preserve">. </w:t>
      </w:r>
      <w:r w:rsidR="00071190">
        <w:rPr>
          <w:rFonts w:ascii="Arial Nova Light" w:hAnsi="Arial Nova Light"/>
          <w:sz w:val="24"/>
          <w:szCs w:val="24"/>
        </w:rPr>
        <w:t>For more information on building a project team, please see page 5 in the Application Instructions</w:t>
      </w:r>
      <w:r w:rsidR="00FA20AA">
        <w:rPr>
          <w:rFonts w:ascii="Arial Nova Light" w:hAnsi="Arial Nova Light"/>
          <w:sz w:val="24"/>
          <w:szCs w:val="24"/>
        </w:rPr>
        <w:t xml:space="preserve"> guide</w:t>
      </w:r>
      <w:r w:rsidR="00071190">
        <w:rPr>
          <w:rFonts w:ascii="Arial Nova Light" w:hAnsi="Arial Nova Light"/>
          <w:sz w:val="24"/>
          <w:szCs w:val="24"/>
        </w:rPr>
        <w:t>.</w:t>
      </w:r>
    </w:p>
    <w:p w14:paraId="4EAB2B9A" w14:textId="77777777" w:rsidR="00072510" w:rsidRDefault="00072510" w:rsidP="00072510">
      <w:pPr>
        <w:pStyle w:val="ListParagraph"/>
        <w:spacing w:line="240" w:lineRule="auto"/>
        <w:rPr>
          <w:rFonts w:ascii="Arial Nova Light" w:hAnsi="Arial Nova Light"/>
          <w:sz w:val="24"/>
          <w:szCs w:val="24"/>
        </w:rPr>
      </w:pPr>
    </w:p>
    <w:p w14:paraId="0BE5FC5E" w14:textId="3D2E4081" w:rsidR="001758B5" w:rsidRPr="00233AB8" w:rsidRDefault="00F27116" w:rsidP="00233AB8">
      <w:pPr>
        <w:pStyle w:val="ListParagraph"/>
        <w:spacing w:line="240" w:lineRule="auto"/>
        <w:rPr>
          <w:rFonts w:ascii="Arial Nova Light" w:hAnsi="Arial Nova Light"/>
          <w:sz w:val="24"/>
          <w:szCs w:val="24"/>
        </w:rPr>
      </w:pPr>
      <w:r w:rsidRPr="00072510">
        <w:rPr>
          <w:rFonts w:ascii="Arial Nova Light" w:hAnsi="Arial Nova Light"/>
          <w:sz w:val="24"/>
          <w:szCs w:val="24"/>
        </w:rPr>
        <w:t>You do not need to have every project team member</w:t>
      </w:r>
      <w:r w:rsidR="00461821">
        <w:rPr>
          <w:rFonts w:ascii="Arial Nova Light" w:hAnsi="Arial Nova Light"/>
          <w:sz w:val="24"/>
          <w:szCs w:val="24"/>
        </w:rPr>
        <w:t xml:space="preserve"> selected</w:t>
      </w:r>
      <w:r w:rsidRPr="00072510">
        <w:rPr>
          <w:rFonts w:ascii="Arial Nova Light" w:hAnsi="Arial Nova Light"/>
          <w:sz w:val="24"/>
          <w:szCs w:val="24"/>
        </w:rPr>
        <w:t xml:space="preserve"> at this stage, but you DO need to </w:t>
      </w:r>
      <w:r w:rsidR="00293D3B">
        <w:rPr>
          <w:rFonts w:ascii="Arial Nova Light" w:hAnsi="Arial Nova Light"/>
          <w:sz w:val="24"/>
          <w:szCs w:val="24"/>
        </w:rPr>
        <w:t xml:space="preserve">designate a </w:t>
      </w:r>
      <w:r w:rsidRPr="002C3B79">
        <w:rPr>
          <w:rFonts w:ascii="Arial Nova Light" w:hAnsi="Arial Nova Light"/>
          <w:b/>
          <w:bCs/>
          <w:sz w:val="24"/>
          <w:szCs w:val="24"/>
        </w:rPr>
        <w:t>Project Lead</w:t>
      </w:r>
      <w:r w:rsidRPr="00072510">
        <w:rPr>
          <w:rFonts w:ascii="Arial Nova Light" w:hAnsi="Arial Nova Light"/>
          <w:sz w:val="24"/>
          <w:szCs w:val="24"/>
        </w:rPr>
        <w:t xml:space="preserve"> and </w:t>
      </w:r>
      <w:r w:rsidR="00293D3B">
        <w:rPr>
          <w:rFonts w:ascii="Arial Nova Light" w:hAnsi="Arial Nova Light"/>
          <w:sz w:val="24"/>
          <w:szCs w:val="24"/>
        </w:rPr>
        <w:t xml:space="preserve">a </w:t>
      </w:r>
      <w:r w:rsidRPr="002C3B79">
        <w:rPr>
          <w:rFonts w:ascii="Arial Nova Light" w:hAnsi="Arial Nova Light"/>
          <w:b/>
          <w:bCs/>
          <w:sz w:val="24"/>
          <w:szCs w:val="24"/>
        </w:rPr>
        <w:t>Leadership Team Member</w:t>
      </w:r>
      <w:r w:rsidR="007F2E8D" w:rsidRPr="00072510">
        <w:rPr>
          <w:rFonts w:ascii="Arial Nova Light" w:hAnsi="Arial Nova Light"/>
          <w:sz w:val="24"/>
          <w:szCs w:val="24"/>
        </w:rPr>
        <w:t xml:space="preserve">. </w:t>
      </w:r>
      <w:r w:rsidR="00320B47" w:rsidRPr="00233AB8">
        <w:rPr>
          <w:rFonts w:ascii="Arial Nova Light" w:hAnsi="Arial Nova Light"/>
          <w:sz w:val="24"/>
          <w:szCs w:val="24"/>
        </w:rPr>
        <w:t>Please</w:t>
      </w:r>
      <w:r w:rsidR="00293D3B">
        <w:rPr>
          <w:rFonts w:ascii="Arial Nova Light" w:hAnsi="Arial Nova Light"/>
          <w:sz w:val="24"/>
          <w:szCs w:val="24"/>
        </w:rPr>
        <w:t xml:space="preserve"> </w:t>
      </w:r>
      <w:r w:rsidR="00DE680B" w:rsidRPr="00233AB8">
        <w:rPr>
          <w:rFonts w:ascii="Arial Nova Light" w:hAnsi="Arial Nova Light"/>
          <w:sz w:val="24"/>
          <w:szCs w:val="24"/>
        </w:rPr>
        <w:t xml:space="preserve">complete the information for these two </w:t>
      </w:r>
      <w:r w:rsidR="00115B41" w:rsidRPr="00233AB8">
        <w:rPr>
          <w:rFonts w:ascii="Arial Nova Light" w:hAnsi="Arial Nova Light"/>
          <w:sz w:val="24"/>
          <w:szCs w:val="24"/>
        </w:rPr>
        <w:t xml:space="preserve">team members in the table below. If you </w:t>
      </w:r>
      <w:r w:rsidR="00072510" w:rsidRPr="00233AB8">
        <w:rPr>
          <w:rFonts w:ascii="Arial Nova Light" w:hAnsi="Arial Nova Light"/>
          <w:sz w:val="24"/>
          <w:szCs w:val="24"/>
        </w:rPr>
        <w:t>have not</w:t>
      </w:r>
      <w:r w:rsidR="00115B41" w:rsidRPr="00233AB8">
        <w:rPr>
          <w:rFonts w:ascii="Arial Nova Light" w:hAnsi="Arial Nova Light"/>
          <w:sz w:val="24"/>
          <w:szCs w:val="24"/>
        </w:rPr>
        <w:t xml:space="preserve"> yet </w:t>
      </w:r>
      <w:r w:rsidR="00293D3B">
        <w:rPr>
          <w:rFonts w:ascii="Arial Nova Light" w:hAnsi="Arial Nova Light"/>
          <w:sz w:val="24"/>
          <w:szCs w:val="24"/>
        </w:rPr>
        <w:t>chosen</w:t>
      </w:r>
      <w:r w:rsidR="00115B41" w:rsidRPr="00233AB8">
        <w:rPr>
          <w:rFonts w:ascii="Arial Nova Light" w:hAnsi="Arial Nova Light"/>
          <w:sz w:val="24"/>
          <w:szCs w:val="24"/>
        </w:rPr>
        <w:t xml:space="preserve"> additional team members, please include high-level information, such as “</w:t>
      </w:r>
      <w:r w:rsidR="00072510" w:rsidRPr="00233AB8">
        <w:rPr>
          <w:rFonts w:ascii="Arial Nova Light" w:hAnsi="Arial Nova Light"/>
          <w:sz w:val="24"/>
          <w:szCs w:val="24"/>
        </w:rPr>
        <w:t xml:space="preserve">Member of the [Benefit / Resource] Program Team – to be added.” </w:t>
      </w:r>
    </w:p>
    <w:p w14:paraId="1A3F5C20" w14:textId="0693EE65" w:rsidR="00100158" w:rsidRPr="00100158" w:rsidRDefault="00100158" w:rsidP="00AD4FB6">
      <w:pPr>
        <w:pStyle w:val="ListParagraph"/>
        <w:spacing w:line="240" w:lineRule="auto"/>
        <w:rPr>
          <w:rFonts w:ascii="Arial Nova Light" w:hAnsi="Arial Nova Light"/>
          <w:sz w:val="24"/>
          <w:szCs w:val="24"/>
        </w:rPr>
      </w:pPr>
    </w:p>
    <w:p w14:paraId="427CCC19" w14:textId="77777777" w:rsidR="000A38A5" w:rsidRDefault="000A38A5" w:rsidP="00170EB0">
      <w:pPr>
        <w:pStyle w:val="ListParagraph"/>
        <w:spacing w:line="240" w:lineRule="auto"/>
        <w:ind w:left="0"/>
        <w:rPr>
          <w:rFonts w:ascii="Arial Nova Light" w:hAnsi="Arial Nova Light"/>
          <w:b/>
          <w:bCs/>
          <w:sz w:val="24"/>
          <w:szCs w:val="24"/>
        </w:rPr>
      </w:pPr>
    </w:p>
    <w:p w14:paraId="72680781" w14:textId="77777777" w:rsidR="000A38A5" w:rsidRDefault="000A38A5" w:rsidP="00170EB0">
      <w:pPr>
        <w:pStyle w:val="ListParagraph"/>
        <w:spacing w:line="240" w:lineRule="auto"/>
        <w:ind w:left="0"/>
        <w:rPr>
          <w:rFonts w:ascii="Arial Nova Light" w:hAnsi="Arial Nova Light"/>
          <w:b/>
          <w:bCs/>
          <w:sz w:val="24"/>
          <w:szCs w:val="24"/>
        </w:rPr>
      </w:pPr>
    </w:p>
    <w:p w14:paraId="1CDFF6F1" w14:textId="77777777" w:rsidR="000A38A5" w:rsidRDefault="000A38A5" w:rsidP="00170EB0">
      <w:pPr>
        <w:pStyle w:val="ListParagraph"/>
        <w:spacing w:line="240" w:lineRule="auto"/>
        <w:ind w:left="0"/>
        <w:rPr>
          <w:rFonts w:ascii="Arial Nova Light" w:hAnsi="Arial Nova Light"/>
          <w:b/>
          <w:bCs/>
          <w:sz w:val="24"/>
          <w:szCs w:val="24"/>
        </w:rPr>
      </w:pPr>
    </w:p>
    <w:p w14:paraId="4B6538C6" w14:textId="77777777" w:rsidR="000A38A5" w:rsidRDefault="000A38A5" w:rsidP="00170EB0">
      <w:pPr>
        <w:pStyle w:val="ListParagraph"/>
        <w:spacing w:line="240" w:lineRule="auto"/>
        <w:ind w:left="0"/>
        <w:rPr>
          <w:rFonts w:ascii="Arial Nova Light" w:hAnsi="Arial Nova Light"/>
          <w:b/>
          <w:bCs/>
          <w:sz w:val="24"/>
          <w:szCs w:val="24"/>
        </w:rPr>
      </w:pPr>
    </w:p>
    <w:p w14:paraId="7C5CD50E" w14:textId="77777777" w:rsidR="000A38A5" w:rsidRDefault="000A38A5" w:rsidP="00170EB0">
      <w:pPr>
        <w:pStyle w:val="ListParagraph"/>
        <w:spacing w:line="240" w:lineRule="auto"/>
        <w:ind w:left="0"/>
        <w:rPr>
          <w:rFonts w:ascii="Arial Nova Light" w:hAnsi="Arial Nova Light"/>
          <w:b/>
          <w:bCs/>
          <w:sz w:val="24"/>
          <w:szCs w:val="24"/>
        </w:rPr>
      </w:pPr>
    </w:p>
    <w:p w14:paraId="480F07CD" w14:textId="77777777" w:rsidR="000A38A5" w:rsidRDefault="000A38A5" w:rsidP="00170EB0">
      <w:pPr>
        <w:pStyle w:val="ListParagraph"/>
        <w:spacing w:line="240" w:lineRule="auto"/>
        <w:ind w:left="0"/>
        <w:rPr>
          <w:rFonts w:ascii="Arial Nova Light" w:hAnsi="Arial Nova Light"/>
          <w:b/>
          <w:bCs/>
          <w:sz w:val="24"/>
          <w:szCs w:val="24"/>
        </w:rPr>
      </w:pPr>
    </w:p>
    <w:p w14:paraId="58EEDC72" w14:textId="77777777" w:rsidR="000A38A5" w:rsidRDefault="000A38A5" w:rsidP="00170EB0">
      <w:pPr>
        <w:pStyle w:val="ListParagraph"/>
        <w:spacing w:line="240" w:lineRule="auto"/>
        <w:ind w:left="0"/>
        <w:rPr>
          <w:rFonts w:ascii="Arial Nova Light" w:hAnsi="Arial Nova Light"/>
          <w:b/>
          <w:bCs/>
          <w:sz w:val="24"/>
          <w:szCs w:val="24"/>
        </w:rPr>
      </w:pPr>
    </w:p>
    <w:p w14:paraId="384168F2" w14:textId="77777777" w:rsidR="000A38A5" w:rsidRDefault="000A38A5" w:rsidP="00170EB0">
      <w:pPr>
        <w:pStyle w:val="ListParagraph"/>
        <w:spacing w:line="240" w:lineRule="auto"/>
        <w:ind w:left="0"/>
        <w:rPr>
          <w:rFonts w:ascii="Arial Nova Light" w:hAnsi="Arial Nova Light"/>
          <w:b/>
          <w:bCs/>
          <w:sz w:val="24"/>
          <w:szCs w:val="24"/>
        </w:rPr>
      </w:pPr>
    </w:p>
    <w:p w14:paraId="54F5FD53" w14:textId="77777777" w:rsidR="000A38A5" w:rsidRDefault="000A38A5" w:rsidP="00170EB0">
      <w:pPr>
        <w:pStyle w:val="ListParagraph"/>
        <w:spacing w:line="240" w:lineRule="auto"/>
        <w:ind w:left="0"/>
        <w:rPr>
          <w:rFonts w:ascii="Arial Nova Light" w:hAnsi="Arial Nova Light"/>
          <w:b/>
          <w:bCs/>
          <w:sz w:val="24"/>
          <w:szCs w:val="24"/>
        </w:rPr>
      </w:pPr>
    </w:p>
    <w:p w14:paraId="4AF0CBBE" w14:textId="77777777" w:rsidR="000A38A5" w:rsidRDefault="000A38A5" w:rsidP="00170EB0">
      <w:pPr>
        <w:pStyle w:val="ListParagraph"/>
        <w:spacing w:line="240" w:lineRule="auto"/>
        <w:ind w:left="0"/>
        <w:rPr>
          <w:rFonts w:ascii="Arial Nova Light" w:hAnsi="Arial Nova Light"/>
          <w:b/>
          <w:bCs/>
          <w:sz w:val="24"/>
          <w:szCs w:val="24"/>
        </w:rPr>
      </w:pPr>
    </w:p>
    <w:p w14:paraId="2662BDBC" w14:textId="7C0445A5" w:rsidR="00170EB0" w:rsidRPr="00170EB0" w:rsidRDefault="00170EB0" w:rsidP="00170EB0">
      <w:pPr>
        <w:pStyle w:val="ListParagraph"/>
        <w:spacing w:line="240" w:lineRule="auto"/>
        <w:ind w:left="0"/>
        <w:rPr>
          <w:rFonts w:ascii="Arial Nova Light" w:hAnsi="Arial Nova Light"/>
          <w:b/>
          <w:bCs/>
          <w:sz w:val="24"/>
          <w:szCs w:val="24"/>
        </w:rPr>
      </w:pPr>
      <w:r>
        <w:rPr>
          <w:rFonts w:ascii="Arial Nova Light" w:hAnsi="Arial Nova Light"/>
          <w:b/>
          <w:bCs/>
          <w:sz w:val="24"/>
          <w:szCs w:val="24"/>
        </w:rPr>
        <w:lastRenderedPageBreak/>
        <w:t>Table: Proposed Project Team</w:t>
      </w:r>
    </w:p>
    <w:tbl>
      <w:tblPr>
        <w:tblStyle w:val="GridTable6Colorful"/>
        <w:tblW w:w="9355" w:type="dxa"/>
        <w:tblLook w:val="04A0" w:firstRow="1" w:lastRow="0" w:firstColumn="1" w:lastColumn="0" w:noHBand="0" w:noVBand="1"/>
      </w:tblPr>
      <w:tblGrid>
        <w:gridCol w:w="2425"/>
        <w:gridCol w:w="1800"/>
        <w:gridCol w:w="1890"/>
        <w:gridCol w:w="1716"/>
        <w:gridCol w:w="1524"/>
      </w:tblGrid>
      <w:tr w:rsidR="006A2FC6" w14:paraId="331E427D" w14:textId="77777777" w:rsidTr="000A38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bottom w:val="none" w:sz="0" w:space="0" w:color="auto"/>
            </w:tcBorders>
          </w:tcPr>
          <w:p w14:paraId="1A83BFF1" w14:textId="77777777" w:rsidR="006A2FC6" w:rsidRPr="00BB496B" w:rsidRDefault="006A2FC6" w:rsidP="006B3B70">
            <w:pPr>
              <w:rPr>
                <w:rFonts w:ascii="Arial Nova Light" w:hAnsi="Arial Nova Light" w:cs="Sanskrit Text"/>
              </w:rPr>
            </w:pPr>
          </w:p>
        </w:tc>
        <w:tc>
          <w:tcPr>
            <w:tcW w:w="1800" w:type="dxa"/>
            <w:tcBorders>
              <w:bottom w:val="none" w:sz="0" w:space="0" w:color="auto"/>
            </w:tcBorders>
          </w:tcPr>
          <w:p w14:paraId="4B6731EE" w14:textId="77777777" w:rsidR="006A2FC6" w:rsidRPr="00BB496B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</w:rPr>
            </w:pPr>
            <w:r w:rsidRPr="00BB496B">
              <w:rPr>
                <w:rFonts w:ascii="Arial Nova Light" w:hAnsi="Arial Nova Light" w:cs="Sanskrit Text"/>
              </w:rPr>
              <w:t>Name</w:t>
            </w:r>
          </w:p>
        </w:tc>
        <w:tc>
          <w:tcPr>
            <w:tcW w:w="1890" w:type="dxa"/>
            <w:tcBorders>
              <w:bottom w:val="none" w:sz="0" w:space="0" w:color="auto"/>
            </w:tcBorders>
          </w:tcPr>
          <w:p w14:paraId="50F345D6" w14:textId="77777777" w:rsidR="006A2FC6" w:rsidRPr="00BB496B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</w:rPr>
            </w:pPr>
            <w:r w:rsidRPr="00BB496B">
              <w:rPr>
                <w:rFonts w:ascii="Arial Nova Light" w:hAnsi="Arial Nova Light" w:cs="Sanskrit Text"/>
              </w:rPr>
              <w:t>Title</w:t>
            </w:r>
          </w:p>
        </w:tc>
        <w:tc>
          <w:tcPr>
            <w:tcW w:w="1716" w:type="dxa"/>
            <w:tcBorders>
              <w:bottom w:val="none" w:sz="0" w:space="0" w:color="auto"/>
            </w:tcBorders>
          </w:tcPr>
          <w:p w14:paraId="088AC89C" w14:textId="77777777" w:rsidR="006A2FC6" w:rsidRPr="00BB496B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</w:rPr>
            </w:pPr>
            <w:r w:rsidRPr="00BB496B">
              <w:rPr>
                <w:rFonts w:ascii="Arial Nova Light" w:hAnsi="Arial Nova Light" w:cs="Sanskrit Text"/>
              </w:rPr>
              <w:t>Email</w:t>
            </w:r>
          </w:p>
        </w:tc>
        <w:tc>
          <w:tcPr>
            <w:tcW w:w="1524" w:type="dxa"/>
            <w:tcBorders>
              <w:bottom w:val="none" w:sz="0" w:space="0" w:color="auto"/>
            </w:tcBorders>
          </w:tcPr>
          <w:p w14:paraId="4F3EB122" w14:textId="77777777" w:rsidR="006A2FC6" w:rsidRPr="00BB496B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</w:rPr>
            </w:pPr>
            <w:r w:rsidRPr="00BB496B">
              <w:rPr>
                <w:rFonts w:ascii="Arial Nova Light" w:hAnsi="Arial Nova Light" w:cs="Sanskrit Text"/>
              </w:rPr>
              <w:t>Phone</w:t>
            </w:r>
          </w:p>
        </w:tc>
      </w:tr>
      <w:tr w:rsidR="006A2FC6" w14:paraId="30625959" w14:textId="77777777" w:rsidTr="000A38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3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71C8FA68" w14:textId="2EB73A95" w:rsidR="00E1483F" w:rsidRPr="00E1483F" w:rsidRDefault="00E1483F" w:rsidP="006B3B70">
            <w:pPr>
              <w:rPr>
                <w:rFonts w:ascii="Arial Nova Light" w:hAnsi="Arial Nova Light" w:cs="Sanskrit Text"/>
                <w:b w:val="0"/>
                <w:bCs w:val="0"/>
                <w:i/>
                <w:iCs/>
              </w:rPr>
            </w:pPr>
            <w:r>
              <w:rPr>
                <w:rFonts w:ascii="Arial Nova Light" w:hAnsi="Arial Nova Light" w:cs="Sanskrit Text"/>
                <w:b w:val="0"/>
                <w:bCs w:val="0"/>
                <w:i/>
                <w:iCs/>
              </w:rPr>
              <w:t>Required</w:t>
            </w:r>
          </w:p>
          <w:p w14:paraId="2AE986C9" w14:textId="2EB73A95" w:rsidR="006A2FC6" w:rsidRPr="00BB496B" w:rsidRDefault="006A2FC6" w:rsidP="006B3B70">
            <w:pPr>
              <w:rPr>
                <w:rFonts w:ascii="Arial Nova Light" w:hAnsi="Arial Nova Light" w:cs="Sanskrit Text"/>
              </w:rPr>
            </w:pPr>
            <w:r>
              <w:rPr>
                <w:rFonts w:ascii="Arial Nova Light" w:hAnsi="Arial Nova Light" w:cs="Sanskrit Text"/>
              </w:rPr>
              <w:t>Project Lead</w:t>
            </w:r>
            <w:r w:rsidRPr="00BB496B">
              <w:rPr>
                <w:rFonts w:ascii="Arial Nova Light" w:hAnsi="Arial Nova Light" w:cs="Sanskrit Text"/>
              </w:rPr>
              <w:t xml:space="preserve"> (the main point of contact)</w:t>
            </w:r>
          </w:p>
        </w:tc>
        <w:tc>
          <w:tcPr>
            <w:tcW w:w="1800" w:type="dxa"/>
          </w:tcPr>
          <w:p w14:paraId="5BE48A89" w14:textId="11207633" w:rsidR="006A2FC6" w:rsidRPr="00880409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  <w:b w:val="0"/>
                <w:bCs w:val="0"/>
              </w:rPr>
            </w:pPr>
          </w:p>
        </w:tc>
        <w:tc>
          <w:tcPr>
            <w:tcW w:w="1890" w:type="dxa"/>
          </w:tcPr>
          <w:p w14:paraId="69A3887A" w14:textId="2563412B" w:rsidR="006A2FC6" w:rsidRPr="00880409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  <w:b w:val="0"/>
                <w:bCs w:val="0"/>
              </w:rPr>
            </w:pPr>
          </w:p>
        </w:tc>
        <w:tc>
          <w:tcPr>
            <w:tcW w:w="1716" w:type="dxa"/>
          </w:tcPr>
          <w:p w14:paraId="45250AD4" w14:textId="77777777" w:rsidR="006A2FC6" w:rsidRPr="00880409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  <w:b w:val="0"/>
                <w:bCs w:val="0"/>
              </w:rPr>
            </w:pPr>
          </w:p>
        </w:tc>
        <w:tc>
          <w:tcPr>
            <w:tcW w:w="1524" w:type="dxa"/>
          </w:tcPr>
          <w:p w14:paraId="391D340B" w14:textId="77777777" w:rsidR="006A2FC6" w:rsidRPr="00880409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  <w:b w:val="0"/>
                <w:bCs w:val="0"/>
              </w:rPr>
            </w:pPr>
          </w:p>
        </w:tc>
      </w:tr>
      <w:tr w:rsidR="006A2FC6" w14:paraId="2CC08965" w14:textId="77777777" w:rsidTr="000A38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3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01E24D3B" w14:textId="314911E8" w:rsidR="00E1483F" w:rsidRPr="00E1483F" w:rsidRDefault="00E1483F" w:rsidP="006B3B70">
            <w:pPr>
              <w:rPr>
                <w:rFonts w:ascii="Arial Nova Light" w:hAnsi="Arial Nova Light" w:cs="Sanskrit Text"/>
                <w:b w:val="0"/>
                <w:bCs w:val="0"/>
                <w:i/>
                <w:iCs/>
              </w:rPr>
            </w:pPr>
            <w:r>
              <w:rPr>
                <w:rFonts w:ascii="Arial Nova Light" w:hAnsi="Arial Nova Light" w:cs="Sanskrit Text"/>
                <w:b w:val="0"/>
                <w:bCs w:val="0"/>
                <w:i/>
                <w:iCs/>
              </w:rPr>
              <w:t xml:space="preserve">Required </w:t>
            </w:r>
          </w:p>
          <w:p w14:paraId="480A6C85" w14:textId="4BA6E018" w:rsidR="006A2FC6" w:rsidRPr="006A2FC6" w:rsidRDefault="00C43721" w:rsidP="006B3B70">
            <w:pPr>
              <w:rPr>
                <w:rFonts w:ascii="Arial Nova Light" w:hAnsi="Arial Nova Light" w:cs="Sanskrit Text"/>
                <w:b w:val="0"/>
              </w:rPr>
            </w:pPr>
            <w:r>
              <w:rPr>
                <w:rFonts w:ascii="Arial Nova Light" w:hAnsi="Arial Nova Light" w:cs="Sanskrit Text"/>
              </w:rPr>
              <w:t>Leadership Team Member (will function as project sponsor)</w:t>
            </w:r>
          </w:p>
        </w:tc>
        <w:tc>
          <w:tcPr>
            <w:tcW w:w="1800" w:type="dxa"/>
          </w:tcPr>
          <w:p w14:paraId="52F20534" w14:textId="48693AC4" w:rsidR="006A2FC6" w:rsidRPr="00880409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  <w:b w:val="0"/>
                <w:bCs w:val="0"/>
              </w:rPr>
            </w:pPr>
          </w:p>
        </w:tc>
        <w:tc>
          <w:tcPr>
            <w:tcW w:w="1890" w:type="dxa"/>
          </w:tcPr>
          <w:p w14:paraId="29BE8265" w14:textId="6BC7E2C3" w:rsidR="006A2FC6" w:rsidRPr="00880409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  <w:b w:val="0"/>
                <w:bCs w:val="0"/>
              </w:rPr>
            </w:pPr>
          </w:p>
        </w:tc>
        <w:tc>
          <w:tcPr>
            <w:tcW w:w="1716" w:type="dxa"/>
          </w:tcPr>
          <w:p w14:paraId="6D619284" w14:textId="6E53525E" w:rsidR="006A2FC6" w:rsidRPr="00880409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  <w:b w:val="0"/>
                <w:bCs w:val="0"/>
              </w:rPr>
            </w:pPr>
          </w:p>
        </w:tc>
        <w:tc>
          <w:tcPr>
            <w:tcW w:w="1524" w:type="dxa"/>
          </w:tcPr>
          <w:p w14:paraId="533ED6BA" w14:textId="0D8BBFFC" w:rsidR="006A2FC6" w:rsidRPr="00880409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  <w:b w:val="0"/>
                <w:bCs w:val="0"/>
              </w:rPr>
            </w:pPr>
          </w:p>
        </w:tc>
      </w:tr>
      <w:tr w:rsidR="006A2FC6" w14:paraId="10462448" w14:textId="77777777" w:rsidTr="000A38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3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7163A9C7" w14:textId="172AF416" w:rsidR="006A2FC6" w:rsidRPr="00BB496B" w:rsidRDefault="006A2FC6" w:rsidP="006B3B70">
            <w:pPr>
              <w:rPr>
                <w:rFonts w:ascii="Arial Nova Light" w:hAnsi="Arial Nova Light" w:cs="Sanskrit Text"/>
              </w:rPr>
            </w:pPr>
            <w:r w:rsidRPr="00BB496B">
              <w:rPr>
                <w:rFonts w:ascii="Arial Nova Light" w:hAnsi="Arial Nova Light" w:cs="Sanskrit Text"/>
              </w:rPr>
              <w:t xml:space="preserve">Team Member: </w:t>
            </w:r>
          </w:p>
        </w:tc>
        <w:tc>
          <w:tcPr>
            <w:tcW w:w="1800" w:type="dxa"/>
          </w:tcPr>
          <w:p w14:paraId="17751914" w14:textId="43AEAB7D" w:rsidR="006A2FC6" w:rsidRPr="00880409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  <w:b w:val="0"/>
                <w:bCs w:val="0"/>
              </w:rPr>
            </w:pPr>
          </w:p>
        </w:tc>
        <w:tc>
          <w:tcPr>
            <w:tcW w:w="1890" w:type="dxa"/>
          </w:tcPr>
          <w:p w14:paraId="024FC965" w14:textId="4550E650" w:rsidR="006A2FC6" w:rsidRPr="00880409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  <w:b w:val="0"/>
                <w:bCs w:val="0"/>
              </w:rPr>
            </w:pPr>
          </w:p>
        </w:tc>
        <w:tc>
          <w:tcPr>
            <w:tcW w:w="1716" w:type="dxa"/>
          </w:tcPr>
          <w:p w14:paraId="07F18DC7" w14:textId="4BA054A4" w:rsidR="006A2FC6" w:rsidRPr="00880409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  <w:b w:val="0"/>
                <w:bCs w:val="0"/>
              </w:rPr>
            </w:pPr>
          </w:p>
        </w:tc>
        <w:tc>
          <w:tcPr>
            <w:tcW w:w="1524" w:type="dxa"/>
          </w:tcPr>
          <w:p w14:paraId="58D8CD3B" w14:textId="60DBFFA7" w:rsidR="006A2FC6" w:rsidRPr="00880409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  <w:b w:val="0"/>
                <w:bCs w:val="0"/>
              </w:rPr>
            </w:pPr>
          </w:p>
        </w:tc>
      </w:tr>
      <w:tr w:rsidR="006A2FC6" w14:paraId="358ADD87" w14:textId="77777777" w:rsidTr="000A38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3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6DEA9B72" w14:textId="215776EC" w:rsidR="006A2FC6" w:rsidRPr="00BB496B" w:rsidRDefault="006A2FC6" w:rsidP="006B3B70">
            <w:pPr>
              <w:rPr>
                <w:rFonts w:ascii="Arial Nova Light" w:hAnsi="Arial Nova Light" w:cs="Sanskrit Text"/>
              </w:rPr>
            </w:pPr>
            <w:r w:rsidRPr="00BB496B">
              <w:rPr>
                <w:rFonts w:ascii="Arial Nova Light" w:hAnsi="Arial Nova Light" w:cs="Sanskrit Text"/>
              </w:rPr>
              <w:t xml:space="preserve">Team Member: </w:t>
            </w:r>
          </w:p>
        </w:tc>
        <w:tc>
          <w:tcPr>
            <w:tcW w:w="1800" w:type="dxa"/>
          </w:tcPr>
          <w:p w14:paraId="5C5A5495" w14:textId="72EB8EF8" w:rsidR="006A2FC6" w:rsidRPr="00880409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  <w:b w:val="0"/>
                <w:bCs w:val="0"/>
              </w:rPr>
            </w:pPr>
          </w:p>
        </w:tc>
        <w:tc>
          <w:tcPr>
            <w:tcW w:w="1890" w:type="dxa"/>
          </w:tcPr>
          <w:p w14:paraId="106BAED3" w14:textId="51D8B01C" w:rsidR="006A2FC6" w:rsidRPr="00880409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  <w:b w:val="0"/>
                <w:bCs w:val="0"/>
              </w:rPr>
            </w:pPr>
          </w:p>
        </w:tc>
        <w:tc>
          <w:tcPr>
            <w:tcW w:w="1716" w:type="dxa"/>
          </w:tcPr>
          <w:p w14:paraId="10344CEE" w14:textId="00E9114B" w:rsidR="006A2FC6" w:rsidRPr="00880409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  <w:b w:val="0"/>
                <w:bCs w:val="0"/>
              </w:rPr>
            </w:pPr>
          </w:p>
        </w:tc>
        <w:tc>
          <w:tcPr>
            <w:tcW w:w="1524" w:type="dxa"/>
          </w:tcPr>
          <w:p w14:paraId="41780CAB" w14:textId="08492C09" w:rsidR="006A2FC6" w:rsidRPr="00880409" w:rsidRDefault="006A2FC6" w:rsidP="006B3B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ova Light" w:hAnsi="Arial Nova Light" w:cs="Sanskrit Text"/>
                <w:b w:val="0"/>
                <w:bCs w:val="0"/>
              </w:rPr>
            </w:pPr>
          </w:p>
        </w:tc>
      </w:tr>
    </w:tbl>
    <w:p w14:paraId="148673B4" w14:textId="0364A917" w:rsidR="00B00940" w:rsidRDefault="00B00940" w:rsidP="006B3B70">
      <w:pPr>
        <w:pStyle w:val="NormalWeb"/>
        <w:numPr>
          <w:ilvl w:val="0"/>
          <w:numId w:val="1"/>
        </w:numPr>
        <w:spacing w:after="165" w:afterAutospacing="0"/>
        <w:rPr>
          <w:rFonts w:ascii="Arial Nova Light" w:hAnsi="Arial Nova Light" w:cs="Segoe UI"/>
        </w:rPr>
      </w:pPr>
      <w:r>
        <w:rPr>
          <w:rFonts w:ascii="Arial Nova Light" w:hAnsi="Arial Nova Light" w:cs="Segoe UI"/>
        </w:rPr>
        <w:t xml:space="preserve">How did you (or your college) hear about </w:t>
      </w:r>
      <w:r w:rsidR="00A5330E">
        <w:rPr>
          <w:rFonts w:ascii="Arial Nova Light" w:hAnsi="Arial Nova Light" w:cs="Segoe UI"/>
        </w:rPr>
        <w:t xml:space="preserve">the 2021 </w:t>
      </w:r>
      <w:r w:rsidR="008773D5">
        <w:rPr>
          <w:rFonts w:ascii="Arial Nova Light" w:hAnsi="Arial Nova Light" w:cs="Segoe UI"/>
        </w:rPr>
        <w:t>Benefits for Success CTE Academy</w:t>
      </w:r>
      <w:r>
        <w:rPr>
          <w:rFonts w:ascii="Arial Nova Light" w:hAnsi="Arial Nova Light" w:cs="Segoe UI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B00940" w14:paraId="79387E5D" w14:textId="77777777" w:rsidTr="004F766B">
        <w:trPr>
          <w:trHeight w:val="854"/>
        </w:trPr>
        <w:tc>
          <w:tcPr>
            <w:tcW w:w="9350" w:type="dxa"/>
          </w:tcPr>
          <w:p w14:paraId="05117F7C" w14:textId="7A2B1B2D" w:rsidR="00B00940" w:rsidRDefault="00B00940" w:rsidP="006B3B70">
            <w:pPr>
              <w:pStyle w:val="NormalWeb"/>
              <w:spacing w:after="165" w:afterAutospacing="0"/>
              <w:rPr>
                <w:rFonts w:ascii="Arial Nova Light" w:hAnsi="Arial Nova Light" w:cs="Segoe UI"/>
              </w:rPr>
            </w:pPr>
          </w:p>
          <w:p w14:paraId="4057893B" w14:textId="62BE84BE" w:rsidR="00B00940" w:rsidRDefault="00B00940" w:rsidP="006B3B70">
            <w:pPr>
              <w:pStyle w:val="NormalWeb"/>
              <w:spacing w:after="165" w:afterAutospacing="0"/>
              <w:rPr>
                <w:rFonts w:ascii="Arial Nova Light" w:hAnsi="Arial Nova Light" w:cs="Segoe UI"/>
              </w:rPr>
            </w:pPr>
          </w:p>
        </w:tc>
      </w:tr>
    </w:tbl>
    <w:p w14:paraId="7582159B" w14:textId="05E5C43D" w:rsidR="00006ED3" w:rsidRDefault="00006ED3" w:rsidP="006B3B70">
      <w:pPr>
        <w:spacing w:line="240" w:lineRule="auto"/>
        <w:rPr>
          <w:rFonts w:ascii="Arial Nova Light" w:hAnsi="Arial Nova Light"/>
          <w:sz w:val="24"/>
          <w:szCs w:val="24"/>
        </w:rPr>
      </w:pPr>
    </w:p>
    <w:p w14:paraId="2DF12B35" w14:textId="77777777" w:rsidR="00006ED3" w:rsidRPr="00BB496B" w:rsidRDefault="00006ED3" w:rsidP="006B3B70">
      <w:pPr>
        <w:pStyle w:val="Heading1"/>
      </w:pPr>
      <w:bookmarkStart w:id="1" w:name="_Toc50997563"/>
      <w:r w:rsidRPr="00BB496B">
        <w:t>How to Submit</w:t>
      </w:r>
      <w:bookmarkEnd w:id="1"/>
    </w:p>
    <w:p w14:paraId="18136C1E" w14:textId="77777777" w:rsidR="00006ED3" w:rsidRPr="00BB496B" w:rsidRDefault="00006ED3" w:rsidP="006B3B70">
      <w:pPr>
        <w:pStyle w:val="Heading1"/>
        <w:rPr>
          <w:sz w:val="24"/>
          <w:szCs w:val="24"/>
          <w:highlight w:val="yellow"/>
        </w:rPr>
      </w:pPr>
    </w:p>
    <w:p w14:paraId="4505FFCE" w14:textId="5C26C19D" w:rsidR="00923AD3" w:rsidRPr="0075507B" w:rsidRDefault="00923AD3" w:rsidP="006A2FC6">
      <w:pPr>
        <w:spacing w:after="0" w:line="240" w:lineRule="auto"/>
        <w:rPr>
          <w:rFonts w:ascii="Arial Nova Light" w:hAnsi="Arial Nova Light"/>
          <w:sz w:val="24"/>
          <w:szCs w:val="24"/>
        </w:rPr>
      </w:pPr>
      <w:r w:rsidRPr="0075507B">
        <w:rPr>
          <w:rFonts w:ascii="Arial Nova Light" w:hAnsi="Arial Nova Light"/>
          <w:sz w:val="24"/>
          <w:szCs w:val="24"/>
        </w:rPr>
        <w:t>Please email your complete</w:t>
      </w:r>
      <w:r w:rsidR="00A5330E">
        <w:rPr>
          <w:rFonts w:ascii="Arial Nova Light" w:hAnsi="Arial Nova Light"/>
          <w:sz w:val="24"/>
          <w:szCs w:val="24"/>
        </w:rPr>
        <w:t>d</w:t>
      </w:r>
      <w:r w:rsidRPr="0075507B">
        <w:rPr>
          <w:rFonts w:ascii="Arial Nova Light" w:hAnsi="Arial Nova Light"/>
          <w:sz w:val="24"/>
          <w:szCs w:val="24"/>
        </w:rPr>
        <w:t xml:space="preserve"> application form to </w:t>
      </w:r>
      <w:hyperlink r:id="rId15" w:history="1">
        <w:r w:rsidRPr="0075507B">
          <w:rPr>
            <w:rStyle w:val="Hyperlink"/>
            <w:rFonts w:ascii="Arial Nova Light" w:hAnsi="Arial Nova Light" w:cs="Sanskrit Text"/>
            <w:sz w:val="24"/>
            <w:szCs w:val="24"/>
          </w:rPr>
          <w:t>scd@seattlejobsinit.com</w:t>
        </w:r>
      </w:hyperlink>
      <w:r w:rsidRPr="0075507B">
        <w:rPr>
          <w:rFonts w:ascii="Arial Nova Light" w:hAnsi="Arial Nova Light"/>
          <w:sz w:val="24"/>
          <w:szCs w:val="24"/>
        </w:rPr>
        <w:t xml:space="preserve"> with the subject line </w:t>
      </w:r>
      <w:r w:rsidRPr="006A2FC6">
        <w:rPr>
          <w:rStyle w:val="IntenseEmphasis"/>
          <w:rFonts w:ascii="Arial Nova Light" w:hAnsi="Arial Nova Light"/>
          <w:b w:val="0"/>
          <w:color w:val="auto"/>
          <w:sz w:val="24"/>
          <w:szCs w:val="24"/>
        </w:rPr>
        <w:t>“CTE Academy application from [your college name]”</w:t>
      </w:r>
      <w:r w:rsidRPr="006A2FC6">
        <w:rPr>
          <w:rStyle w:val="IntenseEmphasis"/>
          <w:rFonts w:ascii="Arial Nova Light" w:hAnsi="Arial Nova Light"/>
          <w:color w:val="auto"/>
          <w:sz w:val="24"/>
          <w:szCs w:val="24"/>
        </w:rPr>
        <w:t xml:space="preserve"> </w:t>
      </w:r>
      <w:r w:rsidRPr="0075507B">
        <w:rPr>
          <w:rStyle w:val="IntenseEmphasis"/>
          <w:rFonts w:ascii="Arial Nova Light" w:hAnsi="Arial Nova Light"/>
          <w:sz w:val="24"/>
          <w:szCs w:val="24"/>
        </w:rPr>
        <w:t>no later than December 18, 2020</w:t>
      </w:r>
      <w:r w:rsidRPr="0075507B">
        <w:rPr>
          <w:rFonts w:ascii="Arial Nova Light" w:hAnsi="Arial Nova Light"/>
          <w:b/>
          <w:bCs/>
          <w:sz w:val="24"/>
          <w:szCs w:val="24"/>
        </w:rPr>
        <w:t xml:space="preserve"> </w:t>
      </w:r>
      <w:r w:rsidRPr="00B00DDE">
        <w:rPr>
          <w:rStyle w:val="IntenseEmphasis"/>
          <w:rFonts w:ascii="Arial Nova Light" w:hAnsi="Arial Nova Light"/>
          <w:sz w:val="24"/>
          <w:szCs w:val="24"/>
        </w:rPr>
        <w:t>at 5:00 PM Pacific Time</w:t>
      </w:r>
      <w:r w:rsidRPr="0075507B">
        <w:rPr>
          <w:rFonts w:ascii="Arial Nova Light" w:hAnsi="Arial Nova Light"/>
          <w:sz w:val="24"/>
          <w:szCs w:val="24"/>
        </w:rPr>
        <w:t>. You will receive a confirmation email to indicate that we have received your application.</w:t>
      </w:r>
    </w:p>
    <w:p w14:paraId="12334892" w14:textId="77777777" w:rsidR="00923AD3" w:rsidRPr="0075507B" w:rsidRDefault="00923AD3" w:rsidP="006A2FC6">
      <w:pPr>
        <w:spacing w:after="0" w:line="240" w:lineRule="auto"/>
        <w:rPr>
          <w:rFonts w:ascii="Arial Nova Light" w:hAnsi="Arial Nova Light"/>
          <w:sz w:val="24"/>
          <w:szCs w:val="24"/>
        </w:rPr>
      </w:pPr>
    </w:p>
    <w:p w14:paraId="5473CE7F" w14:textId="4E9A05B5" w:rsidR="00923AD3" w:rsidRPr="006A2FC6" w:rsidRDefault="00503756" w:rsidP="00923AD3">
      <w:pPr>
        <w:spacing w:line="240" w:lineRule="auto"/>
        <w:jc w:val="center"/>
        <w:rPr>
          <w:rFonts w:ascii="Arial Nova Light" w:hAnsi="Arial Nova Light" w:cs="Sanskrit Text"/>
          <w:b/>
          <w:color w:val="0563C1" w:themeColor="hyperlink"/>
          <w:sz w:val="24"/>
          <w:szCs w:val="24"/>
          <w:u w:val="single"/>
        </w:rPr>
      </w:pPr>
      <w:r w:rsidRPr="006A2FC6">
        <w:rPr>
          <w:rFonts w:ascii="Arial Nova Light" w:hAnsi="Arial Nova Light"/>
          <w:b/>
          <w:bCs/>
          <w:sz w:val="24"/>
          <w:szCs w:val="24"/>
        </w:rPr>
        <w:t>P</w:t>
      </w:r>
      <w:r w:rsidR="00923AD3" w:rsidRPr="006A2FC6">
        <w:rPr>
          <w:rFonts w:ascii="Arial Nova Light" w:hAnsi="Arial Nova Light"/>
          <w:b/>
          <w:bCs/>
          <w:sz w:val="24"/>
          <w:szCs w:val="24"/>
        </w:rPr>
        <w:t>lease</w:t>
      </w:r>
      <w:r w:rsidR="00923AD3" w:rsidRPr="006A2FC6">
        <w:rPr>
          <w:rFonts w:ascii="Arial Nova Light" w:hAnsi="Arial Nova Light"/>
          <w:b/>
          <w:sz w:val="24"/>
          <w:szCs w:val="24"/>
        </w:rPr>
        <w:t xml:space="preserve"> feel free to reach out to us with any questions</w:t>
      </w:r>
      <w:r w:rsidRPr="006A2FC6">
        <w:rPr>
          <w:rFonts w:ascii="Arial Nova Light" w:hAnsi="Arial Nova Light"/>
          <w:b/>
          <w:bCs/>
          <w:sz w:val="24"/>
          <w:szCs w:val="24"/>
        </w:rPr>
        <w:t>:</w:t>
      </w:r>
      <w:r w:rsidR="00923AD3" w:rsidRPr="006A2FC6">
        <w:rPr>
          <w:rFonts w:ascii="Arial Nova Light" w:hAnsi="Arial Nova Light"/>
          <w:b/>
          <w:sz w:val="24"/>
          <w:szCs w:val="24"/>
        </w:rPr>
        <w:t xml:space="preserve"> </w:t>
      </w:r>
      <w:hyperlink r:id="rId16" w:history="1">
        <w:r w:rsidR="00923AD3" w:rsidRPr="006A2FC6">
          <w:rPr>
            <w:rStyle w:val="Hyperlink"/>
            <w:rFonts w:ascii="Arial Nova Light" w:hAnsi="Arial Nova Light" w:cs="Sanskrit Text"/>
            <w:b/>
            <w:sz w:val="24"/>
            <w:szCs w:val="24"/>
          </w:rPr>
          <w:t>scd@seattlejobsinit.com</w:t>
        </w:r>
      </w:hyperlink>
    </w:p>
    <w:p w14:paraId="21042945" w14:textId="7D841039" w:rsidR="00894045" w:rsidRDefault="00894045" w:rsidP="006B3B70">
      <w:pPr>
        <w:spacing w:line="240" w:lineRule="auto"/>
        <w:jc w:val="center"/>
        <w:rPr>
          <w:rStyle w:val="Hyperlink"/>
          <w:rFonts w:ascii="Arial Nova Light" w:hAnsi="Arial Nova Light" w:cs="Sanskrit Text"/>
          <w:sz w:val="24"/>
          <w:szCs w:val="24"/>
        </w:rPr>
      </w:pPr>
    </w:p>
    <w:p w14:paraId="1F618104" w14:textId="5D56C743" w:rsidR="00894045" w:rsidRDefault="007006FD" w:rsidP="00894045">
      <w:pPr>
        <w:pStyle w:val="Heading1"/>
      </w:pPr>
      <w:r>
        <w:t xml:space="preserve">More </w:t>
      </w:r>
      <w:r w:rsidR="00894045">
        <w:t>About Us</w:t>
      </w:r>
    </w:p>
    <w:p w14:paraId="4A3B0882" w14:textId="03B7C9AD" w:rsidR="003E7FE0" w:rsidRDefault="003E7FE0" w:rsidP="003E7FE0">
      <w:pPr>
        <w:pStyle w:val="NormalWeb"/>
        <w:spacing w:after="165" w:afterAutospacing="0"/>
        <w:rPr>
          <w:rFonts w:ascii="Arial Nova Light" w:hAnsi="Arial Nova Light" w:cs="Calibri"/>
        </w:rPr>
      </w:pPr>
      <w:r>
        <w:rPr>
          <w:rFonts w:ascii="Arial Nova Light" w:hAnsi="Arial Nova Light" w:cs="Calibri"/>
        </w:rPr>
        <w:t>T</w:t>
      </w:r>
      <w:r w:rsidRPr="00F943CC">
        <w:rPr>
          <w:rFonts w:ascii="Arial Nova Light" w:hAnsi="Arial Nova Light" w:cs="Calibri"/>
        </w:rPr>
        <w:t xml:space="preserve">he Student-Centered Design team at Seattle Jobs Initiative </w:t>
      </w:r>
      <w:r>
        <w:rPr>
          <w:rFonts w:ascii="Arial Nova Light" w:hAnsi="Arial Nova Light" w:cs="Calibri"/>
        </w:rPr>
        <w:t xml:space="preserve">(SJI) </w:t>
      </w:r>
      <w:r w:rsidRPr="003001D0">
        <w:rPr>
          <w:rFonts w:ascii="Arial Nova Light" w:hAnsi="Arial Nova Light" w:cs="Calibri"/>
        </w:rPr>
        <w:t xml:space="preserve">partners with </w:t>
      </w:r>
      <w:r w:rsidR="006D0AAF">
        <w:rPr>
          <w:rFonts w:ascii="Arial Nova Light" w:hAnsi="Arial Nova Light" w:cs="Calibri"/>
        </w:rPr>
        <w:t>colleges</w:t>
      </w:r>
      <w:r w:rsidRPr="003001D0">
        <w:rPr>
          <w:rFonts w:ascii="Arial Nova Light" w:hAnsi="Arial Nova Light" w:cs="Calibri"/>
        </w:rPr>
        <w:t xml:space="preserve"> to </w:t>
      </w:r>
      <w:r w:rsidR="006D0AAF">
        <w:rPr>
          <w:rFonts w:ascii="Arial Nova Light" w:hAnsi="Arial Nova Light" w:cs="Calibri"/>
        </w:rPr>
        <w:t xml:space="preserve">engage the student voice and </w:t>
      </w:r>
      <w:r w:rsidR="006D0AAF" w:rsidRPr="00D04C06">
        <w:rPr>
          <w:rFonts w:ascii="Arial Nova Light" w:hAnsi="Arial Nova Light" w:cs="Calibri"/>
        </w:rPr>
        <w:t>empower</w:t>
      </w:r>
      <w:r w:rsidRPr="003001D0">
        <w:rPr>
          <w:rFonts w:ascii="Arial Nova Light" w:hAnsi="Arial Nova Light" w:cs="Calibri"/>
        </w:rPr>
        <w:t xml:space="preserve"> underserved students</w:t>
      </w:r>
      <w:r w:rsidR="006D0AAF" w:rsidRPr="00D04C06">
        <w:rPr>
          <w:rFonts w:ascii="Arial Nova Light" w:hAnsi="Arial Nova Light" w:cs="Calibri"/>
        </w:rPr>
        <w:t xml:space="preserve"> to thrive.</w:t>
      </w:r>
      <w:r w:rsidRPr="003001D0">
        <w:rPr>
          <w:rFonts w:ascii="Arial Nova Light" w:hAnsi="Arial Nova Light" w:cs="Calibri"/>
        </w:rPr>
        <w:t xml:space="preserve"> </w:t>
      </w:r>
      <w:r w:rsidRPr="00F943CC">
        <w:rPr>
          <w:rFonts w:ascii="Arial Nova Light" w:hAnsi="Arial Nova Light" w:cs="Calibri"/>
        </w:rPr>
        <w:t xml:space="preserve">We specialize in </w:t>
      </w:r>
      <w:r w:rsidR="00803015">
        <w:rPr>
          <w:rFonts w:ascii="Arial Nova Light" w:hAnsi="Arial Nova Light" w:cs="Calibri"/>
        </w:rPr>
        <w:t>designing</w:t>
      </w:r>
      <w:r w:rsidRPr="00F943CC">
        <w:rPr>
          <w:rFonts w:ascii="Arial Nova Light" w:hAnsi="Arial Nova Light" w:cs="Calibri"/>
        </w:rPr>
        <w:t xml:space="preserve"> and applying interventions </w:t>
      </w:r>
      <w:r>
        <w:rPr>
          <w:rFonts w:ascii="Arial Nova Light" w:hAnsi="Arial Nova Light" w:cs="Calibri"/>
        </w:rPr>
        <w:t>to remove obstacles</w:t>
      </w:r>
      <w:r w:rsidRPr="00F943CC">
        <w:rPr>
          <w:rFonts w:ascii="Arial Nova Light" w:hAnsi="Arial Nova Light" w:cs="Calibri"/>
        </w:rPr>
        <w:t xml:space="preserve"> </w:t>
      </w:r>
      <w:r w:rsidR="00E37C12">
        <w:rPr>
          <w:rFonts w:ascii="Arial Nova Light" w:hAnsi="Arial Nova Light" w:cs="Calibri"/>
        </w:rPr>
        <w:t xml:space="preserve">that </w:t>
      </w:r>
      <w:r w:rsidRPr="00F943CC">
        <w:rPr>
          <w:rFonts w:ascii="Arial Nova Light" w:hAnsi="Arial Nova Light" w:cs="Calibri"/>
        </w:rPr>
        <w:t>impac</w:t>
      </w:r>
      <w:r w:rsidR="005E64D7">
        <w:rPr>
          <w:rFonts w:ascii="Arial Nova Light" w:hAnsi="Arial Nova Light" w:cs="Calibri"/>
        </w:rPr>
        <w:t>t</w:t>
      </w:r>
      <w:r w:rsidRPr="00F943CC">
        <w:rPr>
          <w:rFonts w:ascii="Arial Nova Light" w:hAnsi="Arial Nova Light" w:cs="Calibri"/>
        </w:rPr>
        <w:t xml:space="preserve"> student access and outcomes</w:t>
      </w:r>
      <w:r w:rsidR="00770624">
        <w:rPr>
          <w:rFonts w:ascii="Arial Nova Light" w:hAnsi="Arial Nova Light" w:cs="Calibri"/>
        </w:rPr>
        <w:t xml:space="preserve">, and we tap directly into the knowledge and experience of students, staff, and faculty to identify </w:t>
      </w:r>
      <w:r w:rsidR="006D0AAF">
        <w:rPr>
          <w:rFonts w:ascii="Arial Nova Light" w:hAnsi="Arial Nova Light" w:cs="Calibri"/>
        </w:rPr>
        <w:t>opportunities to further student success.</w:t>
      </w:r>
      <w:r w:rsidRPr="00F943CC">
        <w:rPr>
          <w:rFonts w:ascii="Arial Nova Light" w:hAnsi="Arial Nova Light" w:cs="Calibri"/>
        </w:rPr>
        <w:t xml:space="preserve"> Key to our approach is a focus </w:t>
      </w:r>
      <w:r w:rsidRPr="00F943CC">
        <w:rPr>
          <w:rFonts w:ascii="Arial Nova Light" w:hAnsi="Arial Nova Light" w:cs="Calibri"/>
        </w:rPr>
        <w:lastRenderedPageBreak/>
        <w:t xml:space="preserve">on integrating the student voice and using co-design to ensure that </w:t>
      </w:r>
      <w:r w:rsidR="000263A5" w:rsidRPr="000263A5">
        <w:rPr>
          <w:rFonts w:ascii="Arial Nova Light" w:hAnsi="Arial Nova Light" w:cs="Calibri"/>
        </w:rPr>
        <w:t>solutions not only meet the needs of</w:t>
      </w:r>
      <w:r w:rsidR="000263A5">
        <w:rPr>
          <w:rFonts w:ascii="Arial Nova Light" w:hAnsi="Arial Nova Light" w:cs="Calibri"/>
        </w:rPr>
        <w:t xml:space="preserve"> students</w:t>
      </w:r>
      <w:r w:rsidR="000263A5" w:rsidRPr="000263A5">
        <w:rPr>
          <w:rFonts w:ascii="Arial Nova Light" w:hAnsi="Arial Nova Light" w:cs="Calibri"/>
        </w:rPr>
        <w:t xml:space="preserve">, but also enable </w:t>
      </w:r>
      <w:r w:rsidR="000263A5">
        <w:rPr>
          <w:rFonts w:ascii="Arial Nova Light" w:hAnsi="Arial Nova Light" w:cs="Calibri"/>
        </w:rPr>
        <w:t>institutions</w:t>
      </w:r>
      <w:r w:rsidR="000263A5" w:rsidRPr="000263A5">
        <w:rPr>
          <w:rFonts w:ascii="Arial Nova Light" w:hAnsi="Arial Nova Light" w:cs="Calibri"/>
        </w:rPr>
        <w:t xml:space="preserve"> to make the best use of resources.</w:t>
      </w:r>
    </w:p>
    <w:p w14:paraId="5DFFCABE" w14:textId="4135F53E" w:rsidR="00B3764D" w:rsidRPr="00F943CC" w:rsidRDefault="003E7FE0" w:rsidP="00B3764D">
      <w:pPr>
        <w:pStyle w:val="NormalWeb"/>
        <w:rPr>
          <w:rFonts w:ascii="Arial Nova Light" w:hAnsi="Arial Nova Light"/>
        </w:rPr>
      </w:pPr>
      <w:r w:rsidRPr="00483961">
        <w:rPr>
          <w:rFonts w:ascii="Arial Nova Light" w:hAnsi="Arial Nova Light"/>
        </w:rPr>
        <w:t xml:space="preserve">Backed by </w:t>
      </w:r>
      <w:hyperlink r:id="rId17" w:anchor="sji-experience" w:history="1">
        <w:r w:rsidRPr="00483961">
          <w:rPr>
            <w:rFonts w:ascii="Arial Nova Light" w:hAnsi="Arial Nova Light"/>
          </w:rPr>
          <w:t>SJI’s experience</w:t>
        </w:r>
      </w:hyperlink>
      <w:r w:rsidRPr="00483961">
        <w:rPr>
          <w:rFonts w:ascii="Arial Nova Light" w:hAnsi="Arial Nova Light"/>
        </w:rPr>
        <w:t xml:space="preserve"> as a leading workforce intermediary, our versatile team brings domain knowledge, research, facilitation, and project management expertise to each of our collaborations.</w:t>
      </w:r>
      <w:r>
        <w:t xml:space="preserve"> </w:t>
      </w:r>
      <w:r w:rsidR="00EC2728">
        <w:rPr>
          <w:rFonts w:ascii="Arial Nova Light" w:hAnsi="Arial Nova Light"/>
        </w:rPr>
        <w:t>Ov</w:t>
      </w:r>
      <w:r w:rsidR="00EC2728" w:rsidRPr="00EC2728">
        <w:rPr>
          <w:rFonts w:ascii="Arial Nova Light" w:hAnsi="Arial Nova Light"/>
        </w:rPr>
        <w:t xml:space="preserve">er the past 20-plus years, </w:t>
      </w:r>
      <w:r w:rsidR="003756CC">
        <w:rPr>
          <w:rFonts w:ascii="Arial Nova Light" w:hAnsi="Arial Nova Light"/>
        </w:rPr>
        <w:t>SJI has</w:t>
      </w:r>
      <w:r w:rsidR="00EC2728" w:rsidRPr="00EC2728">
        <w:rPr>
          <w:rFonts w:ascii="Arial Nova Light" w:hAnsi="Arial Nova Light"/>
        </w:rPr>
        <w:t xml:space="preserve"> acquired deep practical and research-based knowledge and expertise in workforce development, college systems, and the needs, challenges, and motivations of underserved populations.</w:t>
      </w:r>
      <w:r w:rsidR="00EC2728">
        <w:rPr>
          <w:rFonts w:ascii="Arial Nova Light" w:hAnsi="Arial Nova Light"/>
        </w:rPr>
        <w:t xml:space="preserve"> </w:t>
      </w:r>
      <w:r w:rsidR="00142BA9">
        <w:rPr>
          <w:rFonts w:ascii="Arial Nova Light" w:hAnsi="Arial Nova Light"/>
        </w:rPr>
        <w:t>W</w:t>
      </w:r>
      <w:r w:rsidR="00EC2728" w:rsidRPr="00F943CC">
        <w:rPr>
          <w:rFonts w:ascii="Arial Nova Light" w:hAnsi="Arial Nova Light"/>
        </w:rPr>
        <w:t>e have gained national recognition for raising the importance and defining the functions of college and career navigation, through which community-based “navigators” support post-secondary enrollment and persistence among low-income students</w:t>
      </w:r>
      <w:r w:rsidR="00EC2728">
        <w:rPr>
          <w:rFonts w:ascii="Arial Nova Light" w:hAnsi="Arial Nova Light"/>
        </w:rPr>
        <w:t xml:space="preserve">. </w:t>
      </w:r>
      <w:r w:rsidR="001E446B">
        <w:rPr>
          <w:rFonts w:ascii="Arial Nova Light" w:hAnsi="Arial Nova Light"/>
        </w:rPr>
        <w:t xml:space="preserve">In addition, we are </w:t>
      </w:r>
      <w:r w:rsidR="00B3764D" w:rsidRPr="00B3764D">
        <w:rPr>
          <w:rFonts w:ascii="Arial Nova Light" w:hAnsi="Arial Nova Light"/>
        </w:rPr>
        <w:t>the</w:t>
      </w:r>
      <w:r w:rsidR="00B3764D" w:rsidRPr="006A2FC6">
        <w:rPr>
          <w:rFonts w:ascii="Arial Nova Light" w:hAnsi="Arial Nova Light"/>
        </w:rPr>
        <w:t xml:space="preserve"> nation’s leading expert in helping state and local governments and provider partners operationalize and grow their </w:t>
      </w:r>
      <w:hyperlink r:id="rId18" w:tgtFrame="_blank" w:history="1">
        <w:r w:rsidR="00B3764D" w:rsidRPr="006A2FC6">
          <w:rPr>
            <w:rStyle w:val="has-inline-color"/>
            <w:rFonts w:ascii="Arial Nova Light" w:hAnsi="Arial Nova Light"/>
            <w:color w:val="0056D3"/>
            <w:u w:val="single"/>
          </w:rPr>
          <w:t>SNAP E&amp;T</w:t>
        </w:r>
      </w:hyperlink>
      <w:r w:rsidR="00B3764D" w:rsidRPr="006A2FC6">
        <w:rPr>
          <w:rFonts w:ascii="Arial Nova Light" w:hAnsi="Arial Nova Light"/>
        </w:rPr>
        <w:t xml:space="preserve"> programs.</w:t>
      </w:r>
      <w:r w:rsidR="00B3764D">
        <w:rPr>
          <w:rFonts w:ascii="Arial Nova Light" w:hAnsi="Arial Nova Light"/>
        </w:rPr>
        <w:t xml:space="preserve"> </w:t>
      </w:r>
    </w:p>
    <w:p w14:paraId="4E6F501E" w14:textId="18A3CA84" w:rsidR="00894045" w:rsidRPr="00BB496B" w:rsidRDefault="00B3764D" w:rsidP="00E076A4">
      <w:pPr>
        <w:spacing w:line="240" w:lineRule="auto"/>
        <w:rPr>
          <w:rStyle w:val="Hyperlink"/>
          <w:rFonts w:ascii="Arial Nova Light" w:hAnsi="Arial Nova Light" w:cs="Sanskrit Text"/>
          <w:sz w:val="24"/>
          <w:szCs w:val="24"/>
        </w:rPr>
      </w:pPr>
      <w:r>
        <w:rPr>
          <w:rFonts w:ascii="Arial Nova Light" w:eastAsia="Times New Roman" w:hAnsi="Arial Nova Light" w:cs="Times New Roman"/>
          <w:sz w:val="24"/>
          <w:szCs w:val="24"/>
        </w:rPr>
        <w:t>Collaboration is in our DNA. A</w:t>
      </w:r>
      <w:r w:rsidR="003E7FE0" w:rsidRPr="00F943CC">
        <w:rPr>
          <w:rFonts w:ascii="Arial Nova Light" w:eastAsia="Times New Roman" w:hAnsi="Arial Nova Light" w:cs="Times New Roman"/>
          <w:sz w:val="24"/>
          <w:szCs w:val="24"/>
        </w:rPr>
        <w:t xml:space="preserve">longside our partners, we continuously seek to evolve our research and work to foster and support </w:t>
      </w:r>
      <w:r w:rsidR="007C77E9">
        <w:rPr>
          <w:rFonts w:ascii="Arial Nova Light" w:eastAsia="Times New Roman" w:hAnsi="Arial Nova Light" w:cs="Times New Roman"/>
          <w:sz w:val="24"/>
          <w:szCs w:val="24"/>
        </w:rPr>
        <w:t>student success</w:t>
      </w:r>
      <w:r w:rsidR="003E7FE0" w:rsidRPr="00F943CC">
        <w:rPr>
          <w:rFonts w:ascii="Arial Nova Light" w:eastAsia="Times New Roman" w:hAnsi="Arial Nova Light" w:cs="Times New Roman"/>
          <w:sz w:val="24"/>
          <w:szCs w:val="24"/>
        </w:rPr>
        <w:t>.</w:t>
      </w:r>
    </w:p>
    <w:sectPr w:rsidR="00894045" w:rsidRPr="00BB496B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C8E1F2" w14:textId="77777777" w:rsidR="00A505D7" w:rsidRDefault="00A505D7" w:rsidP="002C3C3A">
      <w:pPr>
        <w:spacing w:after="0" w:line="240" w:lineRule="auto"/>
      </w:pPr>
      <w:r>
        <w:separator/>
      </w:r>
    </w:p>
  </w:endnote>
  <w:endnote w:type="continuationSeparator" w:id="0">
    <w:p w14:paraId="50FA7FC4" w14:textId="77777777" w:rsidR="00A505D7" w:rsidRDefault="00A505D7" w:rsidP="002C3C3A">
      <w:pPr>
        <w:spacing w:after="0" w:line="240" w:lineRule="auto"/>
      </w:pPr>
      <w:r>
        <w:continuationSeparator/>
      </w:r>
    </w:p>
  </w:endnote>
  <w:endnote w:type="continuationNotice" w:id="1">
    <w:p w14:paraId="02630E26" w14:textId="77777777" w:rsidR="00A505D7" w:rsidRDefault="00A505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 Nova Light" w:hAnsi="Arial Nova Light"/>
      </w:rPr>
      <w:id w:val="-489949266"/>
      <w:docPartObj>
        <w:docPartGallery w:val="Page Numbers (Bottom of Page)"/>
        <w:docPartUnique/>
      </w:docPartObj>
    </w:sdtPr>
    <w:sdtEndPr/>
    <w:sdtContent>
      <w:sdt>
        <w:sdtPr>
          <w:rPr>
            <w:rFonts w:ascii="Arial Nova Light" w:hAnsi="Arial Nova Light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CE56103" w14:textId="350DE711" w:rsidR="00A5589F" w:rsidRPr="00A5589F" w:rsidRDefault="00A5589F">
            <w:pPr>
              <w:pStyle w:val="Footer"/>
              <w:jc w:val="center"/>
              <w:rPr>
                <w:rFonts w:ascii="Arial Nova Light" w:hAnsi="Arial Nova Light"/>
              </w:rPr>
            </w:pPr>
            <w:r w:rsidRPr="00A5589F">
              <w:rPr>
                <w:rFonts w:ascii="Arial Nova Light" w:hAnsi="Arial Nova Light"/>
              </w:rPr>
              <w:t xml:space="preserve">Page </w:t>
            </w:r>
            <w:r w:rsidRPr="00A5589F">
              <w:rPr>
                <w:rFonts w:ascii="Arial Nova Light" w:hAnsi="Arial Nova Light"/>
                <w:b/>
                <w:bCs/>
                <w:sz w:val="24"/>
                <w:szCs w:val="24"/>
              </w:rPr>
              <w:fldChar w:fldCharType="begin"/>
            </w:r>
            <w:r w:rsidRPr="00A5589F">
              <w:rPr>
                <w:rFonts w:ascii="Arial Nova Light" w:hAnsi="Arial Nova Light"/>
                <w:b/>
                <w:bCs/>
              </w:rPr>
              <w:instrText xml:space="preserve"> PAGE </w:instrText>
            </w:r>
            <w:r w:rsidRPr="00A5589F">
              <w:rPr>
                <w:rFonts w:ascii="Arial Nova Light" w:hAnsi="Arial Nova Light"/>
                <w:b/>
                <w:bCs/>
                <w:sz w:val="24"/>
                <w:szCs w:val="24"/>
              </w:rPr>
              <w:fldChar w:fldCharType="separate"/>
            </w:r>
            <w:r w:rsidRPr="00A5589F">
              <w:rPr>
                <w:rFonts w:ascii="Arial Nova Light" w:hAnsi="Arial Nova Light"/>
                <w:b/>
                <w:bCs/>
                <w:noProof/>
              </w:rPr>
              <w:t>2</w:t>
            </w:r>
            <w:r w:rsidRPr="00A5589F">
              <w:rPr>
                <w:rFonts w:ascii="Arial Nova Light" w:hAnsi="Arial Nova Light"/>
                <w:b/>
                <w:bCs/>
                <w:sz w:val="24"/>
                <w:szCs w:val="24"/>
              </w:rPr>
              <w:fldChar w:fldCharType="end"/>
            </w:r>
            <w:r w:rsidRPr="00A5589F">
              <w:rPr>
                <w:rFonts w:ascii="Arial Nova Light" w:hAnsi="Arial Nova Light"/>
              </w:rPr>
              <w:t xml:space="preserve"> of </w:t>
            </w:r>
            <w:r w:rsidRPr="00A5589F">
              <w:rPr>
                <w:rFonts w:ascii="Arial Nova Light" w:hAnsi="Arial Nova Light"/>
                <w:b/>
                <w:bCs/>
                <w:sz w:val="24"/>
                <w:szCs w:val="24"/>
              </w:rPr>
              <w:fldChar w:fldCharType="begin"/>
            </w:r>
            <w:r w:rsidRPr="00A5589F">
              <w:rPr>
                <w:rFonts w:ascii="Arial Nova Light" w:hAnsi="Arial Nova Light"/>
                <w:b/>
                <w:bCs/>
              </w:rPr>
              <w:instrText xml:space="preserve"> NUMPAGES  </w:instrText>
            </w:r>
            <w:r w:rsidRPr="00A5589F">
              <w:rPr>
                <w:rFonts w:ascii="Arial Nova Light" w:hAnsi="Arial Nova Light"/>
                <w:b/>
                <w:bCs/>
                <w:sz w:val="24"/>
                <w:szCs w:val="24"/>
              </w:rPr>
              <w:fldChar w:fldCharType="separate"/>
            </w:r>
            <w:r w:rsidRPr="00A5589F">
              <w:rPr>
                <w:rFonts w:ascii="Arial Nova Light" w:hAnsi="Arial Nova Light"/>
                <w:b/>
                <w:bCs/>
                <w:noProof/>
              </w:rPr>
              <w:t>2</w:t>
            </w:r>
            <w:r w:rsidRPr="00A5589F">
              <w:rPr>
                <w:rFonts w:ascii="Arial Nova Light" w:hAnsi="Arial Nova Light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2CDE91F" w14:textId="77777777" w:rsidR="00A5589F" w:rsidRDefault="00A558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EAAD0B" w14:textId="77777777" w:rsidR="00A505D7" w:rsidRDefault="00A505D7" w:rsidP="002C3C3A">
      <w:pPr>
        <w:spacing w:after="0" w:line="240" w:lineRule="auto"/>
      </w:pPr>
      <w:r>
        <w:separator/>
      </w:r>
    </w:p>
  </w:footnote>
  <w:footnote w:type="continuationSeparator" w:id="0">
    <w:p w14:paraId="6257C8AD" w14:textId="77777777" w:rsidR="00A505D7" w:rsidRDefault="00A505D7" w:rsidP="002C3C3A">
      <w:pPr>
        <w:spacing w:after="0" w:line="240" w:lineRule="auto"/>
      </w:pPr>
      <w:r>
        <w:continuationSeparator/>
      </w:r>
    </w:p>
  </w:footnote>
  <w:footnote w:type="continuationNotice" w:id="1">
    <w:p w14:paraId="7A9380CF" w14:textId="77777777" w:rsidR="00A505D7" w:rsidRDefault="00A505D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6EABDE" w14:textId="0C74C3BC" w:rsidR="00BB1E9C" w:rsidRDefault="00BB1E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8FA03F8"/>
    <w:multiLevelType w:val="hybridMultilevel"/>
    <w:tmpl w:val="F2483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EB1096"/>
    <w:multiLevelType w:val="multilevel"/>
    <w:tmpl w:val="F6F84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8CD16D2"/>
    <w:multiLevelType w:val="hybridMultilevel"/>
    <w:tmpl w:val="2012991A"/>
    <w:lvl w:ilvl="0" w:tplc="01F8C58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8377D7"/>
    <w:multiLevelType w:val="hybridMultilevel"/>
    <w:tmpl w:val="8F2877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3C433A9"/>
    <w:multiLevelType w:val="hybridMultilevel"/>
    <w:tmpl w:val="0FC8AA64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6" w15:restartNumberingAfterBreak="0">
    <w:nsid w:val="72707A47"/>
    <w:multiLevelType w:val="hybridMultilevel"/>
    <w:tmpl w:val="341A4792"/>
    <w:lvl w:ilvl="0" w:tplc="01F8C58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2E609E"/>
    <w:multiLevelType w:val="hybridMultilevel"/>
    <w:tmpl w:val="D9540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2"/>
  </w:num>
  <w:num w:numId="13">
    <w:abstractNumId w:val="7"/>
  </w:num>
  <w:num w:numId="14">
    <w:abstractNumId w:val="1"/>
  </w:num>
  <w:num w:numId="15">
    <w:abstractNumId w:val="5"/>
  </w:num>
  <w:num w:numId="16">
    <w:abstractNumId w:val="3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DIwNzG0NDExtzBS0lEKTi0uzszPAykwMqoFABrMEjMtAAAA"/>
  </w:docVars>
  <w:rsids>
    <w:rsidRoot w:val="00A54D58"/>
    <w:rsid w:val="000035C1"/>
    <w:rsid w:val="00005090"/>
    <w:rsid w:val="00005A79"/>
    <w:rsid w:val="00006261"/>
    <w:rsid w:val="00006ED3"/>
    <w:rsid w:val="00007531"/>
    <w:rsid w:val="000125E1"/>
    <w:rsid w:val="00016DDC"/>
    <w:rsid w:val="00022300"/>
    <w:rsid w:val="000263A5"/>
    <w:rsid w:val="000279C5"/>
    <w:rsid w:val="00027E0C"/>
    <w:rsid w:val="000368F2"/>
    <w:rsid w:val="00041112"/>
    <w:rsid w:val="00043AAA"/>
    <w:rsid w:val="0004405D"/>
    <w:rsid w:val="00044CAD"/>
    <w:rsid w:val="0004567D"/>
    <w:rsid w:val="0004704B"/>
    <w:rsid w:val="000476C1"/>
    <w:rsid w:val="000527EF"/>
    <w:rsid w:val="000557DE"/>
    <w:rsid w:val="000567B3"/>
    <w:rsid w:val="000601C4"/>
    <w:rsid w:val="00061162"/>
    <w:rsid w:val="00063925"/>
    <w:rsid w:val="000701DA"/>
    <w:rsid w:val="00071190"/>
    <w:rsid w:val="00072510"/>
    <w:rsid w:val="00076F99"/>
    <w:rsid w:val="00080738"/>
    <w:rsid w:val="00091687"/>
    <w:rsid w:val="000933C8"/>
    <w:rsid w:val="00096AD4"/>
    <w:rsid w:val="000A38A5"/>
    <w:rsid w:val="000A4034"/>
    <w:rsid w:val="000B09FA"/>
    <w:rsid w:val="000B19D9"/>
    <w:rsid w:val="000B2553"/>
    <w:rsid w:val="000B2C16"/>
    <w:rsid w:val="000C0EE7"/>
    <w:rsid w:val="000C4928"/>
    <w:rsid w:val="000C5CEC"/>
    <w:rsid w:val="000C690A"/>
    <w:rsid w:val="000C6EB0"/>
    <w:rsid w:val="000C7F8F"/>
    <w:rsid w:val="000D0789"/>
    <w:rsid w:val="000D3475"/>
    <w:rsid w:val="000D5F9B"/>
    <w:rsid w:val="000E0B90"/>
    <w:rsid w:val="000E38B8"/>
    <w:rsid w:val="000E7F8A"/>
    <w:rsid w:val="000F7FFD"/>
    <w:rsid w:val="00100158"/>
    <w:rsid w:val="00101257"/>
    <w:rsid w:val="00102CED"/>
    <w:rsid w:val="00102FBA"/>
    <w:rsid w:val="00103E92"/>
    <w:rsid w:val="00104BB4"/>
    <w:rsid w:val="00106302"/>
    <w:rsid w:val="00115B41"/>
    <w:rsid w:val="0012167E"/>
    <w:rsid w:val="00121FBC"/>
    <w:rsid w:val="001220DF"/>
    <w:rsid w:val="00126015"/>
    <w:rsid w:val="00127A2D"/>
    <w:rsid w:val="001328D3"/>
    <w:rsid w:val="00141613"/>
    <w:rsid w:val="00142BA9"/>
    <w:rsid w:val="00143A60"/>
    <w:rsid w:val="001447A2"/>
    <w:rsid w:val="00147B2C"/>
    <w:rsid w:val="00147CD0"/>
    <w:rsid w:val="001544E4"/>
    <w:rsid w:val="00154BEE"/>
    <w:rsid w:val="00162A86"/>
    <w:rsid w:val="0016480B"/>
    <w:rsid w:val="001654E0"/>
    <w:rsid w:val="00166889"/>
    <w:rsid w:val="00167476"/>
    <w:rsid w:val="00167787"/>
    <w:rsid w:val="00170326"/>
    <w:rsid w:val="00170D04"/>
    <w:rsid w:val="00170EB0"/>
    <w:rsid w:val="00170F2E"/>
    <w:rsid w:val="00171CE3"/>
    <w:rsid w:val="0017311D"/>
    <w:rsid w:val="0017338E"/>
    <w:rsid w:val="0017489B"/>
    <w:rsid w:val="00174D6F"/>
    <w:rsid w:val="001755A2"/>
    <w:rsid w:val="00175623"/>
    <w:rsid w:val="001758B5"/>
    <w:rsid w:val="001771EB"/>
    <w:rsid w:val="00177E13"/>
    <w:rsid w:val="00177ED8"/>
    <w:rsid w:val="00183785"/>
    <w:rsid w:val="00183BEF"/>
    <w:rsid w:val="001857ED"/>
    <w:rsid w:val="001861E9"/>
    <w:rsid w:val="001906F2"/>
    <w:rsid w:val="00192477"/>
    <w:rsid w:val="0019677B"/>
    <w:rsid w:val="001A18DE"/>
    <w:rsid w:val="001A235D"/>
    <w:rsid w:val="001A3C6C"/>
    <w:rsid w:val="001A471C"/>
    <w:rsid w:val="001A5CCD"/>
    <w:rsid w:val="001A5EB9"/>
    <w:rsid w:val="001A627E"/>
    <w:rsid w:val="001B0DB7"/>
    <w:rsid w:val="001B132E"/>
    <w:rsid w:val="001B24D8"/>
    <w:rsid w:val="001B4957"/>
    <w:rsid w:val="001B7908"/>
    <w:rsid w:val="001B7E9A"/>
    <w:rsid w:val="001C0EAB"/>
    <w:rsid w:val="001C2ECF"/>
    <w:rsid w:val="001C6006"/>
    <w:rsid w:val="001C6AFE"/>
    <w:rsid w:val="001C7E70"/>
    <w:rsid w:val="001D0549"/>
    <w:rsid w:val="001D1CF9"/>
    <w:rsid w:val="001D4E32"/>
    <w:rsid w:val="001D65FA"/>
    <w:rsid w:val="001E3F07"/>
    <w:rsid w:val="001E446B"/>
    <w:rsid w:val="001E5228"/>
    <w:rsid w:val="001E6F06"/>
    <w:rsid w:val="001E747B"/>
    <w:rsid w:val="001E7DEF"/>
    <w:rsid w:val="001F0041"/>
    <w:rsid w:val="001F3C6F"/>
    <w:rsid w:val="001F47C9"/>
    <w:rsid w:val="00202E75"/>
    <w:rsid w:val="00205FD5"/>
    <w:rsid w:val="002138D0"/>
    <w:rsid w:val="00216E79"/>
    <w:rsid w:val="00220154"/>
    <w:rsid w:val="00224857"/>
    <w:rsid w:val="002256ED"/>
    <w:rsid w:val="00227696"/>
    <w:rsid w:val="00232273"/>
    <w:rsid w:val="00232763"/>
    <w:rsid w:val="00233AB8"/>
    <w:rsid w:val="00236303"/>
    <w:rsid w:val="002378D9"/>
    <w:rsid w:val="00252AE1"/>
    <w:rsid w:val="002538E5"/>
    <w:rsid w:val="00255236"/>
    <w:rsid w:val="00256C90"/>
    <w:rsid w:val="00263F66"/>
    <w:rsid w:val="00264D77"/>
    <w:rsid w:val="00265FEB"/>
    <w:rsid w:val="0027012A"/>
    <w:rsid w:val="002734C8"/>
    <w:rsid w:val="002744E9"/>
    <w:rsid w:val="002749FF"/>
    <w:rsid w:val="0028046A"/>
    <w:rsid w:val="00290BA7"/>
    <w:rsid w:val="00292EE3"/>
    <w:rsid w:val="00293D3B"/>
    <w:rsid w:val="00293DD4"/>
    <w:rsid w:val="002A4C7B"/>
    <w:rsid w:val="002A7DE4"/>
    <w:rsid w:val="002B1238"/>
    <w:rsid w:val="002C027D"/>
    <w:rsid w:val="002C3B79"/>
    <w:rsid w:val="002C3C3A"/>
    <w:rsid w:val="002C641E"/>
    <w:rsid w:val="002C654E"/>
    <w:rsid w:val="002C7047"/>
    <w:rsid w:val="002D4868"/>
    <w:rsid w:val="002D5A0C"/>
    <w:rsid w:val="002D5D54"/>
    <w:rsid w:val="002E24C6"/>
    <w:rsid w:val="002E6CA8"/>
    <w:rsid w:val="002F0B7A"/>
    <w:rsid w:val="002F4C9C"/>
    <w:rsid w:val="002F6DD2"/>
    <w:rsid w:val="0030298D"/>
    <w:rsid w:val="00302D1A"/>
    <w:rsid w:val="003031CE"/>
    <w:rsid w:val="003049EB"/>
    <w:rsid w:val="00306CDB"/>
    <w:rsid w:val="003079CF"/>
    <w:rsid w:val="00316D4D"/>
    <w:rsid w:val="00320B47"/>
    <w:rsid w:val="003210EC"/>
    <w:rsid w:val="003269A4"/>
    <w:rsid w:val="00327B59"/>
    <w:rsid w:val="00327F98"/>
    <w:rsid w:val="003314E3"/>
    <w:rsid w:val="003326D2"/>
    <w:rsid w:val="003326F3"/>
    <w:rsid w:val="00332BEF"/>
    <w:rsid w:val="00333FCA"/>
    <w:rsid w:val="00336ED0"/>
    <w:rsid w:val="003400AC"/>
    <w:rsid w:val="0034204C"/>
    <w:rsid w:val="00344F92"/>
    <w:rsid w:val="00346175"/>
    <w:rsid w:val="00346A36"/>
    <w:rsid w:val="00354C85"/>
    <w:rsid w:val="00360590"/>
    <w:rsid w:val="00360FDB"/>
    <w:rsid w:val="003610A1"/>
    <w:rsid w:val="0036379C"/>
    <w:rsid w:val="0036575F"/>
    <w:rsid w:val="00367B88"/>
    <w:rsid w:val="00370309"/>
    <w:rsid w:val="00370B9F"/>
    <w:rsid w:val="00370EEF"/>
    <w:rsid w:val="00370F7E"/>
    <w:rsid w:val="003756CC"/>
    <w:rsid w:val="003806D1"/>
    <w:rsid w:val="003847EA"/>
    <w:rsid w:val="00386011"/>
    <w:rsid w:val="00386CAD"/>
    <w:rsid w:val="0038774E"/>
    <w:rsid w:val="00387BB4"/>
    <w:rsid w:val="003904FC"/>
    <w:rsid w:val="003906CC"/>
    <w:rsid w:val="00394C4D"/>
    <w:rsid w:val="003953AB"/>
    <w:rsid w:val="00397789"/>
    <w:rsid w:val="003A0CBF"/>
    <w:rsid w:val="003A3921"/>
    <w:rsid w:val="003A4085"/>
    <w:rsid w:val="003A661F"/>
    <w:rsid w:val="003A7430"/>
    <w:rsid w:val="003B1DA1"/>
    <w:rsid w:val="003B3BB1"/>
    <w:rsid w:val="003B6BAB"/>
    <w:rsid w:val="003D2A56"/>
    <w:rsid w:val="003E19D8"/>
    <w:rsid w:val="003E7FE0"/>
    <w:rsid w:val="003F3FBB"/>
    <w:rsid w:val="003F432A"/>
    <w:rsid w:val="003F6D46"/>
    <w:rsid w:val="00403B11"/>
    <w:rsid w:val="00406EC5"/>
    <w:rsid w:val="004074DE"/>
    <w:rsid w:val="00410393"/>
    <w:rsid w:val="00412515"/>
    <w:rsid w:val="004131EA"/>
    <w:rsid w:val="00417CDF"/>
    <w:rsid w:val="00421AC4"/>
    <w:rsid w:val="00421C98"/>
    <w:rsid w:val="0042231F"/>
    <w:rsid w:val="0042377E"/>
    <w:rsid w:val="004246AF"/>
    <w:rsid w:val="00425D9F"/>
    <w:rsid w:val="0042674F"/>
    <w:rsid w:val="004319AC"/>
    <w:rsid w:val="00431A1C"/>
    <w:rsid w:val="0043475C"/>
    <w:rsid w:val="00435DB6"/>
    <w:rsid w:val="00436AA7"/>
    <w:rsid w:val="004407DC"/>
    <w:rsid w:val="004410C7"/>
    <w:rsid w:val="00441A72"/>
    <w:rsid w:val="00444377"/>
    <w:rsid w:val="00447191"/>
    <w:rsid w:val="004533E1"/>
    <w:rsid w:val="00453996"/>
    <w:rsid w:val="00453DFB"/>
    <w:rsid w:val="00454D2A"/>
    <w:rsid w:val="00461821"/>
    <w:rsid w:val="00462936"/>
    <w:rsid w:val="00464D82"/>
    <w:rsid w:val="004711D7"/>
    <w:rsid w:val="00471A7B"/>
    <w:rsid w:val="004732FC"/>
    <w:rsid w:val="00475251"/>
    <w:rsid w:val="00480843"/>
    <w:rsid w:val="00484C93"/>
    <w:rsid w:val="00494181"/>
    <w:rsid w:val="004A20AA"/>
    <w:rsid w:val="004A2307"/>
    <w:rsid w:val="004A3852"/>
    <w:rsid w:val="004B0134"/>
    <w:rsid w:val="004B3041"/>
    <w:rsid w:val="004C28E5"/>
    <w:rsid w:val="004C447A"/>
    <w:rsid w:val="004C4AA7"/>
    <w:rsid w:val="004D1035"/>
    <w:rsid w:val="004D339A"/>
    <w:rsid w:val="004D47BC"/>
    <w:rsid w:val="004D5485"/>
    <w:rsid w:val="004D5871"/>
    <w:rsid w:val="004E034C"/>
    <w:rsid w:val="004E69A0"/>
    <w:rsid w:val="004F0346"/>
    <w:rsid w:val="004F251F"/>
    <w:rsid w:val="004F766B"/>
    <w:rsid w:val="004F78AA"/>
    <w:rsid w:val="00501BE6"/>
    <w:rsid w:val="0050259A"/>
    <w:rsid w:val="00503756"/>
    <w:rsid w:val="0050566A"/>
    <w:rsid w:val="005162A7"/>
    <w:rsid w:val="00516ADE"/>
    <w:rsid w:val="00520A28"/>
    <w:rsid w:val="0052114F"/>
    <w:rsid w:val="00521341"/>
    <w:rsid w:val="005319CC"/>
    <w:rsid w:val="00533D9E"/>
    <w:rsid w:val="00534157"/>
    <w:rsid w:val="005379CE"/>
    <w:rsid w:val="0054025F"/>
    <w:rsid w:val="005405FE"/>
    <w:rsid w:val="00547201"/>
    <w:rsid w:val="00551770"/>
    <w:rsid w:val="00555C57"/>
    <w:rsid w:val="00565A86"/>
    <w:rsid w:val="00565E6A"/>
    <w:rsid w:val="00566251"/>
    <w:rsid w:val="00566AAC"/>
    <w:rsid w:val="00567709"/>
    <w:rsid w:val="00570DF5"/>
    <w:rsid w:val="005712F7"/>
    <w:rsid w:val="00572472"/>
    <w:rsid w:val="00573CA0"/>
    <w:rsid w:val="00573F09"/>
    <w:rsid w:val="0057650F"/>
    <w:rsid w:val="005768C3"/>
    <w:rsid w:val="00581906"/>
    <w:rsid w:val="00584F8E"/>
    <w:rsid w:val="00592B2A"/>
    <w:rsid w:val="00593AAF"/>
    <w:rsid w:val="0059500B"/>
    <w:rsid w:val="00596291"/>
    <w:rsid w:val="00596D4F"/>
    <w:rsid w:val="00597EF6"/>
    <w:rsid w:val="005A0B46"/>
    <w:rsid w:val="005A19DC"/>
    <w:rsid w:val="005A4E3B"/>
    <w:rsid w:val="005A76A8"/>
    <w:rsid w:val="005B0C08"/>
    <w:rsid w:val="005B4A28"/>
    <w:rsid w:val="005B5FD7"/>
    <w:rsid w:val="005C540B"/>
    <w:rsid w:val="005C7F2F"/>
    <w:rsid w:val="005D46F9"/>
    <w:rsid w:val="005D5098"/>
    <w:rsid w:val="005D62CF"/>
    <w:rsid w:val="005E4C0A"/>
    <w:rsid w:val="005E5C66"/>
    <w:rsid w:val="005E64D7"/>
    <w:rsid w:val="005F010E"/>
    <w:rsid w:val="005F2EFA"/>
    <w:rsid w:val="005F366E"/>
    <w:rsid w:val="005F5228"/>
    <w:rsid w:val="005F79E7"/>
    <w:rsid w:val="00600FD5"/>
    <w:rsid w:val="006107DD"/>
    <w:rsid w:val="0061108D"/>
    <w:rsid w:val="006134F7"/>
    <w:rsid w:val="00616AA9"/>
    <w:rsid w:val="00620D60"/>
    <w:rsid w:val="0062536B"/>
    <w:rsid w:val="00625418"/>
    <w:rsid w:val="00625931"/>
    <w:rsid w:val="0063633F"/>
    <w:rsid w:val="00637C27"/>
    <w:rsid w:val="006476D4"/>
    <w:rsid w:val="00647AB8"/>
    <w:rsid w:val="00647B7F"/>
    <w:rsid w:val="0065492C"/>
    <w:rsid w:val="006557B7"/>
    <w:rsid w:val="00657BAF"/>
    <w:rsid w:val="006606DF"/>
    <w:rsid w:val="00662D68"/>
    <w:rsid w:val="00663C9B"/>
    <w:rsid w:val="00663C9D"/>
    <w:rsid w:val="00665BE5"/>
    <w:rsid w:val="00670815"/>
    <w:rsid w:val="006747C6"/>
    <w:rsid w:val="00674C53"/>
    <w:rsid w:val="00681CCD"/>
    <w:rsid w:val="00682517"/>
    <w:rsid w:val="00685581"/>
    <w:rsid w:val="00690370"/>
    <w:rsid w:val="006905F1"/>
    <w:rsid w:val="00695681"/>
    <w:rsid w:val="00695B81"/>
    <w:rsid w:val="00696C3C"/>
    <w:rsid w:val="006A00C4"/>
    <w:rsid w:val="006A06B7"/>
    <w:rsid w:val="006A2FC6"/>
    <w:rsid w:val="006A509E"/>
    <w:rsid w:val="006A54D8"/>
    <w:rsid w:val="006A793F"/>
    <w:rsid w:val="006B3769"/>
    <w:rsid w:val="006B3B70"/>
    <w:rsid w:val="006B4656"/>
    <w:rsid w:val="006B5005"/>
    <w:rsid w:val="006C3E07"/>
    <w:rsid w:val="006C67F7"/>
    <w:rsid w:val="006C7C34"/>
    <w:rsid w:val="006D0AAF"/>
    <w:rsid w:val="006D136A"/>
    <w:rsid w:val="006D34DC"/>
    <w:rsid w:val="006E3BC1"/>
    <w:rsid w:val="006E775B"/>
    <w:rsid w:val="006F0CEE"/>
    <w:rsid w:val="006F205C"/>
    <w:rsid w:val="006F2ED2"/>
    <w:rsid w:val="006F2FC7"/>
    <w:rsid w:val="006F4B06"/>
    <w:rsid w:val="006F562B"/>
    <w:rsid w:val="007006FD"/>
    <w:rsid w:val="00700FD7"/>
    <w:rsid w:val="00701784"/>
    <w:rsid w:val="00704BA1"/>
    <w:rsid w:val="00705A7C"/>
    <w:rsid w:val="007063C9"/>
    <w:rsid w:val="00706BF6"/>
    <w:rsid w:val="007071A4"/>
    <w:rsid w:val="00707ED0"/>
    <w:rsid w:val="007163D4"/>
    <w:rsid w:val="007212F2"/>
    <w:rsid w:val="00723F7A"/>
    <w:rsid w:val="00726DEB"/>
    <w:rsid w:val="00727DB3"/>
    <w:rsid w:val="0073204C"/>
    <w:rsid w:val="007372CE"/>
    <w:rsid w:val="00742327"/>
    <w:rsid w:val="00743CA3"/>
    <w:rsid w:val="00744213"/>
    <w:rsid w:val="00756158"/>
    <w:rsid w:val="00757842"/>
    <w:rsid w:val="007622D5"/>
    <w:rsid w:val="00767C90"/>
    <w:rsid w:val="0077014F"/>
    <w:rsid w:val="00770624"/>
    <w:rsid w:val="00770B9D"/>
    <w:rsid w:val="00771EBC"/>
    <w:rsid w:val="00777684"/>
    <w:rsid w:val="00780917"/>
    <w:rsid w:val="00780935"/>
    <w:rsid w:val="00784CE8"/>
    <w:rsid w:val="007850D4"/>
    <w:rsid w:val="00791776"/>
    <w:rsid w:val="00791AA2"/>
    <w:rsid w:val="007958FB"/>
    <w:rsid w:val="0079776D"/>
    <w:rsid w:val="007A10BB"/>
    <w:rsid w:val="007A207B"/>
    <w:rsid w:val="007A25C3"/>
    <w:rsid w:val="007A3935"/>
    <w:rsid w:val="007A6CA7"/>
    <w:rsid w:val="007A7281"/>
    <w:rsid w:val="007B110A"/>
    <w:rsid w:val="007B744D"/>
    <w:rsid w:val="007C2198"/>
    <w:rsid w:val="007C283D"/>
    <w:rsid w:val="007C6B94"/>
    <w:rsid w:val="007C77E9"/>
    <w:rsid w:val="007D067C"/>
    <w:rsid w:val="007D3F68"/>
    <w:rsid w:val="007D44E1"/>
    <w:rsid w:val="007D5325"/>
    <w:rsid w:val="007E444E"/>
    <w:rsid w:val="007F1DB8"/>
    <w:rsid w:val="007F2E8D"/>
    <w:rsid w:val="007F5894"/>
    <w:rsid w:val="007F5DC8"/>
    <w:rsid w:val="00802EEC"/>
    <w:rsid w:val="00803015"/>
    <w:rsid w:val="00807C91"/>
    <w:rsid w:val="00813D6E"/>
    <w:rsid w:val="00815FA6"/>
    <w:rsid w:val="00827A6E"/>
    <w:rsid w:val="00827B1D"/>
    <w:rsid w:val="0083117A"/>
    <w:rsid w:val="00834803"/>
    <w:rsid w:val="008378ED"/>
    <w:rsid w:val="00843DDC"/>
    <w:rsid w:val="00843F29"/>
    <w:rsid w:val="008453AA"/>
    <w:rsid w:val="00845411"/>
    <w:rsid w:val="00847AC6"/>
    <w:rsid w:val="008534D8"/>
    <w:rsid w:val="008565D2"/>
    <w:rsid w:val="00856B5C"/>
    <w:rsid w:val="00856DCC"/>
    <w:rsid w:val="00861A89"/>
    <w:rsid w:val="00863326"/>
    <w:rsid w:val="00870B87"/>
    <w:rsid w:val="00870BB1"/>
    <w:rsid w:val="00872031"/>
    <w:rsid w:val="00876EBA"/>
    <w:rsid w:val="008773D5"/>
    <w:rsid w:val="00877809"/>
    <w:rsid w:val="00880409"/>
    <w:rsid w:val="008808F3"/>
    <w:rsid w:val="00881CAD"/>
    <w:rsid w:val="0088296F"/>
    <w:rsid w:val="00882AAC"/>
    <w:rsid w:val="00886218"/>
    <w:rsid w:val="0088695C"/>
    <w:rsid w:val="008927AD"/>
    <w:rsid w:val="00894045"/>
    <w:rsid w:val="008A232C"/>
    <w:rsid w:val="008A3D24"/>
    <w:rsid w:val="008A57D9"/>
    <w:rsid w:val="008A781E"/>
    <w:rsid w:val="008B0191"/>
    <w:rsid w:val="008B1BE8"/>
    <w:rsid w:val="008B41C7"/>
    <w:rsid w:val="008C0532"/>
    <w:rsid w:val="008C507C"/>
    <w:rsid w:val="008C78A0"/>
    <w:rsid w:val="008C7905"/>
    <w:rsid w:val="008C7D73"/>
    <w:rsid w:val="008D2083"/>
    <w:rsid w:val="008D21C7"/>
    <w:rsid w:val="008D21DA"/>
    <w:rsid w:val="008D466F"/>
    <w:rsid w:val="008D502D"/>
    <w:rsid w:val="008E0880"/>
    <w:rsid w:val="008E21A2"/>
    <w:rsid w:val="008E26AB"/>
    <w:rsid w:val="008E56F7"/>
    <w:rsid w:val="008E7A4E"/>
    <w:rsid w:val="008F182A"/>
    <w:rsid w:val="008F215A"/>
    <w:rsid w:val="008F2CB2"/>
    <w:rsid w:val="008F446B"/>
    <w:rsid w:val="008F60A8"/>
    <w:rsid w:val="00904877"/>
    <w:rsid w:val="00914631"/>
    <w:rsid w:val="0091590C"/>
    <w:rsid w:val="00917C95"/>
    <w:rsid w:val="00917D62"/>
    <w:rsid w:val="0092153E"/>
    <w:rsid w:val="00921DC8"/>
    <w:rsid w:val="00923AD3"/>
    <w:rsid w:val="00925807"/>
    <w:rsid w:val="009274A3"/>
    <w:rsid w:val="00932184"/>
    <w:rsid w:val="009401DB"/>
    <w:rsid w:val="0094317C"/>
    <w:rsid w:val="00945219"/>
    <w:rsid w:val="00946630"/>
    <w:rsid w:val="00947679"/>
    <w:rsid w:val="00950560"/>
    <w:rsid w:val="00951CD7"/>
    <w:rsid w:val="0095340F"/>
    <w:rsid w:val="00954F3F"/>
    <w:rsid w:val="0095502E"/>
    <w:rsid w:val="0095754F"/>
    <w:rsid w:val="00961EDA"/>
    <w:rsid w:val="00962222"/>
    <w:rsid w:val="00962545"/>
    <w:rsid w:val="00964127"/>
    <w:rsid w:val="009651ED"/>
    <w:rsid w:val="00967FA0"/>
    <w:rsid w:val="00970CF3"/>
    <w:rsid w:val="0097439C"/>
    <w:rsid w:val="00975E4C"/>
    <w:rsid w:val="00976DE0"/>
    <w:rsid w:val="00985006"/>
    <w:rsid w:val="00986C42"/>
    <w:rsid w:val="00992FA9"/>
    <w:rsid w:val="00996A28"/>
    <w:rsid w:val="009A3245"/>
    <w:rsid w:val="009A338E"/>
    <w:rsid w:val="009A637D"/>
    <w:rsid w:val="009A760E"/>
    <w:rsid w:val="009A77EE"/>
    <w:rsid w:val="009B0387"/>
    <w:rsid w:val="009B173A"/>
    <w:rsid w:val="009B1C7E"/>
    <w:rsid w:val="009B41BF"/>
    <w:rsid w:val="009C195E"/>
    <w:rsid w:val="009C5D35"/>
    <w:rsid w:val="009C7004"/>
    <w:rsid w:val="009C70B7"/>
    <w:rsid w:val="009C7114"/>
    <w:rsid w:val="009D1A04"/>
    <w:rsid w:val="009D1B22"/>
    <w:rsid w:val="009D6ED8"/>
    <w:rsid w:val="009D6F96"/>
    <w:rsid w:val="009E02AA"/>
    <w:rsid w:val="009E0BA9"/>
    <w:rsid w:val="009E1692"/>
    <w:rsid w:val="009E7199"/>
    <w:rsid w:val="009F2E6B"/>
    <w:rsid w:val="009F40A8"/>
    <w:rsid w:val="009F5436"/>
    <w:rsid w:val="00A0053A"/>
    <w:rsid w:val="00A02542"/>
    <w:rsid w:val="00A05278"/>
    <w:rsid w:val="00A05DF2"/>
    <w:rsid w:val="00A07AAA"/>
    <w:rsid w:val="00A10F4F"/>
    <w:rsid w:val="00A15CBE"/>
    <w:rsid w:val="00A171E8"/>
    <w:rsid w:val="00A20040"/>
    <w:rsid w:val="00A212F1"/>
    <w:rsid w:val="00A229DB"/>
    <w:rsid w:val="00A25350"/>
    <w:rsid w:val="00A25EBF"/>
    <w:rsid w:val="00A33A9C"/>
    <w:rsid w:val="00A35F8E"/>
    <w:rsid w:val="00A36F1B"/>
    <w:rsid w:val="00A37215"/>
    <w:rsid w:val="00A37AF6"/>
    <w:rsid w:val="00A403D5"/>
    <w:rsid w:val="00A40F87"/>
    <w:rsid w:val="00A45664"/>
    <w:rsid w:val="00A505D7"/>
    <w:rsid w:val="00A5330E"/>
    <w:rsid w:val="00A53758"/>
    <w:rsid w:val="00A53D0A"/>
    <w:rsid w:val="00A54D58"/>
    <w:rsid w:val="00A5589F"/>
    <w:rsid w:val="00A56281"/>
    <w:rsid w:val="00A62516"/>
    <w:rsid w:val="00A7036B"/>
    <w:rsid w:val="00A7093A"/>
    <w:rsid w:val="00A74B29"/>
    <w:rsid w:val="00A77557"/>
    <w:rsid w:val="00A77799"/>
    <w:rsid w:val="00A85A2D"/>
    <w:rsid w:val="00A87864"/>
    <w:rsid w:val="00A87F4A"/>
    <w:rsid w:val="00A87F71"/>
    <w:rsid w:val="00A9030C"/>
    <w:rsid w:val="00A92E57"/>
    <w:rsid w:val="00A94934"/>
    <w:rsid w:val="00A94FF8"/>
    <w:rsid w:val="00A95762"/>
    <w:rsid w:val="00AA312E"/>
    <w:rsid w:val="00AB0D5B"/>
    <w:rsid w:val="00AB11BE"/>
    <w:rsid w:val="00AB299F"/>
    <w:rsid w:val="00AB3F18"/>
    <w:rsid w:val="00AB6AC6"/>
    <w:rsid w:val="00AC50EE"/>
    <w:rsid w:val="00AC67C8"/>
    <w:rsid w:val="00AD3A81"/>
    <w:rsid w:val="00AD43EF"/>
    <w:rsid w:val="00AD4C3A"/>
    <w:rsid w:val="00AD4FB6"/>
    <w:rsid w:val="00AD5DCC"/>
    <w:rsid w:val="00AE2493"/>
    <w:rsid w:val="00AE2F4E"/>
    <w:rsid w:val="00AE5F66"/>
    <w:rsid w:val="00AE7516"/>
    <w:rsid w:val="00AE7D9A"/>
    <w:rsid w:val="00AF2999"/>
    <w:rsid w:val="00AF2CF9"/>
    <w:rsid w:val="00AF35D7"/>
    <w:rsid w:val="00AF596A"/>
    <w:rsid w:val="00AF6E3D"/>
    <w:rsid w:val="00B00940"/>
    <w:rsid w:val="00B00DDE"/>
    <w:rsid w:val="00B04DC7"/>
    <w:rsid w:val="00B12D5D"/>
    <w:rsid w:val="00B12D7E"/>
    <w:rsid w:val="00B1535C"/>
    <w:rsid w:val="00B15A16"/>
    <w:rsid w:val="00B15B83"/>
    <w:rsid w:val="00B170D3"/>
    <w:rsid w:val="00B23799"/>
    <w:rsid w:val="00B237D8"/>
    <w:rsid w:val="00B23F79"/>
    <w:rsid w:val="00B26140"/>
    <w:rsid w:val="00B27B2A"/>
    <w:rsid w:val="00B309FF"/>
    <w:rsid w:val="00B3764D"/>
    <w:rsid w:val="00B37B1D"/>
    <w:rsid w:val="00B37C55"/>
    <w:rsid w:val="00B431CD"/>
    <w:rsid w:val="00B44FB0"/>
    <w:rsid w:val="00B45E8A"/>
    <w:rsid w:val="00B54627"/>
    <w:rsid w:val="00B561F0"/>
    <w:rsid w:val="00B627E7"/>
    <w:rsid w:val="00B63514"/>
    <w:rsid w:val="00B63579"/>
    <w:rsid w:val="00B640B5"/>
    <w:rsid w:val="00B657CD"/>
    <w:rsid w:val="00B65DD5"/>
    <w:rsid w:val="00B667F7"/>
    <w:rsid w:val="00B7007E"/>
    <w:rsid w:val="00B71A10"/>
    <w:rsid w:val="00B820A4"/>
    <w:rsid w:val="00B83818"/>
    <w:rsid w:val="00B84848"/>
    <w:rsid w:val="00B848F9"/>
    <w:rsid w:val="00B85042"/>
    <w:rsid w:val="00B913F6"/>
    <w:rsid w:val="00B91CED"/>
    <w:rsid w:val="00B9252B"/>
    <w:rsid w:val="00B9262A"/>
    <w:rsid w:val="00B95AF4"/>
    <w:rsid w:val="00B95FA8"/>
    <w:rsid w:val="00BA0769"/>
    <w:rsid w:val="00BA2579"/>
    <w:rsid w:val="00BA287B"/>
    <w:rsid w:val="00BA3D62"/>
    <w:rsid w:val="00BA7318"/>
    <w:rsid w:val="00BB1E9C"/>
    <w:rsid w:val="00BB1FE5"/>
    <w:rsid w:val="00BB4ED1"/>
    <w:rsid w:val="00BB7E55"/>
    <w:rsid w:val="00BC357C"/>
    <w:rsid w:val="00BC3AD4"/>
    <w:rsid w:val="00BC4766"/>
    <w:rsid w:val="00BC53BB"/>
    <w:rsid w:val="00BC73E1"/>
    <w:rsid w:val="00BD45BF"/>
    <w:rsid w:val="00BD7016"/>
    <w:rsid w:val="00BE4948"/>
    <w:rsid w:val="00BE791D"/>
    <w:rsid w:val="00BF0C5B"/>
    <w:rsid w:val="00BF20EC"/>
    <w:rsid w:val="00BF3224"/>
    <w:rsid w:val="00C03712"/>
    <w:rsid w:val="00C05736"/>
    <w:rsid w:val="00C22111"/>
    <w:rsid w:val="00C24FDD"/>
    <w:rsid w:val="00C250F3"/>
    <w:rsid w:val="00C267D8"/>
    <w:rsid w:val="00C31D18"/>
    <w:rsid w:val="00C360EB"/>
    <w:rsid w:val="00C37E57"/>
    <w:rsid w:val="00C41568"/>
    <w:rsid w:val="00C43721"/>
    <w:rsid w:val="00C45ED3"/>
    <w:rsid w:val="00C45FFD"/>
    <w:rsid w:val="00C509D1"/>
    <w:rsid w:val="00C53F49"/>
    <w:rsid w:val="00C54A39"/>
    <w:rsid w:val="00C56C74"/>
    <w:rsid w:val="00C6425A"/>
    <w:rsid w:val="00C70F4B"/>
    <w:rsid w:val="00C75ABE"/>
    <w:rsid w:val="00C77EDE"/>
    <w:rsid w:val="00C801F6"/>
    <w:rsid w:val="00C8063E"/>
    <w:rsid w:val="00C82940"/>
    <w:rsid w:val="00C82FBF"/>
    <w:rsid w:val="00C85A92"/>
    <w:rsid w:val="00C8636E"/>
    <w:rsid w:val="00C86525"/>
    <w:rsid w:val="00C91719"/>
    <w:rsid w:val="00C94379"/>
    <w:rsid w:val="00CA322E"/>
    <w:rsid w:val="00CA3583"/>
    <w:rsid w:val="00CA7D50"/>
    <w:rsid w:val="00CB1727"/>
    <w:rsid w:val="00CB40F0"/>
    <w:rsid w:val="00CC2B57"/>
    <w:rsid w:val="00CC626A"/>
    <w:rsid w:val="00CC6A0E"/>
    <w:rsid w:val="00CD2034"/>
    <w:rsid w:val="00CD42C4"/>
    <w:rsid w:val="00CD44CB"/>
    <w:rsid w:val="00CD6137"/>
    <w:rsid w:val="00CE069C"/>
    <w:rsid w:val="00CE0EF6"/>
    <w:rsid w:val="00CE15BF"/>
    <w:rsid w:val="00CE24C4"/>
    <w:rsid w:val="00CE284D"/>
    <w:rsid w:val="00CE2B3E"/>
    <w:rsid w:val="00CE4C83"/>
    <w:rsid w:val="00CE68BD"/>
    <w:rsid w:val="00CE6AF9"/>
    <w:rsid w:val="00CE76FD"/>
    <w:rsid w:val="00CF23B7"/>
    <w:rsid w:val="00CF25D7"/>
    <w:rsid w:val="00CF3C9C"/>
    <w:rsid w:val="00CF405A"/>
    <w:rsid w:val="00CF6011"/>
    <w:rsid w:val="00CF7A72"/>
    <w:rsid w:val="00D00765"/>
    <w:rsid w:val="00D01FF5"/>
    <w:rsid w:val="00D03387"/>
    <w:rsid w:val="00D05D5E"/>
    <w:rsid w:val="00D13D91"/>
    <w:rsid w:val="00D23DD7"/>
    <w:rsid w:val="00D25784"/>
    <w:rsid w:val="00D258F9"/>
    <w:rsid w:val="00D26716"/>
    <w:rsid w:val="00D279FC"/>
    <w:rsid w:val="00D301A2"/>
    <w:rsid w:val="00D3065D"/>
    <w:rsid w:val="00D31383"/>
    <w:rsid w:val="00D31E82"/>
    <w:rsid w:val="00D323D9"/>
    <w:rsid w:val="00D32880"/>
    <w:rsid w:val="00D333AC"/>
    <w:rsid w:val="00D36098"/>
    <w:rsid w:val="00D36C9C"/>
    <w:rsid w:val="00D420F0"/>
    <w:rsid w:val="00D434B4"/>
    <w:rsid w:val="00D4487D"/>
    <w:rsid w:val="00D45FD6"/>
    <w:rsid w:val="00D47986"/>
    <w:rsid w:val="00D52EFE"/>
    <w:rsid w:val="00D536F1"/>
    <w:rsid w:val="00D55727"/>
    <w:rsid w:val="00D71E7C"/>
    <w:rsid w:val="00D73AEE"/>
    <w:rsid w:val="00D77DB2"/>
    <w:rsid w:val="00D8410A"/>
    <w:rsid w:val="00D84F3E"/>
    <w:rsid w:val="00D87919"/>
    <w:rsid w:val="00D92FAA"/>
    <w:rsid w:val="00D95BFB"/>
    <w:rsid w:val="00DA0EC8"/>
    <w:rsid w:val="00DA1DF1"/>
    <w:rsid w:val="00DA2B58"/>
    <w:rsid w:val="00DB5709"/>
    <w:rsid w:val="00DB7654"/>
    <w:rsid w:val="00DC03D7"/>
    <w:rsid w:val="00DC0C73"/>
    <w:rsid w:val="00DC1AC2"/>
    <w:rsid w:val="00DC27AF"/>
    <w:rsid w:val="00DC68C9"/>
    <w:rsid w:val="00DD5276"/>
    <w:rsid w:val="00DE680B"/>
    <w:rsid w:val="00DF221C"/>
    <w:rsid w:val="00DF2F2E"/>
    <w:rsid w:val="00DF4066"/>
    <w:rsid w:val="00DF521B"/>
    <w:rsid w:val="00DF5259"/>
    <w:rsid w:val="00DF5AE4"/>
    <w:rsid w:val="00DF6627"/>
    <w:rsid w:val="00E03885"/>
    <w:rsid w:val="00E0680E"/>
    <w:rsid w:val="00E06CE2"/>
    <w:rsid w:val="00E076A4"/>
    <w:rsid w:val="00E11815"/>
    <w:rsid w:val="00E11BAD"/>
    <w:rsid w:val="00E126D4"/>
    <w:rsid w:val="00E12863"/>
    <w:rsid w:val="00E1483F"/>
    <w:rsid w:val="00E1539F"/>
    <w:rsid w:val="00E156D4"/>
    <w:rsid w:val="00E16870"/>
    <w:rsid w:val="00E20042"/>
    <w:rsid w:val="00E2015C"/>
    <w:rsid w:val="00E2412B"/>
    <w:rsid w:val="00E31D8E"/>
    <w:rsid w:val="00E31F53"/>
    <w:rsid w:val="00E37C12"/>
    <w:rsid w:val="00E433FF"/>
    <w:rsid w:val="00E47DBF"/>
    <w:rsid w:val="00E64B64"/>
    <w:rsid w:val="00E66AB8"/>
    <w:rsid w:val="00E74080"/>
    <w:rsid w:val="00E755F0"/>
    <w:rsid w:val="00E81CE8"/>
    <w:rsid w:val="00E857D7"/>
    <w:rsid w:val="00E85AE0"/>
    <w:rsid w:val="00E916F6"/>
    <w:rsid w:val="00E96D6B"/>
    <w:rsid w:val="00EA35B7"/>
    <w:rsid w:val="00EA6625"/>
    <w:rsid w:val="00EA7C80"/>
    <w:rsid w:val="00EB0C0A"/>
    <w:rsid w:val="00EB169C"/>
    <w:rsid w:val="00EB1B2B"/>
    <w:rsid w:val="00EB3F9D"/>
    <w:rsid w:val="00EB52A0"/>
    <w:rsid w:val="00EB624B"/>
    <w:rsid w:val="00EB69AE"/>
    <w:rsid w:val="00EC0C55"/>
    <w:rsid w:val="00EC19F2"/>
    <w:rsid w:val="00EC2728"/>
    <w:rsid w:val="00EC7C36"/>
    <w:rsid w:val="00ED2949"/>
    <w:rsid w:val="00ED3173"/>
    <w:rsid w:val="00ED3370"/>
    <w:rsid w:val="00ED46FF"/>
    <w:rsid w:val="00ED62E4"/>
    <w:rsid w:val="00EE0A9D"/>
    <w:rsid w:val="00EE19DA"/>
    <w:rsid w:val="00EE30AC"/>
    <w:rsid w:val="00EE3257"/>
    <w:rsid w:val="00EE563A"/>
    <w:rsid w:val="00EF04AF"/>
    <w:rsid w:val="00EF2B7D"/>
    <w:rsid w:val="00EF2FDE"/>
    <w:rsid w:val="00EF34DD"/>
    <w:rsid w:val="00EF4145"/>
    <w:rsid w:val="00F042A7"/>
    <w:rsid w:val="00F059B3"/>
    <w:rsid w:val="00F05EB2"/>
    <w:rsid w:val="00F05FE5"/>
    <w:rsid w:val="00F071FD"/>
    <w:rsid w:val="00F14F32"/>
    <w:rsid w:val="00F15641"/>
    <w:rsid w:val="00F22A34"/>
    <w:rsid w:val="00F22C8E"/>
    <w:rsid w:val="00F2391D"/>
    <w:rsid w:val="00F245D3"/>
    <w:rsid w:val="00F26681"/>
    <w:rsid w:val="00F27116"/>
    <w:rsid w:val="00F27B93"/>
    <w:rsid w:val="00F3047F"/>
    <w:rsid w:val="00F32120"/>
    <w:rsid w:val="00F35AD1"/>
    <w:rsid w:val="00F4535C"/>
    <w:rsid w:val="00F45BDA"/>
    <w:rsid w:val="00F523E7"/>
    <w:rsid w:val="00F5270A"/>
    <w:rsid w:val="00F57062"/>
    <w:rsid w:val="00F57AC2"/>
    <w:rsid w:val="00F641D7"/>
    <w:rsid w:val="00F64402"/>
    <w:rsid w:val="00F656B4"/>
    <w:rsid w:val="00F70B3A"/>
    <w:rsid w:val="00F72064"/>
    <w:rsid w:val="00F770F4"/>
    <w:rsid w:val="00F847F7"/>
    <w:rsid w:val="00F84E39"/>
    <w:rsid w:val="00F87914"/>
    <w:rsid w:val="00F906C6"/>
    <w:rsid w:val="00F90BB5"/>
    <w:rsid w:val="00F943CC"/>
    <w:rsid w:val="00F95516"/>
    <w:rsid w:val="00F957DA"/>
    <w:rsid w:val="00F96491"/>
    <w:rsid w:val="00F96919"/>
    <w:rsid w:val="00FA14FD"/>
    <w:rsid w:val="00FA20AA"/>
    <w:rsid w:val="00FA31F6"/>
    <w:rsid w:val="00FA5D1A"/>
    <w:rsid w:val="00FB4D05"/>
    <w:rsid w:val="00FC135D"/>
    <w:rsid w:val="00FC309F"/>
    <w:rsid w:val="00FD3D2C"/>
    <w:rsid w:val="00FD4BA3"/>
    <w:rsid w:val="00FE1759"/>
    <w:rsid w:val="00FF0368"/>
    <w:rsid w:val="00FF0643"/>
    <w:rsid w:val="00FF0792"/>
    <w:rsid w:val="00FF7BBE"/>
    <w:rsid w:val="00FF7EAC"/>
    <w:rsid w:val="633C11D0"/>
    <w:rsid w:val="662CCBB5"/>
    <w:rsid w:val="6BFCAB0C"/>
    <w:rsid w:val="6E4F9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774FC"/>
  <w15:chartTrackingRefBased/>
  <w15:docId w15:val="{B9E206B9-7712-455D-86D2-05AA88462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9B3"/>
  </w:style>
  <w:style w:type="paragraph" w:styleId="Heading1">
    <w:name w:val="heading 1"/>
    <w:basedOn w:val="Normal"/>
    <w:next w:val="Normal"/>
    <w:link w:val="Heading1Char"/>
    <w:uiPriority w:val="9"/>
    <w:qFormat/>
    <w:rsid w:val="00F059B3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59B3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59B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59B3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59B3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59B3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59B3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9B3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9B3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54D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4D5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54D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D5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C3C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C3C3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C3C3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C3C3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C3C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C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C3A"/>
    <w:rPr>
      <w:sz w:val="20"/>
      <w:szCs w:val="20"/>
    </w:rPr>
  </w:style>
  <w:style w:type="character" w:styleId="Strong">
    <w:name w:val="Strong"/>
    <w:basedOn w:val="DefaultParagraphFont"/>
    <w:uiPriority w:val="22"/>
    <w:qFormat/>
    <w:rsid w:val="00F059B3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059B3"/>
    <w:rPr>
      <w:rFonts w:asciiTheme="majorHAnsi" w:eastAsiaTheme="majorEastAsia" w:hAnsiTheme="majorHAnsi" w:cstheme="majorBidi"/>
      <w:sz w:val="36"/>
      <w:szCs w:val="36"/>
    </w:rPr>
  </w:style>
  <w:style w:type="paragraph" w:customStyle="1" w:styleId="paragraph">
    <w:name w:val="paragraph"/>
    <w:basedOn w:val="Normal"/>
    <w:rsid w:val="00E740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PlainTable5">
    <w:name w:val="Plain Table 5"/>
    <w:basedOn w:val="TableNormal"/>
    <w:uiPriority w:val="45"/>
    <w:rsid w:val="00E74080"/>
    <w:pPr>
      <w:spacing w:after="0" w:line="240" w:lineRule="auto"/>
    </w:pPr>
    <w:rPr>
      <w:sz w:val="20"/>
      <w:szCs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E740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6ED3"/>
    <w:pPr>
      <w:ind w:left="720"/>
      <w:contextualSpacing/>
    </w:pPr>
  </w:style>
  <w:style w:type="table" w:styleId="ListTable6Colorful">
    <w:name w:val="List Table 6 Colorful"/>
    <w:basedOn w:val="TableNormal"/>
    <w:uiPriority w:val="51"/>
    <w:rsid w:val="00006E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F059B3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059B3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59B3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59B3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59B3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59B3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9B3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9B3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059B3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F059B3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F059B3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59B3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059B3"/>
    <w:rPr>
      <w:color w:val="000000" w:themeColor="text1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059B3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F059B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059B3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059B3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59B3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59B3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059B3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F059B3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F059B3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059B3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F059B3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059B3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2B12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238"/>
  </w:style>
  <w:style w:type="paragraph" w:styleId="Footer">
    <w:name w:val="footer"/>
    <w:basedOn w:val="Normal"/>
    <w:link w:val="FooterChar"/>
    <w:uiPriority w:val="99"/>
    <w:unhideWhenUsed/>
    <w:rsid w:val="002B12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23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C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CE8"/>
    <w:rPr>
      <w:b/>
      <w:bCs/>
      <w:sz w:val="20"/>
      <w:szCs w:val="20"/>
    </w:rPr>
  </w:style>
  <w:style w:type="character" w:customStyle="1" w:styleId="has-inline-color">
    <w:name w:val="has-inline-color"/>
    <w:basedOn w:val="DefaultParagraphFont"/>
    <w:rsid w:val="009C70B7"/>
  </w:style>
  <w:style w:type="character" w:customStyle="1" w:styleId="normaltextrun">
    <w:name w:val="normaltextrun"/>
    <w:basedOn w:val="DefaultParagraphFont"/>
    <w:rsid w:val="00B44FB0"/>
  </w:style>
  <w:style w:type="table" w:styleId="ListTable6Colorful-Accent3">
    <w:name w:val="List Table 6 Colorful Accent 3"/>
    <w:basedOn w:val="TableNormal"/>
    <w:uiPriority w:val="51"/>
    <w:rsid w:val="00333FCA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">
    <w:name w:val="Grid Table 6 Colorful"/>
    <w:basedOn w:val="TableNormal"/>
    <w:uiPriority w:val="51"/>
    <w:rsid w:val="00293DD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93DD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BB1E9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427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38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entcentereddesign.org/cteacademy/" TargetMode="External"/><Relationship Id="rId13" Type="http://schemas.openxmlformats.org/officeDocument/2006/relationships/hyperlink" Target="mailto:scd@seattlejobsinit.com" TargetMode="External"/><Relationship Id="rId18" Type="http://schemas.openxmlformats.org/officeDocument/2006/relationships/hyperlink" Target="https://www.seattlejobsinitiative.com/snap-et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us02web.zoom.us/j/85647705885?pwd=RVNZa0hEU3drZFZ3T2RxeDk0VFRzZz09" TargetMode="External"/><Relationship Id="rId17" Type="http://schemas.openxmlformats.org/officeDocument/2006/relationships/hyperlink" Target="https://studentcentereddesign.org/about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scd@seattlejobsinit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tudentcentereddesign.org/cteacadem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scd@seattlejobsinit.com" TargetMode="External"/><Relationship Id="rId10" Type="http://schemas.openxmlformats.org/officeDocument/2006/relationships/hyperlink" Target="https://studentcentereddesign.org/cteacademy/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mailto:scd@seattlejobsinit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B87E0C-D223-465E-B0E5-CD214AB8E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7</TotalTime>
  <Pages>5</Pages>
  <Words>947</Words>
  <Characters>540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8</CharactersWithSpaces>
  <SharedDoc>false</SharedDoc>
  <HLinks>
    <vt:vector size="54" baseType="variant">
      <vt:variant>
        <vt:i4>7077997</vt:i4>
      </vt:variant>
      <vt:variant>
        <vt:i4>24</vt:i4>
      </vt:variant>
      <vt:variant>
        <vt:i4>0</vt:i4>
      </vt:variant>
      <vt:variant>
        <vt:i4>5</vt:i4>
      </vt:variant>
      <vt:variant>
        <vt:lpwstr>https://www.seattlejobsinitiative.com/snap-et/</vt:lpwstr>
      </vt:variant>
      <vt:variant>
        <vt:lpwstr/>
      </vt:variant>
      <vt:variant>
        <vt:i4>5111887</vt:i4>
      </vt:variant>
      <vt:variant>
        <vt:i4>21</vt:i4>
      </vt:variant>
      <vt:variant>
        <vt:i4>0</vt:i4>
      </vt:variant>
      <vt:variant>
        <vt:i4>5</vt:i4>
      </vt:variant>
      <vt:variant>
        <vt:lpwstr>https://studentcentereddesign.org/about</vt:lpwstr>
      </vt:variant>
      <vt:variant>
        <vt:lpwstr>sji-experience</vt:lpwstr>
      </vt:variant>
      <vt:variant>
        <vt:i4>8257629</vt:i4>
      </vt:variant>
      <vt:variant>
        <vt:i4>18</vt:i4>
      </vt:variant>
      <vt:variant>
        <vt:i4>0</vt:i4>
      </vt:variant>
      <vt:variant>
        <vt:i4>5</vt:i4>
      </vt:variant>
      <vt:variant>
        <vt:lpwstr>mailto:scd@seattlejobsinit.com</vt:lpwstr>
      </vt:variant>
      <vt:variant>
        <vt:lpwstr/>
      </vt:variant>
      <vt:variant>
        <vt:i4>8257629</vt:i4>
      </vt:variant>
      <vt:variant>
        <vt:i4>15</vt:i4>
      </vt:variant>
      <vt:variant>
        <vt:i4>0</vt:i4>
      </vt:variant>
      <vt:variant>
        <vt:i4>5</vt:i4>
      </vt:variant>
      <vt:variant>
        <vt:lpwstr>mailto:scd@seattlejobsinit.com</vt:lpwstr>
      </vt:variant>
      <vt:variant>
        <vt:lpwstr/>
      </vt:variant>
      <vt:variant>
        <vt:i4>8257629</vt:i4>
      </vt:variant>
      <vt:variant>
        <vt:i4>12</vt:i4>
      </vt:variant>
      <vt:variant>
        <vt:i4>0</vt:i4>
      </vt:variant>
      <vt:variant>
        <vt:i4>5</vt:i4>
      </vt:variant>
      <vt:variant>
        <vt:lpwstr>mailto:scd@seattlejobsinit.com</vt:lpwstr>
      </vt:variant>
      <vt:variant>
        <vt:lpwstr/>
      </vt:variant>
      <vt:variant>
        <vt:i4>8257629</vt:i4>
      </vt:variant>
      <vt:variant>
        <vt:i4>9</vt:i4>
      </vt:variant>
      <vt:variant>
        <vt:i4>0</vt:i4>
      </vt:variant>
      <vt:variant>
        <vt:i4>5</vt:i4>
      </vt:variant>
      <vt:variant>
        <vt:lpwstr>mailto:scd@seattlejobsinit.com</vt:lpwstr>
      </vt:variant>
      <vt:variant>
        <vt:lpwstr/>
      </vt:variant>
      <vt:variant>
        <vt:i4>3014752</vt:i4>
      </vt:variant>
      <vt:variant>
        <vt:i4>6</vt:i4>
      </vt:variant>
      <vt:variant>
        <vt:i4>0</vt:i4>
      </vt:variant>
      <vt:variant>
        <vt:i4>5</vt:i4>
      </vt:variant>
      <vt:variant>
        <vt:lpwstr>https://us02web.zoom.us/j/85647705885?pwd=RVNZa0hEU3drZFZ3T2RxeDk0VFRzZz09</vt:lpwstr>
      </vt:variant>
      <vt:variant>
        <vt:lpwstr/>
      </vt:variant>
      <vt:variant>
        <vt:i4>589910</vt:i4>
      </vt:variant>
      <vt:variant>
        <vt:i4>3</vt:i4>
      </vt:variant>
      <vt:variant>
        <vt:i4>0</vt:i4>
      </vt:variant>
      <vt:variant>
        <vt:i4>5</vt:i4>
      </vt:variant>
      <vt:variant>
        <vt:lpwstr>https://studentcentereddesign.org/cteacademy/</vt:lpwstr>
      </vt:variant>
      <vt:variant>
        <vt:lpwstr/>
      </vt:variant>
      <vt:variant>
        <vt:i4>589910</vt:i4>
      </vt:variant>
      <vt:variant>
        <vt:i4>0</vt:i4>
      </vt:variant>
      <vt:variant>
        <vt:i4>0</vt:i4>
      </vt:variant>
      <vt:variant>
        <vt:i4>5</vt:i4>
      </vt:variant>
      <vt:variant>
        <vt:lpwstr>https://studentcentereddesign.org/cteacadem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ha Bennett</dc:creator>
  <cp:keywords/>
  <dc:description/>
  <cp:lastModifiedBy>Bri Nguyen</cp:lastModifiedBy>
  <cp:revision>161</cp:revision>
  <dcterms:created xsi:type="dcterms:W3CDTF">2020-10-15T19:35:00Z</dcterms:created>
  <dcterms:modified xsi:type="dcterms:W3CDTF">2020-11-05T05:51:00Z</dcterms:modified>
</cp:coreProperties>
</file>